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5B1001" w14:textId="31DC59BB" w:rsidR="002E4EFA" w:rsidRPr="006F7427" w:rsidRDefault="002E4EFA" w:rsidP="002E4EFA">
      <w:pPr>
        <w:jc w:val="center"/>
        <w:rPr>
          <w:b/>
          <w:bCs/>
          <w:sz w:val="36"/>
          <w:szCs w:val="36"/>
        </w:rPr>
      </w:pPr>
      <w:r w:rsidRPr="006F7427">
        <w:rPr>
          <w:b/>
          <w:bCs/>
          <w:sz w:val="36"/>
          <w:szCs w:val="36"/>
        </w:rPr>
        <w:t>Virtual Reality</w:t>
      </w:r>
      <w:r w:rsidR="00D9054E">
        <w:rPr>
          <w:b/>
          <w:bCs/>
          <w:sz w:val="36"/>
          <w:szCs w:val="36"/>
        </w:rPr>
        <w:t>-</w:t>
      </w:r>
      <w:r w:rsidRPr="006F7427">
        <w:rPr>
          <w:b/>
          <w:bCs/>
          <w:sz w:val="36"/>
          <w:szCs w:val="36"/>
        </w:rPr>
        <w:t>Based E</w:t>
      </w:r>
      <w:r>
        <w:rPr>
          <w:b/>
          <w:bCs/>
          <w:sz w:val="36"/>
          <w:szCs w:val="36"/>
        </w:rPr>
        <w:t>-</w:t>
      </w:r>
      <w:r w:rsidRPr="006F7427">
        <w:rPr>
          <w:b/>
          <w:bCs/>
          <w:sz w:val="36"/>
          <w:szCs w:val="36"/>
        </w:rPr>
        <w:t>commerce Web Application</w:t>
      </w:r>
    </w:p>
    <w:p w14:paraId="5481C94F" w14:textId="77777777" w:rsidR="002E4EFA" w:rsidRPr="002102D8" w:rsidRDefault="002E4EFA" w:rsidP="002E4EFA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662F696" wp14:editId="3D9AAEA9">
            <wp:extent cx="5443268" cy="3058737"/>
            <wp:effectExtent l="0" t="0" r="508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266" cy="3071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4B877" w14:textId="77777777" w:rsidR="002E4EFA" w:rsidRPr="00C90860" w:rsidRDefault="002E4EFA" w:rsidP="002E4EFA">
      <w:pPr>
        <w:jc w:val="center"/>
        <w:rPr>
          <w:sz w:val="24"/>
          <w:szCs w:val="24"/>
        </w:rPr>
      </w:pPr>
      <w:r w:rsidRPr="00C90860">
        <w:rPr>
          <w:sz w:val="24"/>
          <w:szCs w:val="24"/>
        </w:rPr>
        <w:t>Session: 2019-2023</w:t>
      </w:r>
    </w:p>
    <w:p w14:paraId="3FF55BC3" w14:textId="77777777" w:rsidR="002E4EFA" w:rsidRPr="00C90860" w:rsidRDefault="002E4EFA" w:rsidP="002E4EFA">
      <w:pPr>
        <w:jc w:val="center"/>
        <w:rPr>
          <w:b/>
          <w:bCs/>
          <w:sz w:val="32"/>
          <w:szCs w:val="32"/>
        </w:rPr>
      </w:pPr>
      <w:r w:rsidRPr="00C90860">
        <w:rPr>
          <w:b/>
          <w:bCs/>
          <w:sz w:val="32"/>
          <w:szCs w:val="32"/>
        </w:rPr>
        <w:t>Submitted by:</w:t>
      </w:r>
    </w:p>
    <w:p w14:paraId="42CE19F6" w14:textId="77777777" w:rsidR="002E4EFA" w:rsidRPr="00C90860" w:rsidRDefault="002E4EFA" w:rsidP="002E4EFA">
      <w:pPr>
        <w:ind w:left="2070"/>
        <w:rPr>
          <w:sz w:val="32"/>
          <w:szCs w:val="32"/>
        </w:rPr>
      </w:pPr>
      <w:r w:rsidRPr="00C90860">
        <w:rPr>
          <w:sz w:val="32"/>
          <w:szCs w:val="32"/>
        </w:rPr>
        <w:t>Muhammad Ali Mazhar Butt 2019CS224</w:t>
      </w:r>
    </w:p>
    <w:p w14:paraId="77C6CF33" w14:textId="77777777" w:rsidR="002E4EFA" w:rsidRPr="00C90860" w:rsidRDefault="002E4EFA" w:rsidP="002E4EFA">
      <w:pPr>
        <w:ind w:left="2070"/>
        <w:rPr>
          <w:sz w:val="32"/>
          <w:szCs w:val="32"/>
        </w:rPr>
      </w:pPr>
      <w:r w:rsidRPr="00C90860">
        <w:rPr>
          <w:sz w:val="32"/>
          <w:szCs w:val="32"/>
        </w:rPr>
        <w:t>Abdullah Rasheed</w:t>
      </w:r>
      <w:r>
        <w:rPr>
          <w:sz w:val="32"/>
          <w:szCs w:val="32"/>
        </w:rPr>
        <w:t xml:space="preserve">                   </w:t>
      </w:r>
      <w:r w:rsidRPr="00C90860">
        <w:rPr>
          <w:sz w:val="32"/>
          <w:szCs w:val="32"/>
        </w:rPr>
        <w:t xml:space="preserve"> 2019CS246</w:t>
      </w:r>
    </w:p>
    <w:p w14:paraId="2107D9C1" w14:textId="77777777" w:rsidR="002E4EFA" w:rsidRPr="00C90860" w:rsidRDefault="002E4EFA" w:rsidP="002E4EFA">
      <w:pPr>
        <w:ind w:left="2070"/>
        <w:rPr>
          <w:sz w:val="32"/>
          <w:szCs w:val="32"/>
        </w:rPr>
      </w:pPr>
      <w:proofErr w:type="spellStart"/>
      <w:r w:rsidRPr="00C90860">
        <w:rPr>
          <w:sz w:val="32"/>
          <w:szCs w:val="32"/>
        </w:rPr>
        <w:t>Ehtesham</w:t>
      </w:r>
      <w:proofErr w:type="spellEnd"/>
      <w:r w:rsidRPr="00C90860">
        <w:rPr>
          <w:sz w:val="32"/>
          <w:szCs w:val="32"/>
        </w:rPr>
        <w:t xml:space="preserve"> Haider</w:t>
      </w:r>
      <w:r>
        <w:rPr>
          <w:sz w:val="32"/>
          <w:szCs w:val="32"/>
        </w:rPr>
        <w:t xml:space="preserve">                    </w:t>
      </w:r>
      <w:r w:rsidRPr="00C90860">
        <w:rPr>
          <w:sz w:val="32"/>
          <w:szCs w:val="32"/>
        </w:rPr>
        <w:t xml:space="preserve"> 2019CS218</w:t>
      </w:r>
    </w:p>
    <w:p w14:paraId="45398F43" w14:textId="77777777" w:rsidR="002E4EFA" w:rsidRDefault="002E4EFA" w:rsidP="002E4EFA">
      <w:pPr>
        <w:ind w:left="2070"/>
        <w:rPr>
          <w:sz w:val="32"/>
          <w:szCs w:val="32"/>
        </w:rPr>
      </w:pPr>
      <w:proofErr w:type="spellStart"/>
      <w:r>
        <w:rPr>
          <w:sz w:val="32"/>
          <w:szCs w:val="32"/>
        </w:rPr>
        <w:t>Maham</w:t>
      </w:r>
      <w:proofErr w:type="spellEnd"/>
      <w:r>
        <w:rPr>
          <w:sz w:val="32"/>
          <w:szCs w:val="32"/>
        </w:rPr>
        <w:t xml:space="preserve"> Wajid                           2019CS207</w:t>
      </w:r>
    </w:p>
    <w:p w14:paraId="4C39E87D" w14:textId="77777777" w:rsidR="002E4EFA" w:rsidRPr="00C90860" w:rsidRDefault="002E4EFA" w:rsidP="002E4EFA">
      <w:pPr>
        <w:ind w:left="2160"/>
        <w:rPr>
          <w:sz w:val="32"/>
          <w:szCs w:val="32"/>
        </w:rPr>
      </w:pPr>
    </w:p>
    <w:p w14:paraId="6498D382" w14:textId="77777777" w:rsidR="002E4EFA" w:rsidRPr="00C90860" w:rsidRDefault="002E4EFA" w:rsidP="002E4EFA">
      <w:pPr>
        <w:ind w:left="2160" w:hanging="1620"/>
        <w:jc w:val="center"/>
        <w:rPr>
          <w:b/>
          <w:bCs/>
          <w:sz w:val="32"/>
          <w:szCs w:val="32"/>
        </w:rPr>
      </w:pPr>
      <w:r w:rsidRPr="00C90860">
        <w:rPr>
          <w:b/>
          <w:bCs/>
          <w:sz w:val="32"/>
          <w:szCs w:val="32"/>
        </w:rPr>
        <w:t>Supervised by:</w:t>
      </w:r>
    </w:p>
    <w:p w14:paraId="55F702BC" w14:textId="77777777" w:rsidR="002E4EFA" w:rsidRPr="00C90860" w:rsidRDefault="002E4EFA" w:rsidP="002E4EFA">
      <w:pPr>
        <w:ind w:left="2160" w:hanging="1620"/>
        <w:jc w:val="center"/>
        <w:rPr>
          <w:sz w:val="32"/>
          <w:szCs w:val="32"/>
        </w:rPr>
      </w:pPr>
      <w:proofErr w:type="spellStart"/>
      <w:proofErr w:type="gramStart"/>
      <w:r w:rsidRPr="00C90860">
        <w:rPr>
          <w:sz w:val="32"/>
          <w:szCs w:val="32"/>
        </w:rPr>
        <w:t>Dr.Amna</w:t>
      </w:r>
      <w:proofErr w:type="spellEnd"/>
      <w:proofErr w:type="gramEnd"/>
      <w:r w:rsidRPr="00C90860">
        <w:rPr>
          <w:sz w:val="32"/>
          <w:szCs w:val="32"/>
        </w:rPr>
        <w:t xml:space="preserve"> Zafar</w:t>
      </w:r>
    </w:p>
    <w:p w14:paraId="0030BE58" w14:textId="77777777" w:rsidR="002E4EFA" w:rsidRPr="00C90860" w:rsidRDefault="002E4EFA" w:rsidP="002E4EFA">
      <w:pPr>
        <w:ind w:left="2160" w:hanging="1620"/>
        <w:jc w:val="center"/>
        <w:rPr>
          <w:sz w:val="32"/>
          <w:szCs w:val="32"/>
        </w:rPr>
      </w:pPr>
    </w:p>
    <w:p w14:paraId="6902D37D" w14:textId="77777777" w:rsidR="002E4EFA" w:rsidRPr="00C90860" w:rsidRDefault="002E4EFA" w:rsidP="002E4EFA">
      <w:pPr>
        <w:tabs>
          <w:tab w:val="left" w:pos="2160"/>
        </w:tabs>
        <w:ind w:left="2160" w:hanging="360"/>
        <w:rPr>
          <w:sz w:val="32"/>
          <w:szCs w:val="32"/>
        </w:rPr>
      </w:pPr>
      <w:r w:rsidRPr="00C90860">
        <w:rPr>
          <w:sz w:val="32"/>
          <w:szCs w:val="32"/>
        </w:rPr>
        <w:t xml:space="preserve">       </w:t>
      </w:r>
      <w:r>
        <w:rPr>
          <w:sz w:val="32"/>
          <w:szCs w:val="32"/>
        </w:rPr>
        <w:t xml:space="preserve">        </w:t>
      </w:r>
      <w:r w:rsidRPr="00C90860">
        <w:rPr>
          <w:sz w:val="32"/>
          <w:szCs w:val="32"/>
        </w:rPr>
        <w:t>Department of Computer Science</w:t>
      </w:r>
    </w:p>
    <w:p w14:paraId="2C7851FB" w14:textId="77777777" w:rsidR="002E4EFA" w:rsidRDefault="002E4EFA" w:rsidP="002E4EFA">
      <w:pPr>
        <w:tabs>
          <w:tab w:val="left" w:pos="2160"/>
        </w:tabs>
        <w:ind w:left="2160" w:hanging="360"/>
        <w:rPr>
          <w:b/>
          <w:bCs/>
          <w:sz w:val="32"/>
          <w:szCs w:val="32"/>
        </w:rPr>
      </w:pPr>
      <w:r w:rsidRPr="00C90860">
        <w:rPr>
          <w:b/>
          <w:bCs/>
          <w:sz w:val="32"/>
          <w:szCs w:val="32"/>
        </w:rPr>
        <w:t xml:space="preserve">       University of Engineering and Technolo</w:t>
      </w:r>
      <w:r>
        <w:rPr>
          <w:b/>
          <w:bCs/>
          <w:sz w:val="32"/>
          <w:szCs w:val="32"/>
        </w:rPr>
        <w:t>gy</w:t>
      </w:r>
      <w:r w:rsidRPr="00C90860">
        <w:rPr>
          <w:b/>
          <w:bCs/>
          <w:sz w:val="32"/>
          <w:szCs w:val="32"/>
        </w:rPr>
        <w:t xml:space="preserve"> </w:t>
      </w:r>
    </w:p>
    <w:p w14:paraId="1EEDDDCE" w14:textId="77777777" w:rsidR="002E4EFA" w:rsidRPr="00877AF5" w:rsidRDefault="002E4EFA" w:rsidP="002E4EFA">
      <w:pPr>
        <w:tabs>
          <w:tab w:val="left" w:pos="2160"/>
        </w:tabs>
        <w:ind w:left="2160" w:hanging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</w:t>
      </w:r>
      <w:r w:rsidRPr="00C90860">
        <w:rPr>
          <w:b/>
          <w:bCs/>
          <w:sz w:val="32"/>
          <w:szCs w:val="32"/>
        </w:rPr>
        <w:t>Lahore Pakistan</w:t>
      </w:r>
    </w:p>
    <w:p w14:paraId="2E451352" w14:textId="50785B2D" w:rsidR="002E4EFA" w:rsidRDefault="002E4EFA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Project Title:</w:t>
      </w:r>
    </w:p>
    <w:p w14:paraId="1BE611D0" w14:textId="1E96FE89" w:rsidR="00037DA0" w:rsidRPr="002E4EFA" w:rsidRDefault="002E4EFA" w:rsidP="00037DA0">
      <w:pPr>
        <w:jc w:val="center"/>
        <w:rPr>
          <w:sz w:val="36"/>
          <w:szCs w:val="36"/>
        </w:rPr>
      </w:pPr>
      <w:r w:rsidRPr="002E4EFA">
        <w:rPr>
          <w:sz w:val="36"/>
          <w:szCs w:val="36"/>
        </w:rPr>
        <w:t>Virtual Reality</w:t>
      </w:r>
      <w:r w:rsidR="00121716">
        <w:rPr>
          <w:sz w:val="36"/>
          <w:szCs w:val="36"/>
        </w:rPr>
        <w:t>-</w:t>
      </w:r>
      <w:r w:rsidRPr="002E4EFA">
        <w:rPr>
          <w:sz w:val="36"/>
          <w:szCs w:val="36"/>
        </w:rPr>
        <w:t>Based E-commerce Web Application</w:t>
      </w:r>
    </w:p>
    <w:p w14:paraId="0A673B88" w14:textId="17F85E9E" w:rsidR="002E4EFA" w:rsidRDefault="002E4EFA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escription:</w:t>
      </w:r>
    </w:p>
    <w:p w14:paraId="645291D3" w14:textId="734095BC" w:rsidR="002E4EFA" w:rsidRDefault="002E4EFA" w:rsidP="002E4EFA">
      <w:pPr>
        <w:tabs>
          <w:tab w:val="left" w:pos="1710"/>
        </w:tabs>
        <w:rPr>
          <w:sz w:val="28"/>
          <w:szCs w:val="28"/>
        </w:rPr>
      </w:pPr>
      <w:r w:rsidRPr="002E4EFA">
        <w:rPr>
          <w:sz w:val="28"/>
          <w:szCs w:val="28"/>
        </w:rPr>
        <w:t xml:space="preserve">We are making a </w:t>
      </w:r>
      <w:r w:rsidRPr="00CC7513">
        <w:rPr>
          <w:b/>
          <w:bCs/>
          <w:sz w:val="28"/>
          <w:szCs w:val="28"/>
        </w:rPr>
        <w:t>V</w:t>
      </w:r>
      <w:r w:rsidR="00CC7513" w:rsidRPr="00CC7513">
        <w:rPr>
          <w:b/>
          <w:bCs/>
          <w:sz w:val="28"/>
          <w:szCs w:val="28"/>
        </w:rPr>
        <w:t>irtual Reality based</w:t>
      </w:r>
      <w:r w:rsidRPr="00CC7513">
        <w:rPr>
          <w:b/>
          <w:bCs/>
          <w:sz w:val="28"/>
          <w:szCs w:val="28"/>
        </w:rPr>
        <w:t xml:space="preserve"> e-commerce</w:t>
      </w:r>
      <w:r w:rsidRPr="002E4EFA">
        <w:rPr>
          <w:sz w:val="28"/>
          <w:szCs w:val="28"/>
        </w:rPr>
        <w:t xml:space="preserve"> web</w:t>
      </w:r>
      <w:r w:rsidR="00CC7513">
        <w:rPr>
          <w:sz w:val="28"/>
          <w:szCs w:val="28"/>
        </w:rPr>
        <w:t xml:space="preserve"> application</w:t>
      </w:r>
      <w:r w:rsidRPr="002E4EFA">
        <w:rPr>
          <w:sz w:val="28"/>
          <w:szCs w:val="28"/>
        </w:rPr>
        <w:t xml:space="preserve">. Our FYP is inspired </w:t>
      </w:r>
      <w:r w:rsidR="00121716">
        <w:rPr>
          <w:sz w:val="28"/>
          <w:szCs w:val="28"/>
        </w:rPr>
        <w:t>by</w:t>
      </w:r>
      <w:r w:rsidRPr="002E4EFA">
        <w:rPr>
          <w:sz w:val="28"/>
          <w:szCs w:val="28"/>
        </w:rPr>
        <w:t xml:space="preserve"> </w:t>
      </w:r>
      <w:r w:rsidR="00121716">
        <w:rPr>
          <w:sz w:val="28"/>
          <w:szCs w:val="28"/>
        </w:rPr>
        <w:t xml:space="preserve">the </w:t>
      </w:r>
      <w:r w:rsidRPr="00CC7513">
        <w:rPr>
          <w:b/>
          <w:bCs/>
          <w:sz w:val="28"/>
          <w:szCs w:val="28"/>
        </w:rPr>
        <w:t>metaverse</w:t>
      </w:r>
      <w:r w:rsidRPr="002E4EFA">
        <w:rPr>
          <w:sz w:val="28"/>
          <w:szCs w:val="28"/>
        </w:rPr>
        <w:t xml:space="preserve"> concept. We will be catering </w:t>
      </w:r>
      <w:r w:rsidR="00121716">
        <w:rPr>
          <w:sz w:val="28"/>
          <w:szCs w:val="28"/>
        </w:rPr>
        <w:t xml:space="preserve">to </w:t>
      </w:r>
      <w:r w:rsidRPr="002E4EFA">
        <w:rPr>
          <w:sz w:val="28"/>
          <w:szCs w:val="28"/>
        </w:rPr>
        <w:t>two types of customers, the ones having VR headset</w:t>
      </w:r>
      <w:r w:rsidR="00121716">
        <w:rPr>
          <w:sz w:val="28"/>
          <w:szCs w:val="28"/>
        </w:rPr>
        <w:t>s</w:t>
      </w:r>
      <w:r w:rsidRPr="002E4EFA">
        <w:rPr>
          <w:sz w:val="28"/>
          <w:szCs w:val="28"/>
        </w:rPr>
        <w:t xml:space="preserve"> will be able to visit the virtual store while wearing a VR headset where the customer can</w:t>
      </w:r>
      <w:r w:rsidR="00CC7513">
        <w:rPr>
          <w:sz w:val="28"/>
          <w:szCs w:val="28"/>
        </w:rPr>
        <w:t xml:space="preserve"> touch, </w:t>
      </w:r>
      <w:r w:rsidR="00FF4427">
        <w:rPr>
          <w:sz w:val="28"/>
          <w:szCs w:val="28"/>
        </w:rPr>
        <w:t xml:space="preserve">and </w:t>
      </w:r>
      <w:r w:rsidR="00CC7513">
        <w:rPr>
          <w:sz w:val="28"/>
          <w:szCs w:val="28"/>
        </w:rPr>
        <w:t xml:space="preserve">hold different products and can </w:t>
      </w:r>
      <w:r w:rsidRPr="002E4EFA">
        <w:rPr>
          <w:sz w:val="28"/>
          <w:szCs w:val="28"/>
        </w:rPr>
        <w:t xml:space="preserve">move </w:t>
      </w:r>
      <w:r w:rsidR="00CC7513">
        <w:rPr>
          <w:sz w:val="28"/>
          <w:szCs w:val="28"/>
        </w:rPr>
        <w:t xml:space="preserve">in </w:t>
      </w:r>
      <w:r w:rsidR="00FF4427">
        <w:rPr>
          <w:sz w:val="28"/>
          <w:szCs w:val="28"/>
        </w:rPr>
        <w:t xml:space="preserve">the </w:t>
      </w:r>
      <w:r w:rsidR="00CC7513">
        <w:rPr>
          <w:sz w:val="28"/>
          <w:szCs w:val="28"/>
        </w:rPr>
        <w:t>virtual store and</w:t>
      </w:r>
      <w:r w:rsidRPr="002E4EFA">
        <w:rPr>
          <w:sz w:val="28"/>
          <w:szCs w:val="28"/>
        </w:rPr>
        <w:t xml:space="preserve"> try different outfits</w:t>
      </w:r>
      <w:r w:rsidR="00FF4427">
        <w:rPr>
          <w:sz w:val="28"/>
          <w:szCs w:val="28"/>
        </w:rPr>
        <w:t>. If the customer</w:t>
      </w:r>
      <w:r w:rsidR="00CC7513">
        <w:rPr>
          <w:sz w:val="28"/>
          <w:szCs w:val="28"/>
        </w:rPr>
        <w:t xml:space="preserve"> want</w:t>
      </w:r>
      <w:r w:rsidR="00FF4427">
        <w:rPr>
          <w:sz w:val="28"/>
          <w:szCs w:val="28"/>
        </w:rPr>
        <w:t>s</w:t>
      </w:r>
      <w:r w:rsidR="00CC7513">
        <w:rPr>
          <w:sz w:val="28"/>
          <w:szCs w:val="28"/>
        </w:rPr>
        <w:t xml:space="preserve"> to try different outwear like jackets so they can try the outwears on their </w:t>
      </w:r>
      <w:r w:rsidR="00CC7513" w:rsidRPr="00FF4427">
        <w:rPr>
          <w:b/>
          <w:bCs/>
          <w:sz w:val="28"/>
          <w:szCs w:val="28"/>
        </w:rPr>
        <w:t>Animated Avatar</w:t>
      </w:r>
      <w:r w:rsidR="00CC7513">
        <w:rPr>
          <w:sz w:val="28"/>
          <w:szCs w:val="28"/>
        </w:rPr>
        <w:t xml:space="preserve"> in </w:t>
      </w:r>
      <w:r w:rsidR="00FF4427">
        <w:rPr>
          <w:sz w:val="28"/>
          <w:szCs w:val="28"/>
        </w:rPr>
        <w:t xml:space="preserve">a </w:t>
      </w:r>
      <w:r w:rsidR="00CC7513">
        <w:rPr>
          <w:sz w:val="28"/>
          <w:szCs w:val="28"/>
        </w:rPr>
        <w:t xml:space="preserve">virtual store and the customer can experience how the </w:t>
      </w:r>
      <w:proofErr w:type="spellStart"/>
      <w:r w:rsidR="00FF4427">
        <w:rPr>
          <w:sz w:val="28"/>
          <w:szCs w:val="28"/>
        </w:rPr>
        <w:t>to</w:t>
      </w:r>
      <w:proofErr w:type="spellEnd"/>
      <w:r w:rsidR="00FF4427">
        <w:rPr>
          <w:sz w:val="28"/>
          <w:szCs w:val="28"/>
        </w:rPr>
        <w:t xml:space="preserve"> </w:t>
      </w:r>
      <w:r w:rsidR="00CC7513">
        <w:rPr>
          <w:sz w:val="28"/>
          <w:szCs w:val="28"/>
        </w:rPr>
        <w:t>outwear will look on them.</w:t>
      </w:r>
      <w:r w:rsidR="00FF4427">
        <w:rPr>
          <w:sz w:val="28"/>
          <w:szCs w:val="28"/>
        </w:rPr>
        <w:t xml:space="preserve"> The customer can also see the animated avatar in different poses while moving.</w:t>
      </w:r>
      <w:r w:rsidR="00CC7513">
        <w:rPr>
          <w:sz w:val="28"/>
          <w:szCs w:val="28"/>
        </w:rPr>
        <w:t xml:space="preserve"> The other</w:t>
      </w:r>
      <w:r w:rsidRPr="002E4EFA">
        <w:rPr>
          <w:sz w:val="28"/>
          <w:szCs w:val="28"/>
        </w:rPr>
        <w:t xml:space="preserve"> </w:t>
      </w:r>
      <w:r w:rsidR="00CC7513">
        <w:rPr>
          <w:sz w:val="28"/>
          <w:szCs w:val="28"/>
        </w:rPr>
        <w:t>customer</w:t>
      </w:r>
      <w:r w:rsidRPr="002E4EFA">
        <w:rPr>
          <w:sz w:val="28"/>
          <w:szCs w:val="28"/>
        </w:rPr>
        <w:t xml:space="preserve"> without VR headset</w:t>
      </w:r>
      <w:r w:rsidR="00121716">
        <w:rPr>
          <w:sz w:val="28"/>
          <w:szCs w:val="28"/>
        </w:rPr>
        <w:t>s</w:t>
      </w:r>
      <w:r>
        <w:rPr>
          <w:sz w:val="28"/>
          <w:szCs w:val="28"/>
        </w:rPr>
        <w:t xml:space="preserve"> </w:t>
      </w:r>
      <w:r w:rsidRPr="002E4EFA">
        <w:rPr>
          <w:sz w:val="28"/>
          <w:szCs w:val="28"/>
        </w:rPr>
        <w:t xml:space="preserve">can visit the website and avail </w:t>
      </w:r>
      <w:r w:rsidR="00FF4427">
        <w:rPr>
          <w:sz w:val="28"/>
          <w:szCs w:val="28"/>
        </w:rPr>
        <w:t>themselves of</w:t>
      </w:r>
      <w:r w:rsidRPr="002E4EFA">
        <w:rPr>
          <w:sz w:val="28"/>
          <w:szCs w:val="28"/>
        </w:rPr>
        <w:t xml:space="preserve"> the virtual tour</w:t>
      </w:r>
      <w:r>
        <w:rPr>
          <w:sz w:val="28"/>
          <w:szCs w:val="28"/>
        </w:rPr>
        <w:t xml:space="preserve"> </w:t>
      </w:r>
      <w:r w:rsidRPr="002E4EFA">
        <w:rPr>
          <w:sz w:val="28"/>
          <w:szCs w:val="28"/>
        </w:rPr>
        <w:t>of the store</w:t>
      </w:r>
      <w:r w:rsidR="00CC7513">
        <w:rPr>
          <w:sz w:val="28"/>
          <w:szCs w:val="28"/>
        </w:rPr>
        <w:t xml:space="preserve"> where they don’t need any VR </w:t>
      </w:r>
      <w:r w:rsidR="00FF4427">
        <w:rPr>
          <w:sz w:val="28"/>
          <w:szCs w:val="28"/>
        </w:rPr>
        <w:t>headsets</w:t>
      </w:r>
      <w:r w:rsidR="00CC7513">
        <w:rPr>
          <w:sz w:val="28"/>
          <w:szCs w:val="28"/>
        </w:rPr>
        <w:t xml:space="preserve"> and can experience </w:t>
      </w:r>
      <w:r w:rsidR="00FF4427">
        <w:rPr>
          <w:sz w:val="28"/>
          <w:szCs w:val="28"/>
        </w:rPr>
        <w:t xml:space="preserve">a </w:t>
      </w:r>
      <w:r w:rsidR="00CC7513">
        <w:rPr>
          <w:sz w:val="28"/>
          <w:szCs w:val="28"/>
        </w:rPr>
        <w:t>virtual tour of the store</w:t>
      </w:r>
      <w:r w:rsidRPr="002E4EFA">
        <w:rPr>
          <w:sz w:val="28"/>
          <w:szCs w:val="28"/>
        </w:rPr>
        <w:t>. So basically</w:t>
      </w:r>
      <w:r>
        <w:rPr>
          <w:sz w:val="28"/>
          <w:szCs w:val="28"/>
        </w:rPr>
        <w:t>,</w:t>
      </w:r>
      <w:r w:rsidRPr="002E4EFA">
        <w:rPr>
          <w:sz w:val="28"/>
          <w:szCs w:val="28"/>
        </w:rPr>
        <w:t xml:space="preserve"> we are working on </w:t>
      </w:r>
      <w:r w:rsidR="00FF4427">
        <w:rPr>
          <w:sz w:val="28"/>
          <w:szCs w:val="28"/>
        </w:rPr>
        <w:t>four</w:t>
      </w:r>
      <w:r w:rsidRPr="002E4EFA">
        <w:rPr>
          <w:sz w:val="28"/>
          <w:szCs w:val="28"/>
        </w:rPr>
        <w:t xml:space="preserve"> modules that are: </w:t>
      </w:r>
    </w:p>
    <w:p w14:paraId="7F062CC6" w14:textId="77777777" w:rsidR="002E4EFA" w:rsidRDefault="002E4EFA" w:rsidP="002E4EFA">
      <w:pPr>
        <w:tabs>
          <w:tab w:val="left" w:pos="1710"/>
        </w:tabs>
        <w:rPr>
          <w:sz w:val="28"/>
          <w:szCs w:val="28"/>
        </w:rPr>
      </w:pPr>
      <w:r w:rsidRPr="002E4EFA">
        <w:rPr>
          <w:sz w:val="28"/>
          <w:szCs w:val="28"/>
        </w:rPr>
        <w:t xml:space="preserve">1)E-commerce website </w:t>
      </w:r>
    </w:p>
    <w:p w14:paraId="6F54BC2A" w14:textId="10AE19EF" w:rsidR="002E4EFA" w:rsidRDefault="002E4EFA" w:rsidP="002E4EFA">
      <w:pPr>
        <w:tabs>
          <w:tab w:val="left" w:pos="1710"/>
        </w:tabs>
        <w:rPr>
          <w:sz w:val="28"/>
          <w:szCs w:val="28"/>
        </w:rPr>
      </w:pPr>
      <w:r w:rsidRPr="002E4EFA">
        <w:rPr>
          <w:sz w:val="28"/>
          <w:szCs w:val="28"/>
        </w:rPr>
        <w:t>2)</w:t>
      </w:r>
      <w:r>
        <w:rPr>
          <w:sz w:val="28"/>
          <w:szCs w:val="28"/>
        </w:rPr>
        <w:t>V</w:t>
      </w:r>
      <w:r w:rsidRPr="002E4EFA">
        <w:rPr>
          <w:sz w:val="28"/>
          <w:szCs w:val="28"/>
        </w:rPr>
        <w:t>irtual tour environment</w:t>
      </w:r>
    </w:p>
    <w:p w14:paraId="0D22A895" w14:textId="77777777" w:rsidR="00CC7513" w:rsidRDefault="002E4EFA" w:rsidP="002E4EFA">
      <w:pPr>
        <w:tabs>
          <w:tab w:val="left" w:pos="1710"/>
        </w:tabs>
        <w:rPr>
          <w:sz w:val="28"/>
          <w:szCs w:val="28"/>
        </w:rPr>
      </w:pPr>
      <w:r w:rsidRPr="002E4EFA">
        <w:rPr>
          <w:sz w:val="28"/>
          <w:szCs w:val="28"/>
        </w:rPr>
        <w:t xml:space="preserve">3)Virtual Reality </w:t>
      </w:r>
      <w:r w:rsidR="00CC7513">
        <w:rPr>
          <w:sz w:val="28"/>
          <w:szCs w:val="28"/>
        </w:rPr>
        <w:t>Environment</w:t>
      </w:r>
    </w:p>
    <w:p w14:paraId="62C44772" w14:textId="0A4B13F2" w:rsidR="00CC7513" w:rsidRDefault="00CC7513" w:rsidP="002E4EFA">
      <w:pPr>
        <w:tabs>
          <w:tab w:val="left" w:pos="1710"/>
        </w:tabs>
        <w:rPr>
          <w:sz w:val="28"/>
          <w:szCs w:val="28"/>
        </w:rPr>
      </w:pPr>
      <w:r>
        <w:rPr>
          <w:sz w:val="28"/>
          <w:szCs w:val="28"/>
        </w:rPr>
        <w:t xml:space="preserve">4) </w:t>
      </w:r>
      <w:r w:rsidR="00FF4427">
        <w:rPr>
          <w:sz w:val="28"/>
          <w:szCs w:val="28"/>
        </w:rPr>
        <w:t>based on</w:t>
      </w:r>
      <w:r>
        <w:rPr>
          <w:sz w:val="28"/>
          <w:szCs w:val="28"/>
        </w:rPr>
        <w:t xml:space="preserve"> customer inputs system will recommend which size</w:t>
      </w:r>
      <w:r w:rsidR="00FF4427">
        <w:rPr>
          <w:sz w:val="28"/>
          <w:szCs w:val="28"/>
        </w:rPr>
        <w:t xml:space="preserve"> </w:t>
      </w:r>
      <w:r>
        <w:rPr>
          <w:sz w:val="28"/>
          <w:szCs w:val="28"/>
        </w:rPr>
        <w:t>(small/medium/large/Extra Large) suits best to the user.</w:t>
      </w:r>
      <w:r w:rsidR="002E4EFA" w:rsidRPr="002E4EFA">
        <w:rPr>
          <w:sz w:val="28"/>
          <w:szCs w:val="28"/>
        </w:rPr>
        <w:t xml:space="preserve"> </w:t>
      </w:r>
    </w:p>
    <w:p w14:paraId="49A9EC47" w14:textId="7D48D253" w:rsidR="002E4EFA" w:rsidRDefault="002E4EFA" w:rsidP="002E4EFA">
      <w:pPr>
        <w:tabs>
          <w:tab w:val="left" w:pos="1710"/>
        </w:tabs>
        <w:rPr>
          <w:sz w:val="28"/>
          <w:szCs w:val="28"/>
        </w:rPr>
      </w:pPr>
      <w:r w:rsidRPr="002E4EFA">
        <w:rPr>
          <w:sz w:val="28"/>
          <w:szCs w:val="28"/>
        </w:rPr>
        <w:t>Besides this</w:t>
      </w:r>
      <w:r w:rsidR="00121716">
        <w:rPr>
          <w:sz w:val="28"/>
          <w:szCs w:val="28"/>
        </w:rPr>
        <w:t>,</w:t>
      </w:r>
      <w:r w:rsidRPr="002E4EFA">
        <w:rPr>
          <w:sz w:val="28"/>
          <w:szCs w:val="28"/>
        </w:rPr>
        <w:t xml:space="preserve"> </w:t>
      </w:r>
      <w:r w:rsidR="00FF4427">
        <w:rPr>
          <w:sz w:val="28"/>
          <w:szCs w:val="28"/>
        </w:rPr>
        <w:t xml:space="preserve">the customer can see the </w:t>
      </w:r>
      <w:r w:rsidR="00FF4427" w:rsidRPr="00FF4427">
        <w:rPr>
          <w:b/>
          <w:bCs/>
          <w:sz w:val="28"/>
          <w:szCs w:val="28"/>
        </w:rPr>
        <w:t>3D models, 3D images,</w:t>
      </w:r>
      <w:r w:rsidR="00FF4427">
        <w:rPr>
          <w:b/>
          <w:bCs/>
          <w:sz w:val="28"/>
          <w:szCs w:val="28"/>
        </w:rPr>
        <w:t xml:space="preserve"> and </w:t>
      </w:r>
      <w:r w:rsidR="00FF4427" w:rsidRPr="00FF4427">
        <w:rPr>
          <w:b/>
          <w:bCs/>
          <w:sz w:val="28"/>
          <w:szCs w:val="28"/>
        </w:rPr>
        <w:t>3D animated avatars</w:t>
      </w:r>
      <w:r w:rsidR="00FF4427">
        <w:rPr>
          <w:sz w:val="28"/>
          <w:szCs w:val="28"/>
        </w:rPr>
        <w:t xml:space="preserve"> in the web application</w:t>
      </w:r>
      <w:r w:rsidRPr="002E4EFA">
        <w:rPr>
          <w:sz w:val="28"/>
          <w:szCs w:val="28"/>
        </w:rPr>
        <w:t>. The core technology will be virtual reality.</w:t>
      </w:r>
    </w:p>
    <w:p w14:paraId="2E6098CF" w14:textId="3AF9E608" w:rsidR="00037DA0" w:rsidRDefault="00037DA0" w:rsidP="002E4EFA">
      <w:pPr>
        <w:tabs>
          <w:tab w:val="left" w:pos="1710"/>
        </w:tabs>
        <w:rPr>
          <w:sz w:val="28"/>
          <w:szCs w:val="28"/>
        </w:rPr>
      </w:pPr>
    </w:p>
    <w:p w14:paraId="1FFAA550" w14:textId="6DA4B0D2" w:rsidR="00B3451C" w:rsidRDefault="00B3451C" w:rsidP="002E4EFA">
      <w:pPr>
        <w:tabs>
          <w:tab w:val="left" w:pos="1710"/>
        </w:tabs>
        <w:rPr>
          <w:sz w:val="28"/>
          <w:szCs w:val="28"/>
        </w:rPr>
      </w:pPr>
    </w:p>
    <w:p w14:paraId="6632BCAD" w14:textId="437D2A24" w:rsidR="00B3451C" w:rsidRDefault="00B3451C" w:rsidP="002E4EFA">
      <w:pPr>
        <w:tabs>
          <w:tab w:val="left" w:pos="1710"/>
        </w:tabs>
        <w:rPr>
          <w:sz w:val="28"/>
          <w:szCs w:val="28"/>
        </w:rPr>
      </w:pPr>
    </w:p>
    <w:p w14:paraId="33C67322" w14:textId="5F3BA0D6" w:rsidR="00B3451C" w:rsidRDefault="00B3451C" w:rsidP="002E4EFA">
      <w:pPr>
        <w:tabs>
          <w:tab w:val="left" w:pos="1710"/>
        </w:tabs>
        <w:rPr>
          <w:sz w:val="28"/>
          <w:szCs w:val="28"/>
        </w:rPr>
      </w:pPr>
    </w:p>
    <w:p w14:paraId="1A874FA9" w14:textId="77777777" w:rsidR="00B3451C" w:rsidRPr="002E4EFA" w:rsidRDefault="00B3451C" w:rsidP="002E4EFA">
      <w:pPr>
        <w:tabs>
          <w:tab w:val="left" w:pos="1710"/>
        </w:tabs>
        <w:rPr>
          <w:sz w:val="28"/>
          <w:szCs w:val="28"/>
        </w:rPr>
      </w:pPr>
    </w:p>
    <w:p w14:paraId="720E37DC" w14:textId="583ED93B" w:rsidR="00FF4427" w:rsidRPr="00FF4427" w:rsidRDefault="00FF4427" w:rsidP="00FF4427">
      <w:pPr>
        <w:tabs>
          <w:tab w:val="left" w:pos="990"/>
        </w:tabs>
        <w:ind w:left="990" w:hanging="1080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lastRenderedPageBreak/>
        <w:t xml:space="preserve">What is </w:t>
      </w:r>
      <w:r w:rsidRPr="00FF4427">
        <w:rPr>
          <w:rFonts w:cstheme="minorHAnsi"/>
          <w:b/>
          <w:bCs/>
          <w:sz w:val="36"/>
          <w:szCs w:val="36"/>
        </w:rPr>
        <w:t>Virtual Reality</w:t>
      </w:r>
      <w:r>
        <w:rPr>
          <w:rFonts w:cstheme="minorHAnsi"/>
          <w:b/>
          <w:bCs/>
          <w:sz w:val="36"/>
          <w:szCs w:val="36"/>
        </w:rPr>
        <w:t>?</w:t>
      </w:r>
      <w:r w:rsidRPr="00FF4427">
        <w:rPr>
          <w:rFonts w:cstheme="minorHAnsi"/>
          <w:b/>
          <w:bCs/>
          <w:sz w:val="36"/>
          <w:szCs w:val="36"/>
        </w:rPr>
        <w:t xml:space="preserve"> </w:t>
      </w:r>
    </w:p>
    <w:p w14:paraId="2681E317" w14:textId="7E208D3D" w:rsidR="00FF4427" w:rsidRDefault="00FF4427" w:rsidP="00FF4427">
      <w:pPr>
        <w:tabs>
          <w:tab w:val="left" w:pos="-90"/>
        </w:tabs>
        <w:ind w:left="270"/>
        <w:rPr>
          <w:rFonts w:cstheme="minorHAnsi"/>
          <w:sz w:val="28"/>
          <w:szCs w:val="28"/>
        </w:rPr>
      </w:pPr>
      <w:r w:rsidRPr="006F7427">
        <w:rPr>
          <w:rFonts w:cstheme="minorHAnsi"/>
          <w:sz w:val="28"/>
          <w:szCs w:val="28"/>
        </w:rPr>
        <w:t xml:space="preserve">Virtual Reality is the future and it's a </w:t>
      </w:r>
      <w:r w:rsidRPr="00FF4427">
        <w:rPr>
          <w:rFonts w:cstheme="minorHAnsi"/>
          <w:b/>
          <w:bCs/>
          <w:sz w:val="28"/>
          <w:szCs w:val="28"/>
        </w:rPr>
        <w:t>3D complete environment</w:t>
      </w:r>
      <w:r w:rsidRPr="006F7427">
        <w:rPr>
          <w:rFonts w:cstheme="minorHAnsi"/>
          <w:sz w:val="28"/>
          <w:szCs w:val="28"/>
        </w:rPr>
        <w:t xml:space="preserve"> in which everything provides a real-time feeling. Virtual reality is a buzzword today and it is popular nowadays in the future the students can take lessons and classes in the virtual environment and companies like Amazon is also working on e-commerce virtual reality-based application. People can just wear a VR headset and in their home, they can go to virtual e-commerce stores, and explore mental health treatment.</w:t>
      </w:r>
      <w:r w:rsidRPr="006F7427">
        <w:rPr>
          <w:rFonts w:cstheme="minorHAnsi"/>
        </w:rPr>
        <w:t xml:space="preserve"> </w:t>
      </w:r>
      <w:r w:rsidRPr="006F7427">
        <w:rPr>
          <w:rFonts w:cstheme="minorHAnsi"/>
          <w:sz w:val="28"/>
          <w:szCs w:val="28"/>
        </w:rPr>
        <w:t>There are lots of applications of virtual reality like VR in fashion designing, mental health treatment, education, sports, military, medical training, etc.</w:t>
      </w:r>
    </w:p>
    <w:p w14:paraId="41D75113" w14:textId="77777777" w:rsidR="00FF4427" w:rsidRPr="006F7427" w:rsidRDefault="00FF4427" w:rsidP="00FF4427">
      <w:pPr>
        <w:tabs>
          <w:tab w:val="left" w:pos="-90"/>
        </w:tabs>
        <w:ind w:left="270"/>
        <w:rPr>
          <w:rFonts w:cstheme="minorHAnsi"/>
          <w:sz w:val="28"/>
          <w:szCs w:val="28"/>
        </w:rPr>
      </w:pPr>
    </w:p>
    <w:p w14:paraId="5FF1C00C" w14:textId="77777777" w:rsidR="00FF4427" w:rsidRPr="00FF4427" w:rsidRDefault="00FF4427" w:rsidP="00FF4427">
      <w:pPr>
        <w:tabs>
          <w:tab w:val="left" w:pos="990"/>
        </w:tabs>
        <w:ind w:left="990" w:hanging="1080"/>
        <w:rPr>
          <w:rFonts w:cstheme="minorHAnsi"/>
          <w:b/>
          <w:bCs/>
          <w:sz w:val="36"/>
          <w:szCs w:val="36"/>
        </w:rPr>
      </w:pPr>
      <w:r w:rsidRPr="00FF4427">
        <w:rPr>
          <w:rFonts w:cstheme="minorHAnsi"/>
          <w:b/>
          <w:bCs/>
          <w:sz w:val="36"/>
          <w:szCs w:val="36"/>
        </w:rPr>
        <w:t>Difference between Virtual Reality and Augmented Reality</w:t>
      </w:r>
    </w:p>
    <w:p w14:paraId="58616C44" w14:textId="77777777" w:rsidR="00FF4427" w:rsidRPr="006F7427" w:rsidRDefault="00FF4427" w:rsidP="00FF4427">
      <w:pPr>
        <w:tabs>
          <w:tab w:val="left" w:pos="0"/>
        </w:tabs>
        <w:ind w:left="180"/>
        <w:rPr>
          <w:rFonts w:cstheme="minorHAnsi"/>
          <w:sz w:val="28"/>
          <w:szCs w:val="28"/>
        </w:rPr>
      </w:pPr>
      <w:r w:rsidRPr="006F7427">
        <w:rPr>
          <w:rFonts w:cstheme="minorHAnsi"/>
          <w:sz w:val="28"/>
          <w:szCs w:val="28"/>
        </w:rPr>
        <w:t xml:space="preserve">No external AR headset is required for experiencing augmented reality while a VR headset is required for experiencing a virtual environment. In virtual reality, everything is virtual like objects in a virtual environment while Augmented reality augments the real-world scene. Snapchat uses augmented reality as when we open a </w:t>
      </w:r>
      <w:r>
        <w:rPr>
          <w:rFonts w:cstheme="minorHAnsi"/>
          <w:sz w:val="28"/>
          <w:szCs w:val="28"/>
        </w:rPr>
        <w:t>S</w:t>
      </w:r>
      <w:r w:rsidRPr="006F7427">
        <w:rPr>
          <w:rFonts w:cstheme="minorHAnsi"/>
          <w:sz w:val="28"/>
          <w:szCs w:val="28"/>
        </w:rPr>
        <w:t xml:space="preserve">napchat camera then Snapchat provides different filters in which we can </w:t>
      </w:r>
      <w:proofErr w:type="gramStart"/>
      <w:r w:rsidRPr="006F7427">
        <w:rPr>
          <w:rFonts w:cstheme="minorHAnsi"/>
          <w:sz w:val="28"/>
          <w:szCs w:val="28"/>
        </w:rPr>
        <w:t>different</w:t>
      </w:r>
      <w:proofErr w:type="gramEnd"/>
      <w:r w:rsidRPr="006F7427">
        <w:rPr>
          <w:rFonts w:cstheme="minorHAnsi"/>
          <w:sz w:val="28"/>
          <w:szCs w:val="28"/>
        </w:rPr>
        <w:t xml:space="preserve"> objects The filters in which Snapchat lens scans our face and the apply different cartoon shapes or filters or face changers etc. all is possible because of augmented reality.</w:t>
      </w:r>
    </w:p>
    <w:p w14:paraId="1B8C57BA" w14:textId="531A7305" w:rsidR="00FF4427" w:rsidRDefault="00FF4427">
      <w:pPr>
        <w:rPr>
          <w:b/>
          <w:bCs/>
          <w:sz w:val="40"/>
          <w:szCs w:val="40"/>
          <w:u w:val="single"/>
        </w:rPr>
      </w:pPr>
    </w:p>
    <w:p w14:paraId="38BB6839" w14:textId="089A31A5" w:rsidR="00FF4427" w:rsidRDefault="00FF4427">
      <w:pPr>
        <w:rPr>
          <w:b/>
          <w:bCs/>
          <w:sz w:val="40"/>
          <w:szCs w:val="40"/>
          <w:u w:val="single"/>
        </w:rPr>
      </w:pPr>
    </w:p>
    <w:p w14:paraId="1E6F3FBD" w14:textId="2CED035D" w:rsidR="00FF4427" w:rsidRDefault="00FF4427">
      <w:pPr>
        <w:rPr>
          <w:b/>
          <w:bCs/>
          <w:sz w:val="40"/>
          <w:szCs w:val="40"/>
          <w:u w:val="single"/>
        </w:rPr>
      </w:pPr>
    </w:p>
    <w:p w14:paraId="1BA6C820" w14:textId="68583616" w:rsidR="00FF4427" w:rsidRDefault="00FF4427">
      <w:pPr>
        <w:rPr>
          <w:b/>
          <w:bCs/>
          <w:sz w:val="40"/>
          <w:szCs w:val="40"/>
          <w:u w:val="single"/>
        </w:rPr>
      </w:pPr>
    </w:p>
    <w:p w14:paraId="1B1FC841" w14:textId="2D522C6C" w:rsidR="00FF4427" w:rsidRDefault="00FF4427">
      <w:pPr>
        <w:rPr>
          <w:b/>
          <w:bCs/>
          <w:sz w:val="40"/>
          <w:szCs w:val="40"/>
          <w:u w:val="single"/>
        </w:rPr>
      </w:pPr>
    </w:p>
    <w:p w14:paraId="0DC13BEA" w14:textId="77777777" w:rsidR="00CA1D32" w:rsidRDefault="00CA1D32" w:rsidP="00A12C0E">
      <w:pPr>
        <w:pStyle w:val="ListParagraph"/>
        <w:jc w:val="center"/>
        <w:rPr>
          <w:b/>
          <w:bCs/>
          <w:sz w:val="40"/>
          <w:szCs w:val="40"/>
        </w:rPr>
      </w:pPr>
    </w:p>
    <w:p w14:paraId="0EFA1526" w14:textId="77777777" w:rsidR="00CA1D32" w:rsidRDefault="00CA1D32" w:rsidP="00A12C0E">
      <w:pPr>
        <w:pStyle w:val="ListParagraph"/>
        <w:jc w:val="center"/>
        <w:rPr>
          <w:b/>
          <w:bCs/>
          <w:sz w:val="40"/>
          <w:szCs w:val="40"/>
        </w:rPr>
      </w:pPr>
    </w:p>
    <w:p w14:paraId="3C475B58" w14:textId="492441B8" w:rsidR="00A12C0E" w:rsidRPr="00CA1D32" w:rsidRDefault="00A12C0E" w:rsidP="00A12C0E">
      <w:pPr>
        <w:pStyle w:val="ListParagraph"/>
        <w:jc w:val="center"/>
        <w:rPr>
          <w:b/>
          <w:bCs/>
          <w:sz w:val="40"/>
          <w:szCs w:val="40"/>
          <w:u w:val="single"/>
        </w:rPr>
      </w:pPr>
      <w:r w:rsidRPr="00CA1D32">
        <w:rPr>
          <w:b/>
          <w:bCs/>
          <w:sz w:val="40"/>
          <w:szCs w:val="40"/>
          <w:u w:val="single"/>
        </w:rPr>
        <w:lastRenderedPageBreak/>
        <w:t xml:space="preserve">Use Cases </w:t>
      </w:r>
      <w:r w:rsidR="00CA1D32" w:rsidRPr="00CA1D32">
        <w:rPr>
          <w:b/>
          <w:bCs/>
          <w:sz w:val="40"/>
          <w:szCs w:val="40"/>
          <w:u w:val="single"/>
        </w:rPr>
        <w:t xml:space="preserve">Section </w:t>
      </w:r>
      <w:r w:rsidRPr="00CA1D32">
        <w:rPr>
          <w:b/>
          <w:bCs/>
          <w:sz w:val="40"/>
          <w:szCs w:val="40"/>
          <w:u w:val="single"/>
        </w:rPr>
        <w:t>(Web Application)</w:t>
      </w:r>
    </w:p>
    <w:p w14:paraId="23AD4AC7" w14:textId="77777777" w:rsidR="00CA1D32" w:rsidRDefault="00CA1D32" w:rsidP="00CA1D32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Actors</w:t>
      </w:r>
    </w:p>
    <w:p w14:paraId="4A1A7CE6" w14:textId="77777777" w:rsidR="00CA1D32" w:rsidRDefault="00CA1D32" w:rsidP="00CA1D32">
      <w:pPr>
        <w:rPr>
          <w:sz w:val="28"/>
          <w:szCs w:val="28"/>
        </w:rPr>
      </w:pPr>
      <w:r>
        <w:rPr>
          <w:sz w:val="28"/>
          <w:szCs w:val="28"/>
        </w:rPr>
        <w:t>Following are the actors in our virtual Reality-based eCommerce web application:</w:t>
      </w:r>
    </w:p>
    <w:p w14:paraId="75365DC4" w14:textId="77777777" w:rsidR="00CA1D32" w:rsidRPr="002E4EFA" w:rsidRDefault="00CA1D32" w:rsidP="00945C3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E4EFA">
        <w:rPr>
          <w:sz w:val="28"/>
          <w:szCs w:val="28"/>
        </w:rPr>
        <w:t>Admin</w:t>
      </w:r>
    </w:p>
    <w:p w14:paraId="3DF2A38C" w14:textId="2BF1C7E8" w:rsidR="00CA1D32" w:rsidRPr="00050C67" w:rsidRDefault="00CA1D32" w:rsidP="00050C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E4EFA">
        <w:rPr>
          <w:sz w:val="28"/>
          <w:szCs w:val="28"/>
        </w:rPr>
        <w:t>Customer</w:t>
      </w:r>
    </w:p>
    <w:p w14:paraId="040D3A24" w14:textId="77777777" w:rsidR="00050C67" w:rsidRDefault="00050C67" w:rsidP="004B1F73">
      <w:pPr>
        <w:pStyle w:val="ListParagraph"/>
        <w:ind w:left="360"/>
        <w:jc w:val="center"/>
        <w:rPr>
          <w:b/>
          <w:bCs/>
          <w:sz w:val="44"/>
          <w:szCs w:val="44"/>
          <w:u w:val="single"/>
        </w:rPr>
      </w:pPr>
    </w:p>
    <w:p w14:paraId="303C0335" w14:textId="0EB2FFD5" w:rsidR="00237B14" w:rsidRDefault="00237B14" w:rsidP="004B1F73">
      <w:pPr>
        <w:pStyle w:val="ListParagraph"/>
        <w:ind w:left="360"/>
        <w:jc w:val="center"/>
        <w:rPr>
          <w:b/>
          <w:bCs/>
          <w:sz w:val="44"/>
          <w:szCs w:val="44"/>
          <w:u w:val="single"/>
        </w:rPr>
      </w:pPr>
      <w:r w:rsidRPr="00237B14">
        <w:rPr>
          <w:b/>
          <w:bCs/>
          <w:sz w:val="44"/>
          <w:szCs w:val="44"/>
          <w:u w:val="single"/>
        </w:rPr>
        <w:t>Use Cases of Actors:</w:t>
      </w:r>
    </w:p>
    <w:p w14:paraId="3CB28255" w14:textId="77777777" w:rsidR="00237B14" w:rsidRPr="00237B14" w:rsidRDefault="00237B14" w:rsidP="004B1F73">
      <w:pPr>
        <w:pStyle w:val="ListParagraph"/>
        <w:ind w:left="360"/>
        <w:jc w:val="center"/>
        <w:rPr>
          <w:b/>
          <w:bCs/>
          <w:sz w:val="32"/>
          <w:szCs w:val="32"/>
          <w:u w:val="single"/>
        </w:rPr>
      </w:pPr>
    </w:p>
    <w:p w14:paraId="55599829" w14:textId="6079804D" w:rsidR="00A12C0E" w:rsidRPr="00A12C0E" w:rsidRDefault="00A12C0E" w:rsidP="004B1F73">
      <w:pPr>
        <w:pStyle w:val="ListParagraph"/>
        <w:ind w:left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Use Case UC-1: Admin Login </w:t>
      </w:r>
    </w:p>
    <w:p w14:paraId="520BEAB6" w14:textId="77777777" w:rsidR="00A12C0E" w:rsidRPr="00A12C0E" w:rsidRDefault="00A12C0E" w:rsidP="004B1F73">
      <w:pPr>
        <w:pStyle w:val="ListParagraph"/>
        <w:ind w:left="360"/>
        <w:rPr>
          <w:sz w:val="28"/>
          <w:szCs w:val="28"/>
        </w:rPr>
      </w:pPr>
      <w:r w:rsidRPr="00A12C0E">
        <w:rPr>
          <w:b/>
          <w:bCs/>
          <w:sz w:val="32"/>
          <w:szCs w:val="32"/>
        </w:rPr>
        <w:t>Description:</w:t>
      </w:r>
      <w:r w:rsidRPr="00A12C0E">
        <w:rPr>
          <w:sz w:val="32"/>
          <w:szCs w:val="32"/>
        </w:rPr>
        <w:t xml:space="preserve"> This</w:t>
      </w:r>
      <w:r w:rsidRPr="00A12C0E">
        <w:rPr>
          <w:sz w:val="28"/>
          <w:szCs w:val="28"/>
        </w:rPr>
        <w:t xml:space="preserve"> use case is about successful administrator login after providing valid login details.</w:t>
      </w:r>
    </w:p>
    <w:p w14:paraId="60C5BA1D" w14:textId="77777777" w:rsidR="00A12C0E" w:rsidRPr="00A12C0E" w:rsidRDefault="00A12C0E" w:rsidP="004B1F73">
      <w:pPr>
        <w:pStyle w:val="ListParagraph"/>
        <w:ind w:left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>Pre-Conditions:</w:t>
      </w:r>
    </w:p>
    <w:p w14:paraId="393B53CF" w14:textId="77777777" w:rsidR="00A12C0E" w:rsidRPr="00A12C0E" w:rsidRDefault="00A12C0E" w:rsidP="004B1F73">
      <w:pPr>
        <w:pStyle w:val="ListParagraph"/>
        <w:numPr>
          <w:ilvl w:val="0"/>
          <w:numId w:val="4"/>
        </w:numPr>
        <w:ind w:left="360"/>
        <w:rPr>
          <w:sz w:val="28"/>
          <w:szCs w:val="28"/>
        </w:rPr>
      </w:pPr>
      <w:r w:rsidRPr="00A12C0E">
        <w:rPr>
          <w:sz w:val="28"/>
          <w:szCs w:val="28"/>
        </w:rPr>
        <w:t>Admin should have already been registered.</w:t>
      </w:r>
    </w:p>
    <w:p w14:paraId="2B68BB75" w14:textId="36A74E2D" w:rsidR="00037DA0" w:rsidRPr="00A12C0E" w:rsidRDefault="00A12C0E" w:rsidP="004B1F73">
      <w:pPr>
        <w:pStyle w:val="ListParagraph"/>
        <w:numPr>
          <w:ilvl w:val="0"/>
          <w:numId w:val="4"/>
        </w:numPr>
        <w:ind w:left="360"/>
        <w:rPr>
          <w:sz w:val="28"/>
          <w:szCs w:val="28"/>
        </w:rPr>
      </w:pPr>
      <w:r w:rsidRPr="00A12C0E">
        <w:rPr>
          <w:sz w:val="28"/>
          <w:szCs w:val="28"/>
        </w:rPr>
        <w:t xml:space="preserve"> All must-required information about the admin should be available in the database.</w:t>
      </w:r>
    </w:p>
    <w:p w14:paraId="4B6EDBC1" w14:textId="57216F98" w:rsidR="00A12C0E" w:rsidRDefault="00A12C0E" w:rsidP="004B1F73">
      <w:pPr>
        <w:pStyle w:val="ListParagraph"/>
        <w:numPr>
          <w:ilvl w:val="0"/>
          <w:numId w:val="4"/>
        </w:numPr>
        <w:ind w:left="360"/>
        <w:rPr>
          <w:sz w:val="28"/>
          <w:szCs w:val="28"/>
        </w:rPr>
      </w:pPr>
      <w:r w:rsidRPr="00A12C0E">
        <w:rPr>
          <w:sz w:val="28"/>
          <w:szCs w:val="28"/>
        </w:rPr>
        <w:t>Databases should be available in online mode</w:t>
      </w:r>
      <w:r>
        <w:rPr>
          <w:sz w:val="28"/>
          <w:szCs w:val="28"/>
        </w:rPr>
        <w:t>.</w:t>
      </w:r>
    </w:p>
    <w:p w14:paraId="38C308E3" w14:textId="77777777" w:rsidR="00A12C0E" w:rsidRDefault="00A12C0E" w:rsidP="004B1F73">
      <w:pPr>
        <w:pStyle w:val="ListParagraph"/>
        <w:ind w:left="360"/>
        <w:rPr>
          <w:sz w:val="28"/>
          <w:szCs w:val="28"/>
        </w:rPr>
      </w:pPr>
    </w:p>
    <w:p w14:paraId="737E0CC9" w14:textId="77777777" w:rsidR="00A12C0E" w:rsidRPr="00A12C0E" w:rsidRDefault="00A12C0E" w:rsidP="004B1F73">
      <w:pPr>
        <w:pStyle w:val="ListParagraph"/>
        <w:ind w:left="360" w:firstLine="18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Normal Flow: </w:t>
      </w:r>
    </w:p>
    <w:p w14:paraId="0E784AB3" w14:textId="77777777" w:rsidR="00A12C0E" w:rsidRPr="00A12C0E" w:rsidRDefault="00A12C0E" w:rsidP="004B1F73">
      <w:pPr>
        <w:pStyle w:val="ListParagraph"/>
        <w:ind w:left="360" w:firstLine="180"/>
        <w:rPr>
          <w:sz w:val="28"/>
          <w:szCs w:val="28"/>
        </w:rPr>
      </w:pPr>
      <w:r w:rsidRPr="00A12C0E">
        <w:rPr>
          <w:sz w:val="28"/>
          <w:szCs w:val="28"/>
        </w:rPr>
        <w:t>1. The administrator enters valid login details.</w:t>
      </w:r>
    </w:p>
    <w:p w14:paraId="38D57EA1" w14:textId="77777777" w:rsidR="00A12C0E" w:rsidRPr="00A12C0E" w:rsidRDefault="00A12C0E" w:rsidP="004B1F73">
      <w:pPr>
        <w:pStyle w:val="ListParagraph"/>
        <w:ind w:left="360" w:firstLine="180"/>
        <w:rPr>
          <w:sz w:val="28"/>
          <w:szCs w:val="28"/>
        </w:rPr>
      </w:pPr>
      <w:r w:rsidRPr="00A12C0E">
        <w:rPr>
          <w:sz w:val="28"/>
          <w:szCs w:val="28"/>
        </w:rPr>
        <w:t xml:space="preserve"> 2. Administrator clicks on the login button.</w:t>
      </w:r>
    </w:p>
    <w:p w14:paraId="32FF9710" w14:textId="77777777" w:rsidR="00A12C0E" w:rsidRPr="00A12C0E" w:rsidRDefault="00A12C0E" w:rsidP="004B1F73">
      <w:pPr>
        <w:pStyle w:val="ListParagraph"/>
        <w:ind w:left="360" w:firstLine="180"/>
        <w:rPr>
          <w:sz w:val="28"/>
          <w:szCs w:val="28"/>
        </w:rPr>
      </w:pPr>
      <w:r w:rsidRPr="00A12C0E">
        <w:rPr>
          <w:sz w:val="28"/>
          <w:szCs w:val="28"/>
        </w:rPr>
        <w:t xml:space="preserve"> 3. System confirms and validates the data. </w:t>
      </w:r>
    </w:p>
    <w:p w14:paraId="2AC8F329" w14:textId="2D38D12C" w:rsidR="00A12C0E" w:rsidRDefault="00A12C0E" w:rsidP="004B1F73">
      <w:pPr>
        <w:pStyle w:val="ListParagraph"/>
        <w:ind w:left="360" w:firstLine="180"/>
        <w:rPr>
          <w:sz w:val="28"/>
          <w:szCs w:val="28"/>
        </w:rPr>
      </w:pPr>
      <w:r w:rsidRPr="00A12C0E">
        <w:rPr>
          <w:sz w:val="28"/>
          <w:szCs w:val="28"/>
        </w:rPr>
        <w:t>4. Admin successfully logins the account.</w:t>
      </w:r>
    </w:p>
    <w:p w14:paraId="77BD3D41" w14:textId="31E3D043" w:rsidR="00A12C0E" w:rsidRPr="00A12C0E" w:rsidRDefault="00A12C0E" w:rsidP="004B1F73">
      <w:pPr>
        <w:pStyle w:val="ListParagraph"/>
        <w:ind w:left="360" w:firstLine="180"/>
        <w:rPr>
          <w:sz w:val="36"/>
          <w:szCs w:val="36"/>
        </w:rPr>
      </w:pPr>
    </w:p>
    <w:p w14:paraId="3D94F6C7" w14:textId="77777777" w:rsidR="00A12C0E" w:rsidRPr="00A12C0E" w:rsidRDefault="00A12C0E" w:rsidP="004B1F73">
      <w:pPr>
        <w:pStyle w:val="ListParagraph"/>
        <w:ind w:left="360" w:firstLine="180"/>
        <w:rPr>
          <w:b/>
          <w:bCs/>
          <w:sz w:val="36"/>
          <w:szCs w:val="36"/>
        </w:rPr>
      </w:pPr>
      <w:r w:rsidRPr="00A12C0E">
        <w:rPr>
          <w:b/>
          <w:bCs/>
          <w:sz w:val="36"/>
          <w:szCs w:val="36"/>
        </w:rPr>
        <w:t xml:space="preserve">Post-Conditions: </w:t>
      </w:r>
    </w:p>
    <w:p w14:paraId="2B885937" w14:textId="28D36AB9" w:rsidR="00A12C0E" w:rsidRPr="00A12C0E" w:rsidRDefault="00A12C0E" w:rsidP="004B1F73">
      <w:pPr>
        <w:pStyle w:val="ListParagraph"/>
        <w:numPr>
          <w:ilvl w:val="0"/>
          <w:numId w:val="5"/>
        </w:numPr>
        <w:ind w:left="360"/>
        <w:rPr>
          <w:sz w:val="32"/>
          <w:szCs w:val="32"/>
        </w:rPr>
      </w:pPr>
      <w:r w:rsidRPr="00A12C0E">
        <w:rPr>
          <w:sz w:val="32"/>
          <w:szCs w:val="32"/>
        </w:rPr>
        <w:t xml:space="preserve">Admin successfully logins the account. </w:t>
      </w:r>
    </w:p>
    <w:p w14:paraId="0BB978AE" w14:textId="2ADD80D5" w:rsidR="00A12C0E" w:rsidRDefault="00A12C0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>Authority: Administrator</w:t>
      </w:r>
    </w:p>
    <w:p w14:paraId="0EA436C3" w14:textId="349E5681" w:rsidR="005F4180" w:rsidRDefault="005F4180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</w:p>
    <w:p w14:paraId="3969697B" w14:textId="1C006CA0" w:rsidR="00285114" w:rsidRDefault="0028511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</w:p>
    <w:p w14:paraId="575400E7" w14:textId="77777777" w:rsidR="00285114" w:rsidRDefault="0028511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</w:p>
    <w:p w14:paraId="77EDEE35" w14:textId="0F057D0A" w:rsidR="005F4180" w:rsidRDefault="00A12C0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lastRenderedPageBreak/>
        <w:t xml:space="preserve">Use Case UC-2: </w:t>
      </w:r>
      <w:r w:rsidR="00E31728">
        <w:rPr>
          <w:b/>
          <w:bCs/>
          <w:sz w:val="32"/>
          <w:szCs w:val="32"/>
        </w:rPr>
        <w:t>Add</w:t>
      </w:r>
      <w:r w:rsidRPr="00A12C0E">
        <w:rPr>
          <w:b/>
          <w:bCs/>
          <w:sz w:val="32"/>
          <w:szCs w:val="32"/>
        </w:rPr>
        <w:t xml:space="preserve"> </w:t>
      </w:r>
      <w:r w:rsidR="005F4180">
        <w:rPr>
          <w:b/>
          <w:bCs/>
          <w:sz w:val="32"/>
          <w:szCs w:val="32"/>
        </w:rPr>
        <w:t>Products</w:t>
      </w:r>
    </w:p>
    <w:p w14:paraId="7A5CB32F" w14:textId="7DD86E45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Description: </w:t>
      </w:r>
    </w:p>
    <w:p w14:paraId="78B4F933" w14:textId="1D9E4CC9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>This use case is about managing adding</w:t>
      </w:r>
      <w:r w:rsidR="00285114">
        <w:rPr>
          <w:sz w:val="32"/>
          <w:szCs w:val="32"/>
        </w:rPr>
        <w:t xml:space="preserve"> </w:t>
      </w:r>
      <w:r w:rsidR="005F4180">
        <w:rPr>
          <w:sz w:val="32"/>
          <w:szCs w:val="32"/>
        </w:rPr>
        <w:t>products</w:t>
      </w:r>
      <w:r w:rsidRPr="00A12C0E">
        <w:rPr>
          <w:sz w:val="32"/>
          <w:szCs w:val="32"/>
        </w:rPr>
        <w:t xml:space="preserve"> in the existing system</w:t>
      </w:r>
      <w:r w:rsidR="005F4180">
        <w:rPr>
          <w:sz w:val="32"/>
          <w:szCs w:val="32"/>
        </w:rPr>
        <w:t>.</w:t>
      </w:r>
    </w:p>
    <w:p w14:paraId="2746B6CA" w14:textId="77777777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 Pre-Conditions:</w:t>
      </w:r>
    </w:p>
    <w:p w14:paraId="3100D623" w14:textId="524760DF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 1. All must-required information about the </w:t>
      </w:r>
      <w:r w:rsidR="005F4180">
        <w:rPr>
          <w:sz w:val="32"/>
          <w:szCs w:val="32"/>
        </w:rPr>
        <w:t>product</w:t>
      </w:r>
      <w:r w:rsidRPr="00A12C0E">
        <w:rPr>
          <w:sz w:val="32"/>
          <w:szCs w:val="32"/>
        </w:rPr>
        <w:t xml:space="preserve"> should be available. </w:t>
      </w:r>
    </w:p>
    <w:p w14:paraId="5EF6D945" w14:textId="77777777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>2. Database should be available in online mode.</w:t>
      </w:r>
    </w:p>
    <w:p w14:paraId="1A22F70C" w14:textId="77777777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398F2213" w14:textId="4841820A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32"/>
          <w:szCs w:val="32"/>
        </w:rPr>
        <w:t xml:space="preserve"> </w:t>
      </w:r>
      <w:r w:rsidRPr="00A12C0E">
        <w:rPr>
          <w:sz w:val="28"/>
          <w:szCs w:val="28"/>
        </w:rPr>
        <w:t xml:space="preserve">1. Administrator options to add a </w:t>
      </w:r>
      <w:r w:rsidR="005F4180">
        <w:rPr>
          <w:sz w:val="28"/>
          <w:szCs w:val="28"/>
        </w:rPr>
        <w:t>new product</w:t>
      </w:r>
      <w:r w:rsidRPr="00A12C0E">
        <w:rPr>
          <w:sz w:val="28"/>
          <w:szCs w:val="28"/>
        </w:rPr>
        <w:t>.</w:t>
      </w:r>
    </w:p>
    <w:p w14:paraId="2B9EBAA4" w14:textId="317437E8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28"/>
          <w:szCs w:val="28"/>
        </w:rPr>
        <w:t xml:space="preserve"> 2. System asks for necessary information.</w:t>
      </w:r>
    </w:p>
    <w:p w14:paraId="15630BD3" w14:textId="59955CB2" w:rsidR="00A12C0E" w:rsidRPr="00A12C0E" w:rsidRDefault="005F4180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A12C0E" w:rsidRPr="00A12C0E">
        <w:rPr>
          <w:sz w:val="28"/>
          <w:szCs w:val="28"/>
        </w:rPr>
        <w:t>Administrator provides all the required information and opt</w:t>
      </w:r>
      <w:r>
        <w:rPr>
          <w:sz w:val="28"/>
          <w:szCs w:val="28"/>
        </w:rPr>
        <w:t>ion</w:t>
      </w:r>
      <w:r w:rsidR="00A12C0E" w:rsidRPr="00A12C0E">
        <w:rPr>
          <w:sz w:val="28"/>
          <w:szCs w:val="28"/>
        </w:rPr>
        <w:t>s to complete the operation.</w:t>
      </w:r>
    </w:p>
    <w:p w14:paraId="3248D479" w14:textId="7D64C10D" w:rsidR="00A12C0E" w:rsidRPr="00A12C0E" w:rsidRDefault="00A12C0E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28"/>
          <w:szCs w:val="28"/>
        </w:rPr>
        <w:t xml:space="preserve">4. System after confirmation adds the new </w:t>
      </w:r>
      <w:r w:rsidR="005F4180">
        <w:rPr>
          <w:sz w:val="28"/>
          <w:szCs w:val="28"/>
        </w:rPr>
        <w:t>product</w:t>
      </w:r>
      <w:r w:rsidRPr="00A12C0E">
        <w:rPr>
          <w:sz w:val="28"/>
          <w:szCs w:val="28"/>
        </w:rPr>
        <w:t>.</w:t>
      </w:r>
    </w:p>
    <w:p w14:paraId="7D6EB3C6" w14:textId="77777777" w:rsidR="005F4180" w:rsidRPr="005F4180" w:rsidRDefault="005F4180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118AF858" w14:textId="1B660291" w:rsidR="005F4180" w:rsidRPr="005F4180" w:rsidRDefault="005F4180" w:rsidP="004B1F73">
      <w:pPr>
        <w:pStyle w:val="ListParagraph"/>
        <w:numPr>
          <w:ilvl w:val="0"/>
          <w:numId w:val="6"/>
        </w:numPr>
        <w:tabs>
          <w:tab w:val="left" w:pos="1170"/>
        </w:tabs>
        <w:ind w:left="360"/>
        <w:rPr>
          <w:sz w:val="28"/>
          <w:szCs w:val="28"/>
        </w:rPr>
      </w:pPr>
      <w:r w:rsidRPr="005F4180">
        <w:rPr>
          <w:sz w:val="28"/>
          <w:szCs w:val="28"/>
        </w:rPr>
        <w:t>A new user account is successfully created.</w:t>
      </w:r>
    </w:p>
    <w:p w14:paraId="5291960C" w14:textId="2643D829" w:rsidR="00A12C0E" w:rsidRDefault="005F4180" w:rsidP="004B1F73">
      <w:pPr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5F4180">
        <w:rPr>
          <w:sz w:val="28"/>
          <w:szCs w:val="28"/>
        </w:rPr>
        <w:t xml:space="preserve"> </w:t>
      </w: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192693C4" w14:textId="77777777" w:rsidR="00237B14" w:rsidRPr="005F4180" w:rsidRDefault="00237B14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</w:p>
    <w:p w14:paraId="1F985220" w14:textId="543151C5" w:rsidR="00237B14" w:rsidRPr="00237B14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>Use Case UC-</w:t>
      </w:r>
      <w:r w:rsidR="00AA4B76">
        <w:rPr>
          <w:b/>
          <w:bCs/>
          <w:sz w:val="32"/>
          <w:szCs w:val="32"/>
        </w:rPr>
        <w:t>3</w:t>
      </w:r>
      <w:r w:rsidRPr="00A12C0E">
        <w:rPr>
          <w:b/>
          <w:bCs/>
          <w:sz w:val="32"/>
          <w:szCs w:val="32"/>
        </w:rPr>
        <w:t xml:space="preserve">: </w:t>
      </w:r>
      <w:r>
        <w:rPr>
          <w:b/>
          <w:bCs/>
          <w:sz w:val="32"/>
          <w:szCs w:val="32"/>
        </w:rPr>
        <w:t>Edit</w:t>
      </w:r>
      <w:r w:rsidRPr="00A12C0E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Product Details</w:t>
      </w:r>
    </w:p>
    <w:p w14:paraId="48D5CA6C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Description: </w:t>
      </w:r>
    </w:p>
    <w:p w14:paraId="4CC35C16" w14:textId="3E6766F7" w:rsidR="00E31728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This use case is about managing </w:t>
      </w:r>
      <w:r>
        <w:rPr>
          <w:sz w:val="32"/>
          <w:szCs w:val="32"/>
        </w:rPr>
        <w:t>editing/modifying</w:t>
      </w:r>
    </w:p>
    <w:p w14:paraId="7DB0A370" w14:textId="25C2BCF4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>
        <w:rPr>
          <w:sz w:val="32"/>
          <w:szCs w:val="32"/>
        </w:rPr>
        <w:t>Product details</w:t>
      </w:r>
      <w:r w:rsidRPr="00A12C0E">
        <w:rPr>
          <w:sz w:val="32"/>
          <w:szCs w:val="32"/>
        </w:rPr>
        <w:t xml:space="preserve"> in the existing system</w:t>
      </w:r>
      <w:r>
        <w:rPr>
          <w:sz w:val="32"/>
          <w:szCs w:val="32"/>
        </w:rPr>
        <w:t>.</w:t>
      </w:r>
    </w:p>
    <w:p w14:paraId="7C7AEBA8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 Pre-Conditions:</w:t>
      </w:r>
    </w:p>
    <w:p w14:paraId="12AF827F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 1. All must-required information about the </w:t>
      </w:r>
      <w:r>
        <w:rPr>
          <w:sz w:val="32"/>
          <w:szCs w:val="32"/>
        </w:rPr>
        <w:t>product</w:t>
      </w:r>
      <w:r w:rsidRPr="00A12C0E">
        <w:rPr>
          <w:sz w:val="32"/>
          <w:szCs w:val="32"/>
        </w:rPr>
        <w:t xml:space="preserve"> should be available. </w:t>
      </w:r>
    </w:p>
    <w:p w14:paraId="722DFC5A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>2. Database should be available in online mode.</w:t>
      </w:r>
    </w:p>
    <w:p w14:paraId="69370E11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6E30E1EA" w14:textId="40426026" w:rsidR="00E31728" w:rsidRPr="00E31728" w:rsidRDefault="00E31728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32"/>
          <w:szCs w:val="32"/>
        </w:rPr>
        <w:t xml:space="preserve"> </w:t>
      </w:r>
      <w:r w:rsidRPr="00A12C0E">
        <w:rPr>
          <w:sz w:val="28"/>
          <w:szCs w:val="28"/>
        </w:rPr>
        <w:t xml:space="preserve">1. Administrator options to </w:t>
      </w:r>
      <w:r>
        <w:rPr>
          <w:sz w:val="28"/>
          <w:szCs w:val="28"/>
        </w:rPr>
        <w:t xml:space="preserve">edit the product </w:t>
      </w:r>
      <w:proofErr w:type="gramStart"/>
      <w:r>
        <w:rPr>
          <w:sz w:val="28"/>
          <w:szCs w:val="28"/>
        </w:rPr>
        <w:t>details(</w:t>
      </w:r>
      <w:proofErr w:type="gramEnd"/>
      <w:r>
        <w:rPr>
          <w:sz w:val="28"/>
          <w:szCs w:val="28"/>
        </w:rPr>
        <w:t>title,</w:t>
      </w:r>
      <w:r w:rsidR="002527EA">
        <w:rPr>
          <w:sz w:val="28"/>
          <w:szCs w:val="28"/>
        </w:rPr>
        <w:t xml:space="preserve"> </w:t>
      </w:r>
      <w:r>
        <w:rPr>
          <w:sz w:val="28"/>
          <w:szCs w:val="28"/>
        </w:rPr>
        <w:t>description,</w:t>
      </w:r>
      <w:r w:rsidR="002527EA">
        <w:rPr>
          <w:sz w:val="28"/>
          <w:szCs w:val="28"/>
        </w:rPr>
        <w:t xml:space="preserve"> </w:t>
      </w:r>
      <w:r>
        <w:rPr>
          <w:sz w:val="28"/>
          <w:szCs w:val="28"/>
        </w:rPr>
        <w:t>images</w:t>
      </w:r>
      <w:r w:rsidR="002527EA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tc</w:t>
      </w:r>
      <w:proofErr w:type="spellEnd"/>
      <w:r>
        <w:rPr>
          <w:sz w:val="28"/>
          <w:szCs w:val="28"/>
        </w:rPr>
        <w:t>).</w:t>
      </w:r>
    </w:p>
    <w:p w14:paraId="6457B615" w14:textId="4D6F5E75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Pr="00A12C0E">
        <w:rPr>
          <w:sz w:val="28"/>
          <w:szCs w:val="28"/>
        </w:rPr>
        <w:t xml:space="preserve">Administrator </w:t>
      </w:r>
      <w:r>
        <w:rPr>
          <w:sz w:val="28"/>
          <w:szCs w:val="28"/>
        </w:rPr>
        <w:t>changes the desired details of the product</w:t>
      </w:r>
      <w:r w:rsidRPr="00A12C0E">
        <w:rPr>
          <w:sz w:val="28"/>
          <w:szCs w:val="28"/>
        </w:rPr>
        <w:t xml:space="preserve"> opt</w:t>
      </w:r>
      <w:r>
        <w:rPr>
          <w:sz w:val="28"/>
          <w:szCs w:val="28"/>
        </w:rPr>
        <w:t>ion</w:t>
      </w:r>
      <w:r w:rsidRPr="00A12C0E">
        <w:rPr>
          <w:sz w:val="28"/>
          <w:szCs w:val="28"/>
        </w:rPr>
        <w:t>s to complete the operation.</w:t>
      </w:r>
    </w:p>
    <w:p w14:paraId="13F13765" w14:textId="1ADC65C0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28"/>
          <w:szCs w:val="28"/>
        </w:rPr>
        <w:lastRenderedPageBreak/>
        <w:t xml:space="preserve">4. System after confirmation </w:t>
      </w:r>
      <w:r>
        <w:rPr>
          <w:sz w:val="28"/>
          <w:szCs w:val="28"/>
        </w:rPr>
        <w:t>updates the details of the product in the database and the website as well</w:t>
      </w:r>
      <w:r w:rsidRPr="00A12C0E">
        <w:rPr>
          <w:sz w:val="28"/>
          <w:szCs w:val="28"/>
        </w:rPr>
        <w:t>.</w:t>
      </w:r>
    </w:p>
    <w:p w14:paraId="27E6E985" w14:textId="77777777" w:rsidR="00E31728" w:rsidRPr="005F4180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60996643" w14:textId="0598E53B" w:rsidR="00E31728" w:rsidRPr="005F4180" w:rsidRDefault="00E31728" w:rsidP="004B1F73">
      <w:pPr>
        <w:pStyle w:val="ListParagraph"/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>The product will be live on the website with updated new details su</w:t>
      </w:r>
      <w:r w:rsidRPr="005F4180">
        <w:rPr>
          <w:sz w:val="28"/>
          <w:szCs w:val="28"/>
        </w:rPr>
        <w:t>ccessfully.</w:t>
      </w:r>
    </w:p>
    <w:p w14:paraId="77F4F519" w14:textId="77777777" w:rsidR="00E31728" w:rsidRPr="005F4180" w:rsidRDefault="00E31728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5F4180">
        <w:rPr>
          <w:sz w:val="28"/>
          <w:szCs w:val="28"/>
        </w:rPr>
        <w:t xml:space="preserve"> </w:t>
      </w: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32C7D278" w14:textId="031AC73D" w:rsidR="006F57D2" w:rsidRDefault="006F57D2" w:rsidP="004B1F73">
      <w:pPr>
        <w:pStyle w:val="ListParagraph"/>
        <w:ind w:left="360"/>
        <w:rPr>
          <w:b/>
          <w:bCs/>
          <w:sz w:val="32"/>
          <w:szCs w:val="32"/>
        </w:rPr>
      </w:pPr>
    </w:p>
    <w:p w14:paraId="49850712" w14:textId="77777777" w:rsidR="00E31728" w:rsidRDefault="00E31728" w:rsidP="004B1F73">
      <w:pPr>
        <w:pStyle w:val="ListParagraph"/>
        <w:ind w:left="360"/>
        <w:rPr>
          <w:b/>
          <w:bCs/>
          <w:sz w:val="32"/>
          <w:szCs w:val="32"/>
        </w:rPr>
      </w:pPr>
    </w:p>
    <w:p w14:paraId="0F6D1462" w14:textId="0A89C99B" w:rsidR="00E31728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>Use Case UC-</w:t>
      </w:r>
      <w:r w:rsidR="00AA4B76">
        <w:rPr>
          <w:b/>
          <w:bCs/>
          <w:sz w:val="32"/>
          <w:szCs w:val="32"/>
        </w:rPr>
        <w:t>4</w:t>
      </w:r>
      <w:r w:rsidRPr="00A12C0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Delete</w:t>
      </w:r>
      <w:r w:rsidRPr="00A12C0E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Products</w:t>
      </w:r>
    </w:p>
    <w:p w14:paraId="66B3BB15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Description: </w:t>
      </w:r>
    </w:p>
    <w:p w14:paraId="181CF969" w14:textId="1D7B15AC" w:rsidR="00E31728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This use case is about managing </w:t>
      </w:r>
      <w:r w:rsidR="002527EA">
        <w:rPr>
          <w:sz w:val="32"/>
          <w:szCs w:val="32"/>
        </w:rPr>
        <w:t>to delete</w:t>
      </w:r>
    </w:p>
    <w:p w14:paraId="2A98F063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>
        <w:rPr>
          <w:sz w:val="32"/>
          <w:szCs w:val="32"/>
        </w:rPr>
        <w:t>products</w:t>
      </w:r>
      <w:r w:rsidRPr="00A12C0E">
        <w:rPr>
          <w:sz w:val="32"/>
          <w:szCs w:val="32"/>
        </w:rPr>
        <w:t xml:space="preserve"> in the existing system</w:t>
      </w:r>
      <w:r>
        <w:rPr>
          <w:sz w:val="32"/>
          <w:szCs w:val="32"/>
        </w:rPr>
        <w:t>.</w:t>
      </w:r>
    </w:p>
    <w:p w14:paraId="484AC521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 Pre-Conditions:</w:t>
      </w:r>
    </w:p>
    <w:p w14:paraId="7779618B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 1. All must-required information about the </w:t>
      </w:r>
      <w:r>
        <w:rPr>
          <w:sz w:val="32"/>
          <w:szCs w:val="32"/>
        </w:rPr>
        <w:t>product</w:t>
      </w:r>
      <w:r w:rsidRPr="00A12C0E">
        <w:rPr>
          <w:sz w:val="32"/>
          <w:szCs w:val="32"/>
        </w:rPr>
        <w:t xml:space="preserve"> should be available. </w:t>
      </w:r>
    </w:p>
    <w:p w14:paraId="06A01A8B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>2. Database should be available in online mode.</w:t>
      </w:r>
    </w:p>
    <w:p w14:paraId="47270283" w14:textId="77777777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3E984863" w14:textId="55168B2E" w:rsidR="00E31728" w:rsidRDefault="00E31728" w:rsidP="004B1F73">
      <w:pPr>
        <w:pStyle w:val="ListParagraph"/>
        <w:numPr>
          <w:ilvl w:val="0"/>
          <w:numId w:val="20"/>
        </w:numPr>
        <w:tabs>
          <w:tab w:val="left" w:pos="1170"/>
        </w:tabs>
        <w:ind w:left="360"/>
        <w:rPr>
          <w:sz w:val="28"/>
          <w:szCs w:val="28"/>
        </w:rPr>
      </w:pPr>
      <w:r w:rsidRPr="00A12C0E">
        <w:rPr>
          <w:sz w:val="28"/>
          <w:szCs w:val="28"/>
        </w:rPr>
        <w:t xml:space="preserve">Administrator options to </w:t>
      </w:r>
      <w:r w:rsidR="00D60644">
        <w:rPr>
          <w:sz w:val="28"/>
          <w:szCs w:val="28"/>
        </w:rPr>
        <w:t>delete a</w:t>
      </w:r>
      <w:r>
        <w:rPr>
          <w:sz w:val="28"/>
          <w:szCs w:val="28"/>
        </w:rPr>
        <w:t xml:space="preserve"> product</w:t>
      </w:r>
      <w:r w:rsidRPr="00A12C0E">
        <w:rPr>
          <w:sz w:val="28"/>
          <w:szCs w:val="28"/>
        </w:rPr>
        <w:t>.</w:t>
      </w:r>
    </w:p>
    <w:p w14:paraId="5E0085B6" w14:textId="0D9F802E" w:rsidR="00D60644" w:rsidRPr="00A12C0E" w:rsidRDefault="002527EA" w:rsidP="004B1F73">
      <w:pPr>
        <w:pStyle w:val="ListParagraph"/>
        <w:numPr>
          <w:ilvl w:val="0"/>
          <w:numId w:val="20"/>
        </w:numPr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>The a</w:t>
      </w:r>
      <w:r w:rsidR="00D60644">
        <w:rPr>
          <w:sz w:val="28"/>
          <w:szCs w:val="28"/>
        </w:rPr>
        <w:t xml:space="preserve">dministrator will click on the delete product option and then </w:t>
      </w:r>
      <w:r>
        <w:rPr>
          <w:sz w:val="28"/>
          <w:szCs w:val="28"/>
        </w:rPr>
        <w:t xml:space="preserve">the </w:t>
      </w:r>
      <w:r w:rsidR="00D60644">
        <w:rPr>
          <w:sz w:val="28"/>
          <w:szCs w:val="28"/>
        </w:rPr>
        <w:t xml:space="preserve">system will ask </w:t>
      </w:r>
      <w:r>
        <w:rPr>
          <w:sz w:val="28"/>
          <w:szCs w:val="28"/>
        </w:rPr>
        <w:t xml:space="preserve">for </w:t>
      </w:r>
      <w:r w:rsidR="00D60644">
        <w:rPr>
          <w:sz w:val="28"/>
          <w:szCs w:val="28"/>
        </w:rPr>
        <w:t>confirmation before deleting the product from the database.</w:t>
      </w:r>
    </w:p>
    <w:p w14:paraId="6CF97A32" w14:textId="3CCE582F" w:rsidR="00E31728" w:rsidRPr="00A12C0E" w:rsidRDefault="00E31728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28"/>
          <w:szCs w:val="28"/>
        </w:rPr>
        <w:t xml:space="preserve">4. System after confirmation </w:t>
      </w:r>
      <w:r w:rsidR="00D60644">
        <w:rPr>
          <w:sz w:val="28"/>
          <w:szCs w:val="28"/>
        </w:rPr>
        <w:t>deletes</w:t>
      </w:r>
      <w:r w:rsidRPr="00A12C0E">
        <w:rPr>
          <w:sz w:val="28"/>
          <w:szCs w:val="28"/>
        </w:rPr>
        <w:t xml:space="preserve"> the </w:t>
      </w:r>
      <w:r>
        <w:rPr>
          <w:sz w:val="28"/>
          <w:szCs w:val="28"/>
        </w:rPr>
        <w:t>product</w:t>
      </w:r>
      <w:r w:rsidR="00D60644">
        <w:rPr>
          <w:sz w:val="28"/>
          <w:szCs w:val="28"/>
        </w:rPr>
        <w:t xml:space="preserve"> from the database</w:t>
      </w:r>
      <w:r w:rsidRPr="00A12C0E">
        <w:rPr>
          <w:sz w:val="28"/>
          <w:szCs w:val="28"/>
        </w:rPr>
        <w:t>.</w:t>
      </w:r>
    </w:p>
    <w:p w14:paraId="39D1C79A" w14:textId="77777777" w:rsidR="00E31728" w:rsidRPr="005F4180" w:rsidRDefault="00E31728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3FE3271A" w14:textId="0DA84FAC" w:rsidR="00E31728" w:rsidRPr="005F4180" w:rsidRDefault="00D60644" w:rsidP="004B1F73">
      <w:pPr>
        <w:pStyle w:val="ListParagraph"/>
        <w:numPr>
          <w:ilvl w:val="0"/>
          <w:numId w:val="6"/>
        </w:numPr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>The desired product</w:t>
      </w:r>
      <w:r w:rsidR="00E31728" w:rsidRPr="005F4180">
        <w:rPr>
          <w:sz w:val="28"/>
          <w:szCs w:val="28"/>
        </w:rPr>
        <w:t xml:space="preserve"> is successfully </w:t>
      </w:r>
      <w:r>
        <w:rPr>
          <w:sz w:val="28"/>
          <w:szCs w:val="28"/>
        </w:rPr>
        <w:t>deleted from the database</w:t>
      </w:r>
      <w:r w:rsidR="00E31728" w:rsidRPr="005F4180">
        <w:rPr>
          <w:sz w:val="28"/>
          <w:szCs w:val="28"/>
        </w:rPr>
        <w:t>.</w:t>
      </w:r>
    </w:p>
    <w:p w14:paraId="085FE737" w14:textId="5F654813" w:rsidR="00E31728" w:rsidRDefault="00E31728" w:rsidP="004B1F73">
      <w:pPr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5F4180">
        <w:rPr>
          <w:sz w:val="28"/>
          <w:szCs w:val="28"/>
        </w:rPr>
        <w:t xml:space="preserve"> </w:t>
      </w: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4B8AF2A5" w14:textId="77777777" w:rsidR="00237B14" w:rsidRDefault="00237B14" w:rsidP="004B1F73">
      <w:pPr>
        <w:tabs>
          <w:tab w:val="left" w:pos="1170"/>
        </w:tabs>
        <w:ind w:left="360"/>
        <w:rPr>
          <w:sz w:val="28"/>
          <w:szCs w:val="28"/>
        </w:rPr>
      </w:pPr>
    </w:p>
    <w:p w14:paraId="10DD0E15" w14:textId="448C4896" w:rsidR="00D60644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>Use Case UC-</w:t>
      </w:r>
      <w:r w:rsidR="00AA4B76">
        <w:rPr>
          <w:b/>
          <w:bCs/>
          <w:sz w:val="32"/>
          <w:szCs w:val="32"/>
        </w:rPr>
        <w:t>5</w:t>
      </w:r>
      <w:r w:rsidRPr="00A12C0E">
        <w:rPr>
          <w:b/>
          <w:bCs/>
          <w:sz w:val="32"/>
          <w:szCs w:val="32"/>
        </w:rPr>
        <w:t xml:space="preserve">: </w:t>
      </w:r>
      <w:r>
        <w:rPr>
          <w:b/>
          <w:bCs/>
          <w:sz w:val="32"/>
          <w:szCs w:val="32"/>
        </w:rPr>
        <w:t>View</w:t>
      </w:r>
      <w:r w:rsidRPr="00A12C0E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Products</w:t>
      </w:r>
    </w:p>
    <w:p w14:paraId="0B71E8D0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Description: </w:t>
      </w:r>
    </w:p>
    <w:p w14:paraId="2BFD3B58" w14:textId="3201E198" w:rsidR="00D60644" w:rsidRDefault="00D60644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This use case is about </w:t>
      </w:r>
      <w:r>
        <w:rPr>
          <w:sz w:val="32"/>
          <w:szCs w:val="32"/>
        </w:rPr>
        <w:t>viewing</w:t>
      </w:r>
    </w:p>
    <w:p w14:paraId="2CDA7942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>
        <w:rPr>
          <w:sz w:val="32"/>
          <w:szCs w:val="32"/>
        </w:rPr>
        <w:t>products</w:t>
      </w:r>
      <w:r w:rsidRPr="00A12C0E">
        <w:rPr>
          <w:sz w:val="32"/>
          <w:szCs w:val="32"/>
        </w:rPr>
        <w:t xml:space="preserve"> in the existing system</w:t>
      </w:r>
      <w:r>
        <w:rPr>
          <w:sz w:val="32"/>
          <w:szCs w:val="32"/>
        </w:rPr>
        <w:t>.</w:t>
      </w:r>
    </w:p>
    <w:p w14:paraId="546AAE18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 Pre-Conditions:</w:t>
      </w:r>
    </w:p>
    <w:p w14:paraId="790A613D" w14:textId="3B050A7A" w:rsidR="00D60644" w:rsidRDefault="00D60644" w:rsidP="004B1F73">
      <w:pPr>
        <w:pStyle w:val="ListParagraph"/>
        <w:numPr>
          <w:ilvl w:val="0"/>
          <w:numId w:val="21"/>
        </w:numPr>
        <w:tabs>
          <w:tab w:val="left" w:pos="1170"/>
        </w:tabs>
        <w:ind w:left="360"/>
        <w:rPr>
          <w:sz w:val="32"/>
          <w:szCs w:val="32"/>
        </w:rPr>
      </w:pPr>
      <w:r>
        <w:rPr>
          <w:sz w:val="32"/>
          <w:szCs w:val="32"/>
        </w:rPr>
        <w:t>Admin must be logged</w:t>
      </w:r>
      <w:r w:rsidR="002527EA">
        <w:rPr>
          <w:sz w:val="32"/>
          <w:szCs w:val="32"/>
        </w:rPr>
        <w:t xml:space="preserve"> </w:t>
      </w:r>
      <w:r>
        <w:rPr>
          <w:sz w:val="32"/>
          <w:szCs w:val="32"/>
        </w:rPr>
        <w:t>in to the system.</w:t>
      </w:r>
    </w:p>
    <w:p w14:paraId="1BA5B5BF" w14:textId="0CA4601E" w:rsidR="00D60644" w:rsidRPr="00A12C0E" w:rsidRDefault="00D60644" w:rsidP="004B1F73">
      <w:pPr>
        <w:pStyle w:val="ListParagraph"/>
        <w:numPr>
          <w:ilvl w:val="0"/>
          <w:numId w:val="21"/>
        </w:numPr>
        <w:tabs>
          <w:tab w:val="left" w:pos="1170"/>
        </w:tabs>
        <w:ind w:left="360"/>
        <w:rPr>
          <w:sz w:val="32"/>
          <w:szCs w:val="32"/>
        </w:rPr>
      </w:pPr>
      <w:r w:rsidRPr="00A12C0E">
        <w:rPr>
          <w:sz w:val="32"/>
          <w:szCs w:val="32"/>
        </w:rPr>
        <w:lastRenderedPageBreak/>
        <w:t xml:space="preserve">All must-required information about the </w:t>
      </w:r>
      <w:r>
        <w:rPr>
          <w:sz w:val="32"/>
          <w:szCs w:val="32"/>
        </w:rPr>
        <w:t>product</w:t>
      </w:r>
      <w:r w:rsidRPr="00A12C0E">
        <w:rPr>
          <w:sz w:val="32"/>
          <w:szCs w:val="32"/>
        </w:rPr>
        <w:t xml:space="preserve"> should be available. </w:t>
      </w:r>
    </w:p>
    <w:p w14:paraId="3F3A30DC" w14:textId="172A4893" w:rsidR="00D60644" w:rsidRPr="00A12C0E" w:rsidRDefault="002527EA" w:rsidP="004B1F73">
      <w:pPr>
        <w:pStyle w:val="ListParagraph"/>
        <w:numPr>
          <w:ilvl w:val="0"/>
          <w:numId w:val="21"/>
        </w:numPr>
        <w:tabs>
          <w:tab w:val="left" w:pos="1170"/>
        </w:tabs>
        <w:ind w:left="360"/>
        <w:rPr>
          <w:sz w:val="32"/>
          <w:szCs w:val="32"/>
        </w:rPr>
      </w:pPr>
      <w:r>
        <w:rPr>
          <w:sz w:val="32"/>
          <w:szCs w:val="32"/>
        </w:rPr>
        <w:t>The d</w:t>
      </w:r>
      <w:r w:rsidR="00D60644" w:rsidRPr="00A12C0E">
        <w:rPr>
          <w:sz w:val="32"/>
          <w:szCs w:val="32"/>
        </w:rPr>
        <w:t>atabase should be available in online mode.</w:t>
      </w:r>
    </w:p>
    <w:p w14:paraId="367144E9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326D6215" w14:textId="26EE36E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32"/>
          <w:szCs w:val="32"/>
        </w:rPr>
        <w:t xml:space="preserve"> </w:t>
      </w:r>
      <w:r w:rsidRPr="00A12C0E">
        <w:rPr>
          <w:sz w:val="28"/>
          <w:szCs w:val="28"/>
        </w:rPr>
        <w:t xml:space="preserve">1. Administrator options to </w:t>
      </w:r>
      <w:r>
        <w:rPr>
          <w:sz w:val="28"/>
          <w:szCs w:val="28"/>
        </w:rPr>
        <w:t>view</w:t>
      </w:r>
      <w:r w:rsidRPr="00A12C0E">
        <w:rPr>
          <w:sz w:val="28"/>
          <w:szCs w:val="28"/>
        </w:rPr>
        <w:t xml:space="preserve"> a </w:t>
      </w:r>
      <w:r>
        <w:rPr>
          <w:sz w:val="28"/>
          <w:szCs w:val="28"/>
        </w:rPr>
        <w:t>new product</w:t>
      </w:r>
      <w:r w:rsidRPr="00A12C0E">
        <w:rPr>
          <w:sz w:val="28"/>
          <w:szCs w:val="28"/>
        </w:rPr>
        <w:t>.</w:t>
      </w:r>
    </w:p>
    <w:p w14:paraId="1C83C966" w14:textId="4C2EDF6E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28"/>
          <w:szCs w:val="28"/>
        </w:rPr>
        <w:t xml:space="preserve"> 2. </w:t>
      </w:r>
      <w:r>
        <w:rPr>
          <w:sz w:val="28"/>
          <w:szCs w:val="28"/>
        </w:rPr>
        <w:t>Admin</w:t>
      </w:r>
      <w:r w:rsidR="002527EA">
        <w:rPr>
          <w:sz w:val="28"/>
          <w:szCs w:val="28"/>
        </w:rPr>
        <w:t>i</w:t>
      </w:r>
      <w:r>
        <w:rPr>
          <w:sz w:val="28"/>
          <w:szCs w:val="28"/>
        </w:rPr>
        <w:t>strator can see all the products.</w:t>
      </w:r>
    </w:p>
    <w:p w14:paraId="06D2049B" w14:textId="77777777" w:rsidR="00D60644" w:rsidRPr="005F4180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42076AC7" w14:textId="1E5CC591" w:rsidR="00D60644" w:rsidRPr="005F4180" w:rsidRDefault="00D60644" w:rsidP="004B1F73">
      <w:pPr>
        <w:pStyle w:val="ListParagraph"/>
        <w:numPr>
          <w:ilvl w:val="0"/>
          <w:numId w:val="6"/>
        </w:numPr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>All the products will be displayed to the admin</w:t>
      </w:r>
      <w:r w:rsidR="002527EA">
        <w:rPr>
          <w:sz w:val="28"/>
          <w:szCs w:val="28"/>
        </w:rPr>
        <w:t>is</w:t>
      </w:r>
      <w:r>
        <w:rPr>
          <w:sz w:val="28"/>
          <w:szCs w:val="28"/>
        </w:rPr>
        <w:t>trator</w:t>
      </w:r>
      <w:r w:rsidRPr="005F4180">
        <w:rPr>
          <w:sz w:val="28"/>
          <w:szCs w:val="28"/>
        </w:rPr>
        <w:t>.</w:t>
      </w:r>
    </w:p>
    <w:p w14:paraId="31981E2C" w14:textId="2C8B7371" w:rsidR="00D60644" w:rsidRDefault="00D60644" w:rsidP="004B1F73">
      <w:pPr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5F4180">
        <w:rPr>
          <w:sz w:val="28"/>
          <w:szCs w:val="28"/>
        </w:rPr>
        <w:t xml:space="preserve"> </w:t>
      </w: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7CD8852C" w14:textId="77777777" w:rsidR="00237B14" w:rsidRPr="005F4180" w:rsidRDefault="00237B14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</w:p>
    <w:p w14:paraId="0962EB78" w14:textId="5068DDEA" w:rsidR="00D60644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>Use Case UC-</w:t>
      </w:r>
      <w:r w:rsidR="00AA4B76">
        <w:rPr>
          <w:b/>
          <w:bCs/>
          <w:sz w:val="32"/>
          <w:szCs w:val="32"/>
        </w:rPr>
        <w:t>6</w:t>
      </w:r>
      <w:r w:rsidRPr="00A12C0E">
        <w:rPr>
          <w:b/>
          <w:bCs/>
          <w:sz w:val="32"/>
          <w:szCs w:val="32"/>
        </w:rPr>
        <w:t xml:space="preserve">: </w:t>
      </w:r>
      <w:r>
        <w:rPr>
          <w:b/>
          <w:bCs/>
          <w:sz w:val="32"/>
          <w:szCs w:val="32"/>
        </w:rPr>
        <w:t>Search</w:t>
      </w:r>
      <w:r w:rsidRPr="00A12C0E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Products</w:t>
      </w:r>
    </w:p>
    <w:p w14:paraId="32F0103E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Description: </w:t>
      </w:r>
    </w:p>
    <w:p w14:paraId="3EABF676" w14:textId="7E01CCE5" w:rsidR="00D60644" w:rsidRDefault="00D60644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This use case is about </w:t>
      </w:r>
      <w:r>
        <w:rPr>
          <w:sz w:val="32"/>
          <w:szCs w:val="32"/>
        </w:rPr>
        <w:t>searching</w:t>
      </w:r>
    </w:p>
    <w:p w14:paraId="661AE1D5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>
        <w:rPr>
          <w:sz w:val="32"/>
          <w:szCs w:val="32"/>
        </w:rPr>
        <w:t>products</w:t>
      </w:r>
      <w:r w:rsidRPr="00A12C0E">
        <w:rPr>
          <w:sz w:val="32"/>
          <w:szCs w:val="32"/>
        </w:rPr>
        <w:t xml:space="preserve"> in the existing system</w:t>
      </w:r>
      <w:r>
        <w:rPr>
          <w:sz w:val="32"/>
          <w:szCs w:val="32"/>
        </w:rPr>
        <w:t>.</w:t>
      </w:r>
    </w:p>
    <w:p w14:paraId="3056A7D5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 Pre-Conditions:</w:t>
      </w:r>
    </w:p>
    <w:p w14:paraId="07716F19" w14:textId="77777777" w:rsidR="00D60644" w:rsidRPr="003D2F78" w:rsidRDefault="00D60644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32"/>
          <w:szCs w:val="32"/>
        </w:rPr>
        <w:t xml:space="preserve"> 1. </w:t>
      </w:r>
      <w:r w:rsidRPr="003D2F78">
        <w:rPr>
          <w:sz w:val="28"/>
          <w:szCs w:val="28"/>
        </w:rPr>
        <w:t xml:space="preserve">All must-required information about the product should be available. </w:t>
      </w:r>
    </w:p>
    <w:p w14:paraId="25BFC7F5" w14:textId="420715FA" w:rsidR="00D60644" w:rsidRPr="003D2F78" w:rsidRDefault="003D2F78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D60644" w:rsidRPr="003D2F78">
        <w:rPr>
          <w:sz w:val="28"/>
          <w:szCs w:val="28"/>
        </w:rPr>
        <w:t>2. Database should be available in online mode.</w:t>
      </w:r>
    </w:p>
    <w:p w14:paraId="4966CC7B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07BF79A8" w14:textId="12CA1504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32"/>
          <w:szCs w:val="32"/>
        </w:rPr>
        <w:t xml:space="preserve"> </w:t>
      </w:r>
      <w:r w:rsidRPr="00A12C0E">
        <w:rPr>
          <w:sz w:val="28"/>
          <w:szCs w:val="28"/>
        </w:rPr>
        <w:t xml:space="preserve">1. Administrator options to </w:t>
      </w:r>
      <w:r>
        <w:rPr>
          <w:sz w:val="28"/>
          <w:szCs w:val="28"/>
        </w:rPr>
        <w:t>search</w:t>
      </w:r>
      <w:r w:rsidRPr="00A12C0E">
        <w:rPr>
          <w:sz w:val="28"/>
          <w:szCs w:val="28"/>
        </w:rPr>
        <w:t xml:space="preserve"> a </w:t>
      </w:r>
      <w:r>
        <w:rPr>
          <w:sz w:val="28"/>
          <w:szCs w:val="28"/>
        </w:rPr>
        <w:t>product</w:t>
      </w:r>
      <w:r w:rsidRPr="00A12C0E">
        <w:rPr>
          <w:sz w:val="28"/>
          <w:szCs w:val="28"/>
        </w:rPr>
        <w:t>.</w:t>
      </w:r>
    </w:p>
    <w:p w14:paraId="57AAD5E1" w14:textId="77777777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28"/>
          <w:szCs w:val="28"/>
        </w:rPr>
        <w:t xml:space="preserve"> 2. System asks for necessary information.</w:t>
      </w:r>
    </w:p>
    <w:p w14:paraId="4FDC0D40" w14:textId="681408AA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Pr="00A12C0E">
        <w:rPr>
          <w:sz w:val="28"/>
          <w:szCs w:val="28"/>
        </w:rPr>
        <w:t xml:space="preserve">Administrator provides </w:t>
      </w:r>
      <w:r>
        <w:rPr>
          <w:sz w:val="28"/>
          <w:szCs w:val="28"/>
        </w:rPr>
        <w:t>the name of the product or set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the price range</w:t>
      </w:r>
      <w:r w:rsidRPr="00A12C0E">
        <w:rPr>
          <w:sz w:val="28"/>
          <w:szCs w:val="28"/>
        </w:rPr>
        <w:t xml:space="preserve"> </w:t>
      </w:r>
    </w:p>
    <w:p w14:paraId="47F53B66" w14:textId="639D5C6A" w:rsidR="00D60644" w:rsidRPr="00A12C0E" w:rsidRDefault="00D60644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28"/>
          <w:szCs w:val="28"/>
        </w:rPr>
        <w:t xml:space="preserve">4. System after </w:t>
      </w:r>
      <w:r>
        <w:rPr>
          <w:sz w:val="28"/>
          <w:szCs w:val="28"/>
        </w:rPr>
        <w:t>taking administrator</w:t>
      </w:r>
      <w:r w:rsidR="00360F95">
        <w:rPr>
          <w:sz w:val="28"/>
          <w:szCs w:val="28"/>
        </w:rPr>
        <w:t xml:space="preserve"> shows the results</w:t>
      </w:r>
      <w:r w:rsidRPr="00A12C0E">
        <w:rPr>
          <w:sz w:val="28"/>
          <w:szCs w:val="28"/>
        </w:rPr>
        <w:t>.</w:t>
      </w:r>
    </w:p>
    <w:p w14:paraId="25F48828" w14:textId="77777777" w:rsidR="00D60644" w:rsidRPr="005F4180" w:rsidRDefault="00D60644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12BEC148" w14:textId="77777777" w:rsidR="00360F95" w:rsidRDefault="00360F95" w:rsidP="004B1F73">
      <w:pPr>
        <w:tabs>
          <w:tab w:val="left" w:pos="1170"/>
        </w:tabs>
        <w:ind w:left="360"/>
        <w:rPr>
          <w:sz w:val="28"/>
          <w:szCs w:val="28"/>
        </w:rPr>
      </w:pPr>
      <w:r>
        <w:rPr>
          <w:sz w:val="28"/>
          <w:szCs w:val="28"/>
        </w:rPr>
        <w:t>The desired products will be displayed to the admin</w:t>
      </w:r>
    </w:p>
    <w:p w14:paraId="05AA64E4" w14:textId="1979E1FF" w:rsidR="00D60644" w:rsidRDefault="00D60644" w:rsidP="004B1F73">
      <w:pPr>
        <w:tabs>
          <w:tab w:val="left" w:pos="1170"/>
        </w:tabs>
        <w:ind w:left="360"/>
        <w:rPr>
          <w:sz w:val="28"/>
          <w:szCs w:val="28"/>
        </w:rPr>
      </w:pP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73DFB499" w14:textId="77777777" w:rsidR="00237B14" w:rsidRPr="005F4180" w:rsidRDefault="00237B14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</w:p>
    <w:p w14:paraId="07E43FE0" w14:textId="078DEBFE" w:rsidR="00360F95" w:rsidRPr="00360F95" w:rsidRDefault="00360F95" w:rsidP="004B1F73">
      <w:pPr>
        <w:pStyle w:val="ListParagraph"/>
        <w:ind w:left="360"/>
        <w:rPr>
          <w:sz w:val="28"/>
          <w:szCs w:val="28"/>
        </w:rPr>
      </w:pPr>
      <w:r w:rsidRPr="00A12C0E">
        <w:rPr>
          <w:b/>
          <w:bCs/>
          <w:sz w:val="32"/>
          <w:szCs w:val="32"/>
        </w:rPr>
        <w:t>Use Case UC-</w:t>
      </w:r>
      <w:r w:rsidR="00AA4B76">
        <w:rPr>
          <w:b/>
          <w:bCs/>
          <w:sz w:val="32"/>
          <w:szCs w:val="32"/>
        </w:rPr>
        <w:t>7</w:t>
      </w:r>
      <w:r w:rsidRPr="00A12C0E">
        <w:rPr>
          <w:b/>
          <w:bCs/>
          <w:sz w:val="32"/>
          <w:szCs w:val="32"/>
        </w:rPr>
        <w:t xml:space="preserve">: </w:t>
      </w:r>
      <w:r>
        <w:rPr>
          <w:b/>
          <w:bCs/>
          <w:sz w:val="32"/>
          <w:szCs w:val="32"/>
        </w:rPr>
        <w:t xml:space="preserve">View </w:t>
      </w:r>
      <w:r w:rsidRPr="00360F95">
        <w:rPr>
          <w:b/>
          <w:bCs/>
          <w:sz w:val="32"/>
          <w:szCs w:val="32"/>
        </w:rPr>
        <w:t>Orders and purchase history</w:t>
      </w:r>
      <w:r>
        <w:rPr>
          <w:b/>
          <w:bCs/>
          <w:sz w:val="32"/>
          <w:szCs w:val="32"/>
        </w:rPr>
        <w:t xml:space="preserve"> of</w:t>
      </w:r>
      <w:r w:rsidRPr="00360F95">
        <w:rPr>
          <w:b/>
          <w:bCs/>
          <w:sz w:val="32"/>
          <w:szCs w:val="32"/>
        </w:rPr>
        <w:t xml:space="preserve"> Products</w:t>
      </w:r>
    </w:p>
    <w:p w14:paraId="5A732A06" w14:textId="77777777" w:rsidR="00360F95" w:rsidRPr="00A12C0E" w:rsidRDefault="00360F95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Description: </w:t>
      </w:r>
    </w:p>
    <w:p w14:paraId="5A4AC7DE" w14:textId="26EF359C" w:rsidR="00360F95" w:rsidRPr="00360F95" w:rsidRDefault="00360F95" w:rsidP="004B1F73">
      <w:pPr>
        <w:ind w:left="360"/>
        <w:rPr>
          <w:sz w:val="28"/>
          <w:szCs w:val="28"/>
        </w:rPr>
      </w:pPr>
      <w:r w:rsidRPr="00360F95">
        <w:rPr>
          <w:sz w:val="28"/>
          <w:szCs w:val="28"/>
        </w:rPr>
        <w:t xml:space="preserve">This use case is about viewing orders and </w:t>
      </w:r>
      <w:r w:rsidR="002527EA">
        <w:rPr>
          <w:sz w:val="28"/>
          <w:szCs w:val="28"/>
        </w:rPr>
        <w:t xml:space="preserve">the </w:t>
      </w:r>
      <w:r w:rsidRPr="00360F95">
        <w:rPr>
          <w:sz w:val="28"/>
          <w:szCs w:val="28"/>
        </w:rPr>
        <w:t>purchase history of products in the existing system.</w:t>
      </w:r>
    </w:p>
    <w:p w14:paraId="01E268BE" w14:textId="77777777" w:rsidR="00360F95" w:rsidRPr="00A12C0E" w:rsidRDefault="00360F95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lastRenderedPageBreak/>
        <w:t xml:space="preserve"> Pre-Conditions:</w:t>
      </w:r>
    </w:p>
    <w:p w14:paraId="65D8F360" w14:textId="41E8791D" w:rsidR="00360F95" w:rsidRPr="003D2F78" w:rsidRDefault="00360F95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 w:rsidRPr="00A12C0E">
        <w:rPr>
          <w:sz w:val="32"/>
          <w:szCs w:val="32"/>
        </w:rPr>
        <w:t xml:space="preserve"> 1</w:t>
      </w:r>
      <w:r w:rsidRPr="003D2F78">
        <w:rPr>
          <w:sz w:val="28"/>
          <w:szCs w:val="28"/>
        </w:rPr>
        <w:t>. All must-required information about the product should be available and customers bou</w:t>
      </w:r>
      <w:r w:rsidR="002527EA">
        <w:rPr>
          <w:sz w:val="28"/>
          <w:szCs w:val="28"/>
        </w:rPr>
        <w:t>g</w:t>
      </w:r>
      <w:r w:rsidRPr="003D2F78">
        <w:rPr>
          <w:sz w:val="28"/>
          <w:szCs w:val="28"/>
        </w:rPr>
        <w:t xml:space="preserve">ht some products so that the details of payment </w:t>
      </w:r>
      <w:proofErr w:type="spellStart"/>
      <w:r w:rsidRPr="003D2F78">
        <w:rPr>
          <w:sz w:val="28"/>
          <w:szCs w:val="28"/>
        </w:rPr>
        <w:t>etc</w:t>
      </w:r>
      <w:proofErr w:type="spellEnd"/>
      <w:r w:rsidRPr="003D2F78">
        <w:rPr>
          <w:sz w:val="28"/>
          <w:szCs w:val="28"/>
        </w:rPr>
        <w:t xml:space="preserve"> of that will be in the existing system. </w:t>
      </w:r>
    </w:p>
    <w:p w14:paraId="4EFD861D" w14:textId="3071FCAC" w:rsidR="00360F95" w:rsidRPr="003D2F78" w:rsidRDefault="003D2F78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360F95" w:rsidRPr="003D2F78">
        <w:rPr>
          <w:sz w:val="28"/>
          <w:szCs w:val="28"/>
        </w:rPr>
        <w:t>2. Database should be available in online mode.</w:t>
      </w:r>
    </w:p>
    <w:p w14:paraId="6F0EE804" w14:textId="77777777" w:rsidR="00360F95" w:rsidRPr="00A12C0E" w:rsidRDefault="00360F95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4D311A03" w14:textId="0E7B2667" w:rsidR="00AA4B76" w:rsidRDefault="00360F95" w:rsidP="004B1F73">
      <w:pPr>
        <w:pStyle w:val="ListParagraph"/>
        <w:numPr>
          <w:ilvl w:val="0"/>
          <w:numId w:val="22"/>
        </w:numPr>
        <w:ind w:left="360"/>
        <w:rPr>
          <w:sz w:val="28"/>
          <w:szCs w:val="28"/>
        </w:rPr>
      </w:pPr>
      <w:r w:rsidRPr="00AA4B76">
        <w:rPr>
          <w:sz w:val="28"/>
          <w:szCs w:val="28"/>
        </w:rPr>
        <w:t xml:space="preserve">Administrator options to </w:t>
      </w:r>
      <w:r w:rsidR="00AA4B76" w:rsidRPr="00AA4B76">
        <w:rPr>
          <w:sz w:val="28"/>
          <w:szCs w:val="28"/>
        </w:rPr>
        <w:t>about viewing orders and purchase history of products in the existing system.</w:t>
      </w:r>
    </w:p>
    <w:p w14:paraId="559E0AC9" w14:textId="47A4F6AC" w:rsidR="00AA4B76" w:rsidRPr="00AA4B76" w:rsidRDefault="002527EA" w:rsidP="004B1F73">
      <w:pPr>
        <w:pStyle w:val="ListParagraph"/>
        <w:numPr>
          <w:ilvl w:val="0"/>
          <w:numId w:val="22"/>
        </w:numPr>
        <w:ind w:left="360"/>
        <w:rPr>
          <w:sz w:val="28"/>
          <w:szCs w:val="28"/>
        </w:rPr>
      </w:pPr>
      <w:r>
        <w:rPr>
          <w:sz w:val="28"/>
          <w:szCs w:val="28"/>
        </w:rPr>
        <w:t>The s</w:t>
      </w:r>
      <w:r w:rsidR="00AA4B76" w:rsidRPr="00AA4B76">
        <w:rPr>
          <w:sz w:val="28"/>
          <w:szCs w:val="28"/>
        </w:rPr>
        <w:t>ystem will display the orders and purchase history.</w:t>
      </w:r>
    </w:p>
    <w:p w14:paraId="54E6D656" w14:textId="77777777" w:rsidR="00360F95" w:rsidRPr="005F4180" w:rsidRDefault="00360F95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36B98160" w14:textId="4B46A526" w:rsidR="00360F95" w:rsidRDefault="00AA4B76" w:rsidP="004B1F73">
      <w:pPr>
        <w:spacing w:line="256" w:lineRule="auto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="00360F95" w:rsidRPr="00AA4B76">
        <w:rPr>
          <w:sz w:val="28"/>
          <w:szCs w:val="28"/>
        </w:rPr>
        <w:t xml:space="preserve">The </w:t>
      </w:r>
      <w:r w:rsidRPr="00AA4B76">
        <w:rPr>
          <w:sz w:val="28"/>
          <w:szCs w:val="28"/>
        </w:rPr>
        <w:t>orders and purchase history</w:t>
      </w:r>
      <w:r>
        <w:rPr>
          <w:sz w:val="28"/>
          <w:szCs w:val="28"/>
        </w:rPr>
        <w:t xml:space="preserve"> </w:t>
      </w:r>
      <w:r w:rsidR="00360F95">
        <w:rPr>
          <w:sz w:val="28"/>
          <w:szCs w:val="28"/>
        </w:rPr>
        <w:t>of products will be displayed to the admin</w:t>
      </w:r>
    </w:p>
    <w:p w14:paraId="05A51B71" w14:textId="77777777" w:rsidR="00360F95" w:rsidRPr="005F4180" w:rsidRDefault="00360F95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37F4A01D" w14:textId="77777777" w:rsidR="00237B14" w:rsidRDefault="00237B14" w:rsidP="004B1F73">
      <w:pPr>
        <w:pStyle w:val="ListParagraph"/>
        <w:ind w:left="360"/>
        <w:rPr>
          <w:b/>
          <w:bCs/>
          <w:sz w:val="32"/>
          <w:szCs w:val="32"/>
        </w:rPr>
      </w:pPr>
    </w:p>
    <w:p w14:paraId="6C85045D" w14:textId="68203DED" w:rsidR="00AA4B76" w:rsidRPr="00360F95" w:rsidRDefault="00AA4B76" w:rsidP="004B1F73">
      <w:pPr>
        <w:pStyle w:val="ListParagraph"/>
        <w:ind w:left="360"/>
        <w:rPr>
          <w:sz w:val="28"/>
          <w:szCs w:val="28"/>
        </w:rPr>
      </w:pPr>
      <w:r w:rsidRPr="00A12C0E">
        <w:rPr>
          <w:b/>
          <w:bCs/>
          <w:sz w:val="32"/>
          <w:szCs w:val="32"/>
        </w:rPr>
        <w:t>Use Case UC-</w:t>
      </w:r>
      <w:r>
        <w:rPr>
          <w:b/>
          <w:bCs/>
          <w:sz w:val="32"/>
          <w:szCs w:val="32"/>
        </w:rPr>
        <w:t>8</w:t>
      </w:r>
      <w:r w:rsidRPr="00A12C0E">
        <w:rPr>
          <w:b/>
          <w:bCs/>
          <w:sz w:val="32"/>
          <w:szCs w:val="32"/>
        </w:rPr>
        <w:t xml:space="preserve">: </w:t>
      </w:r>
      <w:r>
        <w:rPr>
          <w:b/>
          <w:bCs/>
          <w:sz w:val="32"/>
          <w:szCs w:val="32"/>
        </w:rPr>
        <w:t>View Customer Details except</w:t>
      </w:r>
      <w:r w:rsidR="002527EA">
        <w:rPr>
          <w:b/>
          <w:bCs/>
          <w:sz w:val="32"/>
          <w:szCs w:val="32"/>
        </w:rPr>
        <w:t xml:space="preserve"> for</w:t>
      </w:r>
      <w:r>
        <w:rPr>
          <w:b/>
          <w:bCs/>
          <w:sz w:val="32"/>
          <w:szCs w:val="32"/>
        </w:rPr>
        <w:t xml:space="preserve"> Personal </w:t>
      </w:r>
      <w:r w:rsidR="002527EA">
        <w:rPr>
          <w:b/>
          <w:bCs/>
          <w:sz w:val="32"/>
          <w:szCs w:val="32"/>
        </w:rPr>
        <w:t xml:space="preserve">information </w:t>
      </w:r>
      <w:r>
        <w:rPr>
          <w:b/>
          <w:bCs/>
          <w:sz w:val="32"/>
          <w:szCs w:val="32"/>
        </w:rPr>
        <w:t>(account password,</w:t>
      </w:r>
      <w:r w:rsidR="002527EA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credit card password</w:t>
      </w:r>
      <w:r w:rsidR="002527EA">
        <w:rPr>
          <w:b/>
          <w:bCs/>
          <w:sz w:val="32"/>
          <w:szCs w:val="32"/>
        </w:rPr>
        <w:t>,</w:t>
      </w:r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etc</w:t>
      </w:r>
      <w:proofErr w:type="spellEnd"/>
      <w:r>
        <w:rPr>
          <w:b/>
          <w:bCs/>
          <w:sz w:val="32"/>
          <w:szCs w:val="32"/>
        </w:rPr>
        <w:t>)</w:t>
      </w:r>
    </w:p>
    <w:p w14:paraId="4605676F" w14:textId="77777777" w:rsidR="00AA4B76" w:rsidRPr="00A12C0E" w:rsidRDefault="00AA4B76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Description: </w:t>
      </w:r>
    </w:p>
    <w:p w14:paraId="585DECB5" w14:textId="07871829" w:rsidR="00AA4B76" w:rsidRPr="00360F95" w:rsidRDefault="00AA4B76" w:rsidP="004B1F73">
      <w:pPr>
        <w:ind w:left="360"/>
        <w:rPr>
          <w:sz w:val="28"/>
          <w:szCs w:val="28"/>
        </w:rPr>
      </w:pPr>
      <w:r w:rsidRPr="00360F95">
        <w:rPr>
          <w:sz w:val="28"/>
          <w:szCs w:val="28"/>
        </w:rPr>
        <w:t xml:space="preserve">This use case is about viewing </w:t>
      </w:r>
      <w:r>
        <w:rPr>
          <w:sz w:val="28"/>
          <w:szCs w:val="28"/>
        </w:rPr>
        <w:t>customers i</w:t>
      </w:r>
      <w:r w:rsidRPr="00360F95">
        <w:rPr>
          <w:sz w:val="28"/>
          <w:szCs w:val="28"/>
        </w:rPr>
        <w:t>n the existing system.</w:t>
      </w:r>
    </w:p>
    <w:p w14:paraId="264EBE5D" w14:textId="77777777" w:rsidR="00AA4B76" w:rsidRPr="00A12C0E" w:rsidRDefault="00AA4B76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 Pre-Conditions:</w:t>
      </w:r>
    </w:p>
    <w:p w14:paraId="35E9AAC3" w14:textId="36EB0C22" w:rsidR="00AA4B76" w:rsidRPr="00A12C0E" w:rsidRDefault="00AA4B76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 1. </w:t>
      </w:r>
      <w:r>
        <w:rPr>
          <w:sz w:val="32"/>
          <w:szCs w:val="32"/>
        </w:rPr>
        <w:t>I</w:t>
      </w:r>
      <w:r w:rsidRPr="00A12C0E">
        <w:rPr>
          <w:sz w:val="32"/>
          <w:szCs w:val="32"/>
        </w:rPr>
        <w:t xml:space="preserve">nformation about the </w:t>
      </w:r>
      <w:r>
        <w:rPr>
          <w:sz w:val="32"/>
          <w:szCs w:val="32"/>
        </w:rPr>
        <w:t>signed</w:t>
      </w:r>
      <w:r w:rsidR="002527EA">
        <w:rPr>
          <w:sz w:val="32"/>
          <w:szCs w:val="32"/>
        </w:rPr>
        <w:t>-</w:t>
      </w:r>
      <w:r>
        <w:rPr>
          <w:sz w:val="32"/>
          <w:szCs w:val="32"/>
        </w:rPr>
        <w:t>up customers</w:t>
      </w:r>
      <w:r w:rsidRPr="00A12C0E">
        <w:rPr>
          <w:sz w:val="32"/>
          <w:szCs w:val="32"/>
        </w:rPr>
        <w:t xml:space="preserve"> should be available</w:t>
      </w:r>
      <w:r>
        <w:rPr>
          <w:sz w:val="32"/>
          <w:szCs w:val="32"/>
        </w:rPr>
        <w:t xml:space="preserve"> in the existing system</w:t>
      </w:r>
      <w:r w:rsidRPr="00A12C0E">
        <w:rPr>
          <w:sz w:val="32"/>
          <w:szCs w:val="32"/>
        </w:rPr>
        <w:t xml:space="preserve">. </w:t>
      </w:r>
    </w:p>
    <w:p w14:paraId="6048BE6C" w14:textId="77777777" w:rsidR="00AA4B76" w:rsidRPr="00A12C0E" w:rsidRDefault="00AA4B76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>2. Database should be available in online mode.</w:t>
      </w:r>
    </w:p>
    <w:p w14:paraId="61BE2F4A" w14:textId="77777777" w:rsidR="00AA4B76" w:rsidRPr="00A12C0E" w:rsidRDefault="00AA4B76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582925F7" w14:textId="723D4319" w:rsidR="00AA4B76" w:rsidRDefault="00AA4B76" w:rsidP="004B1F73">
      <w:pPr>
        <w:pStyle w:val="ListParagraph"/>
        <w:numPr>
          <w:ilvl w:val="0"/>
          <w:numId w:val="22"/>
        </w:numPr>
        <w:ind w:left="360"/>
        <w:rPr>
          <w:sz w:val="28"/>
          <w:szCs w:val="28"/>
        </w:rPr>
      </w:pPr>
      <w:r w:rsidRPr="00AA4B76">
        <w:rPr>
          <w:sz w:val="28"/>
          <w:szCs w:val="28"/>
        </w:rPr>
        <w:t xml:space="preserve">Administrator options about viewing </w:t>
      </w:r>
      <w:r>
        <w:rPr>
          <w:sz w:val="28"/>
          <w:szCs w:val="28"/>
        </w:rPr>
        <w:t>customer details in th</w:t>
      </w:r>
      <w:r w:rsidRPr="00AA4B76">
        <w:rPr>
          <w:sz w:val="28"/>
          <w:szCs w:val="28"/>
        </w:rPr>
        <w:t>e existing system.</w:t>
      </w:r>
    </w:p>
    <w:p w14:paraId="3DA246C7" w14:textId="0D072CE0" w:rsidR="00AA4B76" w:rsidRPr="00AA4B76" w:rsidRDefault="002527EA" w:rsidP="004B1F73">
      <w:pPr>
        <w:pStyle w:val="ListParagraph"/>
        <w:numPr>
          <w:ilvl w:val="0"/>
          <w:numId w:val="22"/>
        </w:numPr>
        <w:ind w:left="360"/>
        <w:rPr>
          <w:sz w:val="28"/>
          <w:szCs w:val="28"/>
        </w:rPr>
      </w:pPr>
      <w:r>
        <w:rPr>
          <w:sz w:val="28"/>
          <w:szCs w:val="28"/>
        </w:rPr>
        <w:t>The s</w:t>
      </w:r>
      <w:r w:rsidR="00AA4B76" w:rsidRPr="00AA4B76">
        <w:rPr>
          <w:sz w:val="28"/>
          <w:szCs w:val="28"/>
        </w:rPr>
        <w:t xml:space="preserve">ystem will display the </w:t>
      </w:r>
      <w:r w:rsidR="00AA4B76">
        <w:rPr>
          <w:sz w:val="28"/>
          <w:szCs w:val="28"/>
        </w:rPr>
        <w:t xml:space="preserve">customer </w:t>
      </w:r>
      <w:proofErr w:type="gramStart"/>
      <w:r w:rsidR="00AA4B76">
        <w:rPr>
          <w:sz w:val="28"/>
          <w:szCs w:val="28"/>
        </w:rPr>
        <w:t>details(</w:t>
      </w:r>
      <w:proofErr w:type="gramEnd"/>
      <w:r w:rsidR="00AA4B76">
        <w:rPr>
          <w:sz w:val="28"/>
          <w:szCs w:val="28"/>
        </w:rPr>
        <w:t>name,</w:t>
      </w:r>
      <w:r>
        <w:rPr>
          <w:sz w:val="28"/>
          <w:szCs w:val="28"/>
        </w:rPr>
        <w:t xml:space="preserve"> </w:t>
      </w:r>
      <w:r w:rsidR="00AA4B76">
        <w:rPr>
          <w:sz w:val="28"/>
          <w:szCs w:val="28"/>
        </w:rPr>
        <w:t>total purchasing amount</w:t>
      </w:r>
      <w:r>
        <w:rPr>
          <w:sz w:val="28"/>
          <w:szCs w:val="28"/>
        </w:rPr>
        <w:t>,</w:t>
      </w:r>
      <w:r w:rsidR="00AA4B76">
        <w:rPr>
          <w:sz w:val="28"/>
          <w:szCs w:val="28"/>
        </w:rPr>
        <w:t xml:space="preserve"> </w:t>
      </w:r>
      <w:proofErr w:type="spellStart"/>
      <w:r w:rsidR="00AA4B76">
        <w:rPr>
          <w:sz w:val="28"/>
          <w:szCs w:val="28"/>
        </w:rPr>
        <w:t>etc</w:t>
      </w:r>
      <w:proofErr w:type="spellEnd"/>
      <w:r w:rsidR="00AA4B76">
        <w:rPr>
          <w:sz w:val="28"/>
          <w:szCs w:val="28"/>
        </w:rPr>
        <w:t>).</w:t>
      </w:r>
    </w:p>
    <w:p w14:paraId="1582162A" w14:textId="77777777" w:rsidR="00AA4B76" w:rsidRPr="005F4180" w:rsidRDefault="00AA4B76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1E6C942C" w14:textId="48C56B80" w:rsidR="00AA4B76" w:rsidRPr="00AA4B76" w:rsidRDefault="00AA4B76" w:rsidP="004B1F73">
      <w:pPr>
        <w:ind w:left="360"/>
        <w:rPr>
          <w:sz w:val="28"/>
          <w:szCs w:val="28"/>
        </w:rPr>
      </w:pPr>
      <w:r w:rsidRPr="00AA4B7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AA4B76">
        <w:rPr>
          <w:sz w:val="28"/>
          <w:szCs w:val="28"/>
        </w:rPr>
        <w:t xml:space="preserve"> The customer </w:t>
      </w:r>
      <w:proofErr w:type="gramStart"/>
      <w:r w:rsidRPr="00AA4B76">
        <w:rPr>
          <w:sz w:val="28"/>
          <w:szCs w:val="28"/>
        </w:rPr>
        <w:t>details(</w:t>
      </w:r>
      <w:proofErr w:type="spellStart"/>
      <w:proofErr w:type="gramEnd"/>
      <w:r w:rsidRPr="00AA4B76">
        <w:rPr>
          <w:sz w:val="28"/>
          <w:szCs w:val="28"/>
        </w:rPr>
        <w:t>name,total</w:t>
      </w:r>
      <w:proofErr w:type="spellEnd"/>
      <w:r w:rsidRPr="00AA4B76">
        <w:rPr>
          <w:sz w:val="28"/>
          <w:szCs w:val="28"/>
        </w:rPr>
        <w:t xml:space="preserve"> purchasing amount </w:t>
      </w:r>
      <w:proofErr w:type="spellStart"/>
      <w:r w:rsidRPr="00AA4B76">
        <w:rPr>
          <w:sz w:val="28"/>
          <w:szCs w:val="28"/>
        </w:rPr>
        <w:t>etc</w:t>
      </w:r>
      <w:proofErr w:type="spellEnd"/>
      <w:r w:rsidRPr="00AA4B76">
        <w:rPr>
          <w:sz w:val="28"/>
          <w:szCs w:val="28"/>
        </w:rPr>
        <w:t>).</w:t>
      </w:r>
    </w:p>
    <w:p w14:paraId="3A9902E1" w14:textId="467D0DBD" w:rsidR="00AA4B76" w:rsidRDefault="00AA4B76" w:rsidP="004B1F73">
      <w:pPr>
        <w:spacing w:line="256" w:lineRule="auto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will be displayed to the admin</w:t>
      </w:r>
    </w:p>
    <w:p w14:paraId="1B103F5E" w14:textId="77777777" w:rsidR="00AA4B76" w:rsidRPr="005F4180" w:rsidRDefault="00AA4B76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1D102EB8" w14:textId="77777777" w:rsidR="00D60644" w:rsidRPr="005F4180" w:rsidRDefault="00D60644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</w:p>
    <w:p w14:paraId="65ECAA92" w14:textId="77777777" w:rsidR="00237B14" w:rsidRDefault="00237B14" w:rsidP="004B1F73">
      <w:pPr>
        <w:pStyle w:val="ListParagraph"/>
        <w:ind w:left="360"/>
        <w:rPr>
          <w:b/>
          <w:bCs/>
          <w:sz w:val="32"/>
          <w:szCs w:val="32"/>
        </w:rPr>
      </w:pPr>
    </w:p>
    <w:p w14:paraId="3A5BB49E" w14:textId="77777777" w:rsidR="00237B14" w:rsidRDefault="00237B14" w:rsidP="004B1F73">
      <w:pPr>
        <w:pStyle w:val="ListParagraph"/>
        <w:ind w:left="360"/>
        <w:rPr>
          <w:b/>
          <w:bCs/>
          <w:sz w:val="32"/>
          <w:szCs w:val="32"/>
        </w:rPr>
      </w:pPr>
    </w:p>
    <w:p w14:paraId="3BC357DB" w14:textId="4358A26B" w:rsidR="00E5008E" w:rsidRDefault="00E5008E" w:rsidP="004B1F73">
      <w:pPr>
        <w:pStyle w:val="ListParagraph"/>
        <w:ind w:left="360"/>
        <w:rPr>
          <w:sz w:val="28"/>
          <w:szCs w:val="28"/>
        </w:rPr>
      </w:pPr>
      <w:r w:rsidRPr="00E5008E">
        <w:rPr>
          <w:b/>
          <w:bCs/>
          <w:sz w:val="32"/>
          <w:szCs w:val="32"/>
        </w:rPr>
        <w:t>Use Case UC-</w:t>
      </w:r>
      <w:r>
        <w:rPr>
          <w:b/>
          <w:bCs/>
          <w:sz w:val="32"/>
          <w:szCs w:val="32"/>
        </w:rPr>
        <w:t>9</w:t>
      </w:r>
      <w:r w:rsidRPr="00E5008E">
        <w:rPr>
          <w:b/>
          <w:bCs/>
          <w:sz w:val="32"/>
          <w:szCs w:val="32"/>
        </w:rPr>
        <w:t>: Set discounts and special offers</w:t>
      </w:r>
    </w:p>
    <w:p w14:paraId="0E0C6A4E" w14:textId="24386974" w:rsidR="00E5008E" w:rsidRPr="00237B14" w:rsidRDefault="00237B14" w:rsidP="004B1F73">
      <w:pPr>
        <w:ind w:left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</w:t>
      </w:r>
      <w:r w:rsidR="00E5008E" w:rsidRPr="00237B14">
        <w:rPr>
          <w:b/>
          <w:bCs/>
          <w:sz w:val="32"/>
          <w:szCs w:val="32"/>
        </w:rPr>
        <w:t xml:space="preserve">Description: </w:t>
      </w:r>
    </w:p>
    <w:p w14:paraId="0D56FD6B" w14:textId="68B17308" w:rsidR="00E5008E" w:rsidRPr="00360F95" w:rsidRDefault="00237B14" w:rsidP="004B1F73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="00E5008E" w:rsidRPr="00360F95">
        <w:rPr>
          <w:sz w:val="28"/>
          <w:szCs w:val="28"/>
        </w:rPr>
        <w:t>This use case is abou</w:t>
      </w:r>
      <w:r w:rsidR="00E5008E">
        <w:rPr>
          <w:sz w:val="28"/>
          <w:szCs w:val="28"/>
        </w:rPr>
        <w:t xml:space="preserve">t setting </w:t>
      </w:r>
      <w:r w:rsidR="002527EA">
        <w:rPr>
          <w:sz w:val="28"/>
          <w:szCs w:val="28"/>
        </w:rPr>
        <w:t xml:space="preserve">the </w:t>
      </w:r>
      <w:r w:rsidR="00E5008E">
        <w:rPr>
          <w:sz w:val="28"/>
          <w:szCs w:val="28"/>
        </w:rPr>
        <w:t>discount price on the products</w:t>
      </w:r>
      <w:r w:rsidR="00E5008E" w:rsidRPr="00360F95">
        <w:rPr>
          <w:sz w:val="28"/>
          <w:szCs w:val="28"/>
        </w:rPr>
        <w:t>.</w:t>
      </w:r>
    </w:p>
    <w:p w14:paraId="5D44A57F" w14:textId="77777777" w:rsidR="00E5008E" w:rsidRPr="00A12C0E" w:rsidRDefault="00E5008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b/>
          <w:bCs/>
          <w:sz w:val="32"/>
          <w:szCs w:val="32"/>
        </w:rPr>
        <w:t xml:space="preserve"> Pre-Conditions:</w:t>
      </w:r>
    </w:p>
    <w:p w14:paraId="2D8DD8BF" w14:textId="4FA0D390" w:rsidR="00E5008E" w:rsidRPr="00E5008E" w:rsidRDefault="00E5008E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 xml:space="preserve"> 1. All must-required information about the </w:t>
      </w:r>
      <w:r>
        <w:rPr>
          <w:sz w:val="32"/>
          <w:szCs w:val="32"/>
        </w:rPr>
        <w:t>product</w:t>
      </w:r>
      <w:r w:rsidRPr="00A12C0E">
        <w:rPr>
          <w:sz w:val="32"/>
          <w:szCs w:val="32"/>
        </w:rPr>
        <w:t xml:space="preserve"> should be available. </w:t>
      </w:r>
    </w:p>
    <w:p w14:paraId="35C0E889" w14:textId="77777777" w:rsidR="00E5008E" w:rsidRPr="00A12C0E" w:rsidRDefault="00E5008E" w:rsidP="004B1F73">
      <w:pPr>
        <w:pStyle w:val="ListParagraph"/>
        <w:tabs>
          <w:tab w:val="left" w:pos="1170"/>
        </w:tabs>
        <w:ind w:left="360" w:hanging="360"/>
        <w:rPr>
          <w:sz w:val="32"/>
          <w:szCs w:val="32"/>
        </w:rPr>
      </w:pPr>
      <w:r w:rsidRPr="00A12C0E">
        <w:rPr>
          <w:sz w:val="32"/>
          <w:szCs w:val="32"/>
        </w:rPr>
        <w:t>2. Database should be available in online mode.</w:t>
      </w:r>
    </w:p>
    <w:p w14:paraId="44A59EBE" w14:textId="77777777" w:rsidR="00E5008E" w:rsidRPr="00A12C0E" w:rsidRDefault="00E5008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A12C0E">
        <w:rPr>
          <w:sz w:val="32"/>
          <w:szCs w:val="32"/>
        </w:rPr>
        <w:t xml:space="preserve"> </w:t>
      </w:r>
      <w:r w:rsidRPr="00A12C0E">
        <w:rPr>
          <w:b/>
          <w:bCs/>
          <w:sz w:val="32"/>
          <w:szCs w:val="32"/>
        </w:rPr>
        <w:t>Normal Flow:</w:t>
      </w:r>
    </w:p>
    <w:p w14:paraId="654D4586" w14:textId="340F12E9" w:rsidR="00E5008E" w:rsidRDefault="00E5008E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>
        <w:rPr>
          <w:sz w:val="28"/>
          <w:szCs w:val="28"/>
        </w:rPr>
        <w:t xml:space="preserve">While adding </w:t>
      </w:r>
      <w:r w:rsidR="002527EA">
        <w:rPr>
          <w:sz w:val="28"/>
          <w:szCs w:val="28"/>
        </w:rPr>
        <w:t xml:space="preserve">a </w:t>
      </w:r>
      <w:r>
        <w:rPr>
          <w:sz w:val="28"/>
          <w:szCs w:val="28"/>
        </w:rPr>
        <w:t>new product the admin can set the discount on the product or</w:t>
      </w:r>
    </w:p>
    <w:p w14:paraId="048B3E9A" w14:textId="4155439F" w:rsidR="00E5008E" w:rsidRDefault="00E5008E" w:rsidP="004B1F73">
      <w:pPr>
        <w:pStyle w:val="ListParagraph"/>
        <w:tabs>
          <w:tab w:val="left" w:pos="1170"/>
        </w:tabs>
        <w:ind w:left="360" w:hanging="360"/>
        <w:rPr>
          <w:sz w:val="28"/>
          <w:szCs w:val="28"/>
        </w:rPr>
      </w:pPr>
      <w:r>
        <w:rPr>
          <w:sz w:val="28"/>
          <w:szCs w:val="28"/>
        </w:rPr>
        <w:t xml:space="preserve">The option will be provided to the admin from which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admin can set the discount prices on the products based on the price range etc.</w:t>
      </w:r>
    </w:p>
    <w:p w14:paraId="5745FE3F" w14:textId="385D1076" w:rsidR="00E5008E" w:rsidRPr="005F4180" w:rsidRDefault="00E5008E" w:rsidP="004B1F73">
      <w:pPr>
        <w:pStyle w:val="ListParagraph"/>
        <w:tabs>
          <w:tab w:val="left" w:pos="1170"/>
        </w:tabs>
        <w:ind w:left="360" w:hanging="36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Post-Conditions: </w:t>
      </w:r>
    </w:p>
    <w:p w14:paraId="33378E8E" w14:textId="7F0FEF78" w:rsidR="00E5008E" w:rsidRPr="00AA4B76" w:rsidRDefault="00E5008E" w:rsidP="004B1F73">
      <w:pPr>
        <w:ind w:left="360"/>
        <w:rPr>
          <w:sz w:val="28"/>
          <w:szCs w:val="28"/>
        </w:rPr>
      </w:pPr>
      <w:r w:rsidRPr="00AA4B7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AA4B76">
        <w:rPr>
          <w:sz w:val="28"/>
          <w:szCs w:val="28"/>
        </w:rPr>
        <w:t xml:space="preserve"> The </w:t>
      </w:r>
      <w:r>
        <w:rPr>
          <w:sz w:val="28"/>
          <w:szCs w:val="28"/>
        </w:rPr>
        <w:t xml:space="preserve">product with </w:t>
      </w:r>
      <w:r w:rsidR="002527EA">
        <w:rPr>
          <w:sz w:val="28"/>
          <w:szCs w:val="28"/>
        </w:rPr>
        <w:t xml:space="preserve">a </w:t>
      </w:r>
      <w:r>
        <w:rPr>
          <w:sz w:val="28"/>
          <w:szCs w:val="28"/>
        </w:rPr>
        <w:t>discount price will be shown to the customer.</w:t>
      </w:r>
    </w:p>
    <w:p w14:paraId="7564A4FD" w14:textId="77777777" w:rsidR="00E5008E" w:rsidRDefault="00E5008E" w:rsidP="004B1F73">
      <w:pPr>
        <w:spacing w:line="256" w:lineRule="auto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will be displayed to the admin</w:t>
      </w:r>
    </w:p>
    <w:p w14:paraId="311A8216" w14:textId="77777777" w:rsidR="00E5008E" w:rsidRPr="005F4180" w:rsidRDefault="00E5008E" w:rsidP="004B1F73">
      <w:pPr>
        <w:tabs>
          <w:tab w:val="left" w:pos="1170"/>
        </w:tabs>
        <w:ind w:left="360"/>
        <w:rPr>
          <w:b/>
          <w:bCs/>
          <w:sz w:val="28"/>
          <w:szCs w:val="28"/>
        </w:rPr>
      </w:pPr>
      <w:r w:rsidRPr="005F4180">
        <w:rPr>
          <w:b/>
          <w:bCs/>
          <w:sz w:val="28"/>
          <w:szCs w:val="28"/>
        </w:rPr>
        <w:t xml:space="preserve">Authority: </w:t>
      </w:r>
      <w:r w:rsidRPr="006F57D2">
        <w:rPr>
          <w:sz w:val="28"/>
          <w:szCs w:val="28"/>
        </w:rPr>
        <w:t>Administrator</w:t>
      </w:r>
    </w:p>
    <w:p w14:paraId="115FDB99" w14:textId="77777777" w:rsidR="00E5008E" w:rsidRDefault="00E5008E" w:rsidP="002E4EFA">
      <w:pPr>
        <w:pStyle w:val="ListParagraph"/>
        <w:ind w:left="-90"/>
        <w:rPr>
          <w:b/>
          <w:bCs/>
          <w:sz w:val="32"/>
          <w:szCs w:val="32"/>
        </w:rPr>
      </w:pPr>
    </w:p>
    <w:p w14:paraId="67A9C25A" w14:textId="3BCF0E2E" w:rsidR="005F4180" w:rsidRPr="005F4180" w:rsidRDefault="005F4180" w:rsidP="002E4EFA">
      <w:pPr>
        <w:pStyle w:val="ListParagraph"/>
        <w:ind w:left="-9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>Use Case UC-</w:t>
      </w:r>
      <w:r w:rsidR="00AA4B76">
        <w:rPr>
          <w:b/>
          <w:bCs/>
          <w:sz w:val="32"/>
          <w:szCs w:val="32"/>
        </w:rPr>
        <w:t>10</w:t>
      </w:r>
      <w:r w:rsidRPr="005F4180">
        <w:rPr>
          <w:b/>
          <w:bCs/>
          <w:sz w:val="32"/>
          <w:szCs w:val="32"/>
        </w:rPr>
        <w:t xml:space="preserve">: Administrator Logout </w:t>
      </w:r>
    </w:p>
    <w:p w14:paraId="1C49F216" w14:textId="77777777" w:rsidR="006F57D2" w:rsidRDefault="006F57D2" w:rsidP="002E4EFA">
      <w:pPr>
        <w:pStyle w:val="ListParagraph"/>
        <w:ind w:left="-90"/>
        <w:rPr>
          <w:b/>
          <w:bCs/>
          <w:sz w:val="32"/>
          <w:szCs w:val="32"/>
        </w:rPr>
      </w:pPr>
    </w:p>
    <w:p w14:paraId="565842A5" w14:textId="36E22248" w:rsidR="005F4180" w:rsidRPr="005F4180" w:rsidRDefault="005F4180" w:rsidP="002E4EFA">
      <w:pPr>
        <w:pStyle w:val="ListParagraph"/>
        <w:ind w:left="-9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Description: </w:t>
      </w:r>
    </w:p>
    <w:p w14:paraId="18672BD0" w14:textId="7691E703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This use case is about successfully logging out administrators. </w:t>
      </w:r>
    </w:p>
    <w:p w14:paraId="02FAF996" w14:textId="7145A8BC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Pre-Conditions: </w:t>
      </w:r>
    </w:p>
    <w:p w14:paraId="1AFA70B4" w14:textId="14C27479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>1. Admin must be logged in through valid login details.</w:t>
      </w:r>
    </w:p>
    <w:p w14:paraId="67692E5B" w14:textId="3270585B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2. Admin must be able to perform all the required operations. </w:t>
      </w:r>
    </w:p>
    <w:p w14:paraId="1B3645DD" w14:textId="2162BE17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>3. There must be an option to log</w:t>
      </w:r>
      <w:r w:rsidR="002527EA">
        <w:rPr>
          <w:sz w:val="28"/>
          <w:szCs w:val="28"/>
        </w:rPr>
        <w:t xml:space="preserve"> </w:t>
      </w:r>
      <w:r w:rsidRPr="005F4180">
        <w:rPr>
          <w:sz w:val="28"/>
          <w:szCs w:val="28"/>
        </w:rPr>
        <w:t xml:space="preserve">out as an administrator. </w:t>
      </w:r>
    </w:p>
    <w:p w14:paraId="105949D8" w14:textId="5B8BBF49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4. Databases should be available in online mode. </w:t>
      </w:r>
    </w:p>
    <w:p w14:paraId="4FA1AAFB" w14:textId="77777777" w:rsidR="006F57D2" w:rsidRDefault="006F57D2" w:rsidP="002E4EFA">
      <w:pPr>
        <w:pStyle w:val="ListParagraph"/>
        <w:ind w:left="-90"/>
        <w:rPr>
          <w:b/>
          <w:bCs/>
          <w:sz w:val="32"/>
          <w:szCs w:val="32"/>
        </w:rPr>
      </w:pPr>
    </w:p>
    <w:p w14:paraId="78D61660" w14:textId="45E3CFA4" w:rsidR="005F4180" w:rsidRPr="005F4180" w:rsidRDefault="005F4180" w:rsidP="002E4EFA">
      <w:pPr>
        <w:pStyle w:val="ListParagraph"/>
        <w:ind w:left="-9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lastRenderedPageBreak/>
        <w:t>Normal Flow:</w:t>
      </w:r>
    </w:p>
    <w:p w14:paraId="3AAFD2E7" w14:textId="4825571D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>1. Administrator logins the account.</w:t>
      </w:r>
    </w:p>
    <w:p w14:paraId="18533186" w14:textId="77777777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2. System validates the data. </w:t>
      </w:r>
    </w:p>
    <w:p w14:paraId="327EC3F6" w14:textId="166769D1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3. Administrator successfully logs into the account. </w:t>
      </w:r>
    </w:p>
    <w:p w14:paraId="1484A7AC" w14:textId="77777777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>4. Administrator performs all the required operations.</w:t>
      </w:r>
    </w:p>
    <w:p w14:paraId="5169F955" w14:textId="40212DF4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5. Administrator clicks on the logout button. </w:t>
      </w:r>
    </w:p>
    <w:p w14:paraId="3787B54C" w14:textId="12AECD37" w:rsid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>6. System successfully logs out the administrator.</w:t>
      </w:r>
    </w:p>
    <w:p w14:paraId="57036164" w14:textId="77777777" w:rsidR="006F57D2" w:rsidRDefault="006F57D2" w:rsidP="002E4EFA">
      <w:pPr>
        <w:pStyle w:val="ListParagraph"/>
        <w:ind w:left="-90"/>
        <w:rPr>
          <w:sz w:val="28"/>
          <w:szCs w:val="28"/>
        </w:rPr>
      </w:pPr>
    </w:p>
    <w:p w14:paraId="6A956F00" w14:textId="77777777" w:rsidR="005F4180" w:rsidRPr="005F4180" w:rsidRDefault="005F4180" w:rsidP="002E4EFA">
      <w:pPr>
        <w:pStyle w:val="ListParagraph"/>
        <w:ind w:left="-9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 xml:space="preserve">Alternative flow: </w:t>
      </w:r>
    </w:p>
    <w:p w14:paraId="2E2F04E2" w14:textId="77777777" w:rsidR="005F4180" w:rsidRPr="005F4180" w:rsidRDefault="005F4180" w:rsidP="002E4EFA">
      <w:pPr>
        <w:pStyle w:val="ListParagraph"/>
        <w:ind w:left="-90"/>
        <w:rPr>
          <w:sz w:val="28"/>
          <w:szCs w:val="28"/>
        </w:rPr>
      </w:pPr>
      <w:r w:rsidRPr="005F4180">
        <w:rPr>
          <w:sz w:val="28"/>
          <w:szCs w:val="28"/>
        </w:rPr>
        <w:t xml:space="preserve">2a. There is a problem with the Admin login account. </w:t>
      </w:r>
    </w:p>
    <w:p w14:paraId="2CA40295" w14:textId="77777777" w:rsidR="005F4180" w:rsidRPr="005F4180" w:rsidRDefault="005F4180" w:rsidP="006F57D2">
      <w:pPr>
        <w:pStyle w:val="ListParagraph"/>
        <w:ind w:left="270"/>
        <w:rPr>
          <w:sz w:val="28"/>
          <w:szCs w:val="28"/>
        </w:rPr>
      </w:pPr>
      <w:r w:rsidRPr="005F4180">
        <w:rPr>
          <w:sz w:val="28"/>
          <w:szCs w:val="28"/>
        </w:rPr>
        <w:t>• Admin can recover password using forgot password.</w:t>
      </w:r>
    </w:p>
    <w:p w14:paraId="3C5012D9" w14:textId="4DC79F35" w:rsidR="005F4180" w:rsidRPr="005F4180" w:rsidRDefault="005F4180" w:rsidP="006F57D2">
      <w:pPr>
        <w:pStyle w:val="ListParagraph"/>
        <w:ind w:left="270"/>
        <w:rPr>
          <w:sz w:val="28"/>
          <w:szCs w:val="28"/>
        </w:rPr>
      </w:pPr>
      <w:r w:rsidRPr="005F4180">
        <w:rPr>
          <w:sz w:val="28"/>
          <w:szCs w:val="28"/>
        </w:rPr>
        <w:t>• Admin can again try to login Admin continues from step 1.</w:t>
      </w:r>
    </w:p>
    <w:p w14:paraId="441E76F8" w14:textId="77777777" w:rsidR="006F57D2" w:rsidRDefault="006F57D2" w:rsidP="002E4EFA">
      <w:pPr>
        <w:pStyle w:val="ListParagraph"/>
        <w:ind w:left="-90"/>
        <w:rPr>
          <w:b/>
          <w:bCs/>
          <w:sz w:val="32"/>
          <w:szCs w:val="32"/>
        </w:rPr>
      </w:pPr>
    </w:p>
    <w:p w14:paraId="59F90FDD" w14:textId="37BC0BD3" w:rsidR="005F4180" w:rsidRPr="005F4180" w:rsidRDefault="005F4180" w:rsidP="002E4EFA">
      <w:pPr>
        <w:pStyle w:val="ListParagraph"/>
        <w:ind w:left="-90"/>
        <w:rPr>
          <w:b/>
          <w:bCs/>
          <w:sz w:val="32"/>
          <w:szCs w:val="32"/>
        </w:rPr>
      </w:pPr>
      <w:r w:rsidRPr="005F4180">
        <w:rPr>
          <w:b/>
          <w:bCs/>
          <w:sz w:val="32"/>
          <w:szCs w:val="32"/>
        </w:rPr>
        <w:t>Post-Conditions:</w:t>
      </w:r>
    </w:p>
    <w:p w14:paraId="7E339941" w14:textId="35F3496E" w:rsidR="005F4180" w:rsidRDefault="002527EA" w:rsidP="00945C3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The a</w:t>
      </w:r>
      <w:r w:rsidR="005F4180" w:rsidRPr="005F4180">
        <w:rPr>
          <w:sz w:val="28"/>
          <w:szCs w:val="28"/>
        </w:rPr>
        <w:t>dministrator successfully logs out of the system.</w:t>
      </w:r>
    </w:p>
    <w:p w14:paraId="2AF7787A" w14:textId="7A96EF8A" w:rsidR="006F57D2" w:rsidRDefault="006F57D2" w:rsidP="006F57D2">
      <w:pPr>
        <w:ind w:left="360"/>
        <w:rPr>
          <w:sz w:val="28"/>
          <w:szCs w:val="28"/>
        </w:rPr>
      </w:pPr>
      <w:r w:rsidRPr="006F57D2">
        <w:rPr>
          <w:b/>
          <w:bCs/>
          <w:sz w:val="28"/>
          <w:szCs w:val="28"/>
        </w:rPr>
        <w:t>Authority:</w:t>
      </w:r>
      <w:r w:rsidRPr="006F57D2">
        <w:rPr>
          <w:sz w:val="28"/>
          <w:szCs w:val="28"/>
        </w:rPr>
        <w:t xml:space="preserve"> Administrator</w:t>
      </w:r>
    </w:p>
    <w:p w14:paraId="0B708815" w14:textId="77777777" w:rsidR="00237B14" w:rsidRPr="006F57D2" w:rsidRDefault="00237B14" w:rsidP="006F57D2">
      <w:pPr>
        <w:ind w:left="360"/>
        <w:rPr>
          <w:b/>
          <w:bCs/>
          <w:sz w:val="36"/>
          <w:szCs w:val="36"/>
        </w:rPr>
      </w:pPr>
    </w:p>
    <w:p w14:paraId="21430B1B" w14:textId="4EF19C6A" w:rsidR="006F57D2" w:rsidRPr="0097103E" w:rsidRDefault="006F57D2" w:rsidP="002E4EFA">
      <w:pPr>
        <w:pStyle w:val="ListParagraph"/>
        <w:ind w:left="-90"/>
        <w:rPr>
          <w:b/>
          <w:bCs/>
          <w:sz w:val="32"/>
          <w:szCs w:val="32"/>
        </w:rPr>
      </w:pPr>
      <w:r w:rsidRPr="0097103E">
        <w:rPr>
          <w:b/>
          <w:bCs/>
          <w:sz w:val="32"/>
          <w:szCs w:val="32"/>
        </w:rPr>
        <w:t>Use Case UC-</w:t>
      </w:r>
      <w:r w:rsidR="003D2F78">
        <w:rPr>
          <w:b/>
          <w:bCs/>
          <w:sz w:val="32"/>
          <w:szCs w:val="32"/>
        </w:rPr>
        <w:t>11</w:t>
      </w:r>
      <w:r w:rsidRPr="0097103E">
        <w:rPr>
          <w:b/>
          <w:bCs/>
          <w:sz w:val="32"/>
          <w:szCs w:val="32"/>
        </w:rPr>
        <w:t>: User Sign Up</w:t>
      </w:r>
    </w:p>
    <w:p w14:paraId="6618BC1C" w14:textId="77777777" w:rsidR="0097103E" w:rsidRPr="0097103E" w:rsidRDefault="006F57D2" w:rsidP="002E4EFA">
      <w:pPr>
        <w:pStyle w:val="ListParagraph"/>
        <w:ind w:left="-90"/>
        <w:rPr>
          <w:sz w:val="32"/>
          <w:szCs w:val="32"/>
        </w:rPr>
      </w:pPr>
      <w:r w:rsidRPr="0097103E">
        <w:rPr>
          <w:b/>
          <w:bCs/>
          <w:sz w:val="32"/>
          <w:szCs w:val="32"/>
        </w:rPr>
        <w:t>Description</w:t>
      </w:r>
      <w:r w:rsidRPr="0097103E">
        <w:rPr>
          <w:sz w:val="32"/>
          <w:szCs w:val="32"/>
        </w:rPr>
        <w:t>:</w:t>
      </w:r>
    </w:p>
    <w:p w14:paraId="3ABCF75C" w14:textId="3C979BF6" w:rsidR="006F57D2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This use case is about adding a new user to an existing system. </w:t>
      </w:r>
      <w:r w:rsidR="002527EA">
        <w:rPr>
          <w:sz w:val="28"/>
          <w:szCs w:val="28"/>
        </w:rPr>
        <w:t>A n</w:t>
      </w:r>
      <w:r w:rsidRPr="0097103E">
        <w:rPr>
          <w:sz w:val="28"/>
          <w:szCs w:val="28"/>
        </w:rPr>
        <w:t xml:space="preserve">ew user can sign up any time he wants if he hasn’t already made an account. </w:t>
      </w:r>
    </w:p>
    <w:p w14:paraId="64AD9746" w14:textId="77777777" w:rsidR="0097103E" w:rsidRPr="0097103E" w:rsidRDefault="0097103E" w:rsidP="002E4EFA">
      <w:pPr>
        <w:pStyle w:val="ListParagraph"/>
        <w:ind w:left="-90"/>
        <w:rPr>
          <w:sz w:val="28"/>
          <w:szCs w:val="28"/>
        </w:rPr>
      </w:pPr>
    </w:p>
    <w:p w14:paraId="3DC182B0" w14:textId="77777777" w:rsidR="006F57D2" w:rsidRPr="0097103E" w:rsidRDefault="006F57D2" w:rsidP="002E4EFA">
      <w:pPr>
        <w:pStyle w:val="ListParagraph"/>
        <w:ind w:left="-90"/>
        <w:rPr>
          <w:b/>
          <w:bCs/>
          <w:sz w:val="32"/>
          <w:szCs w:val="32"/>
        </w:rPr>
      </w:pPr>
      <w:r w:rsidRPr="0097103E">
        <w:rPr>
          <w:b/>
          <w:bCs/>
          <w:sz w:val="32"/>
          <w:szCs w:val="32"/>
        </w:rPr>
        <w:t xml:space="preserve">Pre-Conditions: </w:t>
      </w:r>
    </w:p>
    <w:p w14:paraId="200A30D0" w14:textId="77777777" w:rsidR="006F57D2" w:rsidRPr="0097103E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All must-required information about the new admin should be available. </w:t>
      </w:r>
    </w:p>
    <w:p w14:paraId="521F1CF8" w14:textId="72915495" w:rsidR="006F57D2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Databases should be available in online mode. </w:t>
      </w:r>
    </w:p>
    <w:p w14:paraId="4C66D782" w14:textId="77777777" w:rsidR="0097103E" w:rsidRPr="0097103E" w:rsidRDefault="0097103E" w:rsidP="002E4EFA">
      <w:pPr>
        <w:pStyle w:val="ListParagraph"/>
        <w:ind w:left="-90"/>
        <w:rPr>
          <w:sz w:val="28"/>
          <w:szCs w:val="28"/>
        </w:rPr>
      </w:pPr>
    </w:p>
    <w:p w14:paraId="2278EE97" w14:textId="77777777" w:rsidR="006F57D2" w:rsidRPr="0097103E" w:rsidRDefault="006F57D2" w:rsidP="002E4EFA">
      <w:pPr>
        <w:pStyle w:val="ListParagraph"/>
        <w:ind w:left="-90"/>
        <w:rPr>
          <w:b/>
          <w:bCs/>
          <w:sz w:val="28"/>
          <w:szCs w:val="28"/>
        </w:rPr>
      </w:pPr>
      <w:r w:rsidRPr="0097103E">
        <w:rPr>
          <w:b/>
          <w:bCs/>
          <w:sz w:val="32"/>
          <w:szCs w:val="32"/>
        </w:rPr>
        <w:t xml:space="preserve">Normal Flow: </w:t>
      </w:r>
    </w:p>
    <w:p w14:paraId="7BB2F6DA" w14:textId="1F46EFBB" w:rsidR="006F57D2" w:rsidRPr="0097103E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1. New User by clicking on the signup button opts for creating a new account.</w:t>
      </w:r>
    </w:p>
    <w:p w14:paraId="422B3A1C" w14:textId="77777777" w:rsidR="006F57D2" w:rsidRPr="0097103E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System asks for necessary information. </w:t>
      </w:r>
    </w:p>
    <w:p w14:paraId="19E6407E" w14:textId="77777777" w:rsidR="006F57D2" w:rsidRPr="0097103E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3. User provides all the required information and opts to complete the operation.</w:t>
      </w:r>
    </w:p>
    <w:p w14:paraId="7203AE27" w14:textId="77777777" w:rsidR="006F57D2" w:rsidRPr="0097103E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4. System confirms and validates the data. </w:t>
      </w:r>
    </w:p>
    <w:p w14:paraId="4AA24CBD" w14:textId="77777777" w:rsidR="006F57D2" w:rsidRPr="0097103E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5. System creates a new account successfully. </w:t>
      </w:r>
    </w:p>
    <w:p w14:paraId="5E46B312" w14:textId="206667FA" w:rsidR="0097103E" w:rsidRDefault="006F57D2" w:rsidP="002E4EFA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lastRenderedPageBreak/>
        <w:t xml:space="preserve">6. System sends the account creation email to the administrator’s email id and user’s email address. </w:t>
      </w:r>
    </w:p>
    <w:p w14:paraId="13AF9BD1" w14:textId="77777777" w:rsidR="0097103E" w:rsidRDefault="0097103E" w:rsidP="002E4EFA">
      <w:pPr>
        <w:pStyle w:val="ListParagraph"/>
        <w:ind w:left="-90"/>
        <w:rPr>
          <w:sz w:val="28"/>
          <w:szCs w:val="28"/>
        </w:rPr>
      </w:pPr>
    </w:p>
    <w:p w14:paraId="3712320F" w14:textId="2CE1675A" w:rsidR="006F57D2" w:rsidRPr="0097103E" w:rsidRDefault="006F57D2" w:rsidP="002E4EFA">
      <w:pPr>
        <w:pStyle w:val="ListParagraph"/>
        <w:ind w:left="-90"/>
        <w:rPr>
          <w:b/>
          <w:bCs/>
          <w:sz w:val="32"/>
          <w:szCs w:val="32"/>
        </w:rPr>
      </w:pPr>
      <w:r w:rsidRPr="0097103E">
        <w:rPr>
          <w:b/>
          <w:bCs/>
          <w:sz w:val="32"/>
          <w:szCs w:val="32"/>
        </w:rPr>
        <w:t xml:space="preserve">Alternative flow: </w:t>
      </w:r>
    </w:p>
    <w:p w14:paraId="7ABDA4F2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a. There is a problem with the User’s login details. Required information is not provided. </w:t>
      </w:r>
    </w:p>
    <w:p w14:paraId="7C76B29A" w14:textId="4434764A" w:rsidR="006F57D2" w:rsidRPr="0097103E" w:rsidRDefault="006F57D2" w:rsidP="00945C3D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97103E">
        <w:rPr>
          <w:sz w:val="28"/>
          <w:szCs w:val="28"/>
        </w:rPr>
        <w:t xml:space="preserve">Users can check the login details and correct </w:t>
      </w:r>
      <w:r w:rsidR="002527EA">
        <w:rPr>
          <w:sz w:val="28"/>
          <w:szCs w:val="28"/>
        </w:rPr>
        <w:t>them</w:t>
      </w:r>
      <w:r w:rsidRPr="0097103E">
        <w:rPr>
          <w:sz w:val="28"/>
          <w:szCs w:val="28"/>
        </w:rPr>
        <w:t xml:space="preserve">. </w:t>
      </w:r>
    </w:p>
    <w:p w14:paraId="7C6536AB" w14:textId="51763023" w:rsidR="006F57D2" w:rsidRPr="0097103E" w:rsidRDefault="002527EA" w:rsidP="00945C3D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ontinues from step 1. </w:t>
      </w:r>
    </w:p>
    <w:p w14:paraId="5F45A9C8" w14:textId="77777777" w:rsidR="006F57D2" w:rsidRPr="0097103E" w:rsidRDefault="006F57D2" w:rsidP="006F57D2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a. There is a problem in the data provided, some data needs to be corrected. </w:t>
      </w:r>
    </w:p>
    <w:p w14:paraId="230F50FB" w14:textId="2B51D54A" w:rsidR="0097103E" w:rsidRPr="0097103E" w:rsidRDefault="002527EA" w:rsidP="00945C3D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hecks the available information and corrects the error. </w:t>
      </w:r>
    </w:p>
    <w:p w14:paraId="291F9FFD" w14:textId="55E85B50" w:rsidR="006F57D2" w:rsidRPr="0097103E" w:rsidRDefault="002527EA" w:rsidP="00945C3D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ontinues from step 3. </w:t>
      </w:r>
    </w:p>
    <w:p w14:paraId="1268D1B4" w14:textId="090484A9" w:rsidR="0097103E" w:rsidRDefault="006F57D2" w:rsidP="006F57D2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4a. There is a problem </w:t>
      </w:r>
      <w:r w:rsidR="002527EA">
        <w:rPr>
          <w:sz w:val="28"/>
          <w:szCs w:val="28"/>
        </w:rPr>
        <w:t>with</w:t>
      </w:r>
      <w:r w:rsidRPr="0097103E">
        <w:rPr>
          <w:sz w:val="28"/>
          <w:szCs w:val="28"/>
        </w:rPr>
        <w:t xml:space="preserve"> the data validation. The data provided is not valid. </w:t>
      </w:r>
    </w:p>
    <w:p w14:paraId="2117B291" w14:textId="01A5DCEA" w:rsidR="0097103E" w:rsidRDefault="002527EA" w:rsidP="00945C3D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hecks the validation of data and corrects the information. </w:t>
      </w:r>
    </w:p>
    <w:p w14:paraId="5AF32194" w14:textId="7417E3A6" w:rsidR="0097103E" w:rsidRDefault="002527EA" w:rsidP="00945C3D">
      <w:pPr>
        <w:pStyle w:val="ListParagraph"/>
        <w:numPr>
          <w:ilvl w:val="0"/>
          <w:numId w:val="10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>ser continues from step 3</w:t>
      </w:r>
    </w:p>
    <w:p w14:paraId="30F0E835" w14:textId="68CF4A25" w:rsidR="0097103E" w:rsidRDefault="0097103E" w:rsidP="0097103E">
      <w:pPr>
        <w:pStyle w:val="ListParagraph"/>
        <w:ind w:left="630"/>
        <w:rPr>
          <w:sz w:val="28"/>
          <w:szCs w:val="28"/>
        </w:rPr>
      </w:pPr>
    </w:p>
    <w:p w14:paraId="359BCCC5" w14:textId="77777777" w:rsidR="0097103E" w:rsidRPr="0097103E" w:rsidRDefault="006F57D2" w:rsidP="006F57D2">
      <w:pPr>
        <w:pStyle w:val="ListParagraph"/>
        <w:ind w:left="-90"/>
        <w:rPr>
          <w:b/>
          <w:bCs/>
          <w:sz w:val="32"/>
          <w:szCs w:val="32"/>
        </w:rPr>
      </w:pPr>
      <w:r w:rsidRPr="0097103E">
        <w:rPr>
          <w:b/>
          <w:bCs/>
          <w:sz w:val="32"/>
          <w:szCs w:val="32"/>
        </w:rPr>
        <w:t xml:space="preserve">Post-Conditions: </w:t>
      </w:r>
    </w:p>
    <w:p w14:paraId="579E826E" w14:textId="77777777" w:rsidR="0097103E" w:rsidRDefault="006F57D2" w:rsidP="006F57D2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1. A new User account was successfully created.</w:t>
      </w:r>
    </w:p>
    <w:p w14:paraId="2D8E3567" w14:textId="41AB4CC5" w:rsidR="0097103E" w:rsidRDefault="006F57D2" w:rsidP="006F57D2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2. New User</w:t>
      </w:r>
      <w:r w:rsidR="002527EA">
        <w:rPr>
          <w:sz w:val="28"/>
          <w:szCs w:val="28"/>
        </w:rPr>
        <w:t>s</w:t>
      </w:r>
      <w:r w:rsidRPr="0097103E">
        <w:rPr>
          <w:sz w:val="28"/>
          <w:szCs w:val="28"/>
        </w:rPr>
        <w:t xml:space="preserve"> can log</w:t>
      </w:r>
      <w:r w:rsidR="002527EA">
        <w:rPr>
          <w:sz w:val="28"/>
          <w:szCs w:val="28"/>
        </w:rPr>
        <w:t xml:space="preserve"> </w:t>
      </w:r>
      <w:r w:rsidRPr="0097103E">
        <w:rPr>
          <w:sz w:val="28"/>
          <w:szCs w:val="28"/>
        </w:rPr>
        <w:t xml:space="preserve">in </w:t>
      </w:r>
      <w:r w:rsidR="002527EA">
        <w:rPr>
          <w:sz w:val="28"/>
          <w:szCs w:val="28"/>
        </w:rPr>
        <w:t xml:space="preserve">to </w:t>
      </w:r>
      <w:r w:rsidRPr="0097103E">
        <w:rPr>
          <w:sz w:val="28"/>
          <w:szCs w:val="28"/>
        </w:rPr>
        <w:t>the account using</w:t>
      </w:r>
      <w:r w:rsidR="002527EA" w:rsidRPr="0097103E">
        <w:rPr>
          <w:sz w:val="28"/>
          <w:szCs w:val="28"/>
        </w:rPr>
        <w:t xml:space="preserve"> </w:t>
      </w:r>
      <w:r w:rsidRPr="0097103E">
        <w:rPr>
          <w:sz w:val="28"/>
          <w:szCs w:val="28"/>
        </w:rPr>
        <w:t xml:space="preserve">/her login details. </w:t>
      </w:r>
    </w:p>
    <w:p w14:paraId="3BBEE66D" w14:textId="77777777" w:rsidR="0097103E" w:rsidRDefault="0097103E" w:rsidP="006F57D2">
      <w:pPr>
        <w:pStyle w:val="ListParagraph"/>
        <w:ind w:left="-90"/>
        <w:rPr>
          <w:sz w:val="28"/>
          <w:szCs w:val="28"/>
        </w:rPr>
      </w:pPr>
    </w:p>
    <w:p w14:paraId="3976E4FC" w14:textId="77777777" w:rsidR="0097103E" w:rsidRDefault="006F57D2" w:rsidP="006F57D2">
      <w:pPr>
        <w:pStyle w:val="ListParagraph"/>
        <w:ind w:left="-90"/>
        <w:rPr>
          <w:sz w:val="28"/>
          <w:szCs w:val="28"/>
        </w:rPr>
      </w:pPr>
      <w:r w:rsidRPr="0097103E">
        <w:rPr>
          <w:b/>
          <w:bCs/>
          <w:sz w:val="32"/>
          <w:szCs w:val="32"/>
        </w:rPr>
        <w:t>Authority</w:t>
      </w:r>
      <w:r w:rsidRPr="0097103E">
        <w:rPr>
          <w:sz w:val="28"/>
          <w:szCs w:val="28"/>
        </w:rPr>
        <w:t>: User</w:t>
      </w:r>
    </w:p>
    <w:p w14:paraId="5B44E5E0" w14:textId="259AA9F5" w:rsidR="0097103E" w:rsidRDefault="006F57D2" w:rsidP="006F57D2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 </w:t>
      </w:r>
    </w:p>
    <w:p w14:paraId="575E69F6" w14:textId="439BC393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b/>
          <w:bCs/>
          <w:sz w:val="32"/>
          <w:szCs w:val="32"/>
        </w:rPr>
        <w:t>Use Case UC-</w:t>
      </w:r>
      <w:r w:rsidR="003D2F78">
        <w:rPr>
          <w:b/>
          <w:bCs/>
          <w:sz w:val="32"/>
          <w:szCs w:val="32"/>
        </w:rPr>
        <w:t>12</w:t>
      </w:r>
      <w:r w:rsidRPr="0097103E">
        <w:rPr>
          <w:b/>
          <w:bCs/>
          <w:sz w:val="32"/>
          <w:szCs w:val="32"/>
        </w:rPr>
        <w:t>: User Login</w:t>
      </w:r>
      <w:r w:rsidRPr="0097103E">
        <w:rPr>
          <w:sz w:val="28"/>
          <w:szCs w:val="28"/>
        </w:rPr>
        <w:t xml:space="preserve"> </w:t>
      </w:r>
    </w:p>
    <w:p w14:paraId="02BCBA5E" w14:textId="77777777" w:rsidR="0097103E" w:rsidRPr="0097103E" w:rsidRDefault="006F57D2" w:rsidP="0097103E">
      <w:pPr>
        <w:pStyle w:val="ListParagraph"/>
        <w:ind w:left="-90"/>
        <w:rPr>
          <w:b/>
          <w:bCs/>
          <w:sz w:val="28"/>
          <w:szCs w:val="28"/>
        </w:rPr>
      </w:pPr>
      <w:r w:rsidRPr="0097103E">
        <w:rPr>
          <w:b/>
          <w:bCs/>
          <w:sz w:val="32"/>
          <w:szCs w:val="32"/>
        </w:rPr>
        <w:t>Description:</w:t>
      </w:r>
      <w:r w:rsidRPr="0097103E">
        <w:rPr>
          <w:b/>
          <w:bCs/>
          <w:sz w:val="28"/>
          <w:szCs w:val="28"/>
        </w:rPr>
        <w:t xml:space="preserve"> </w:t>
      </w:r>
    </w:p>
    <w:p w14:paraId="2EAEC0E1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This use case is about successful User login after providing valid login details. </w:t>
      </w:r>
    </w:p>
    <w:p w14:paraId="4D71C47E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Pre-Conditions: </w:t>
      </w:r>
    </w:p>
    <w:p w14:paraId="3346393E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Users should have already been registered. </w:t>
      </w:r>
    </w:p>
    <w:p w14:paraId="59D2D7B1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All must-required information about the user should be available in the database. </w:t>
      </w:r>
    </w:p>
    <w:p w14:paraId="6C529E4E" w14:textId="4789B275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. Databases should be available in online mode. </w:t>
      </w:r>
    </w:p>
    <w:p w14:paraId="08901F27" w14:textId="77777777" w:rsidR="00546B94" w:rsidRDefault="00546B94" w:rsidP="0097103E">
      <w:pPr>
        <w:pStyle w:val="ListParagraph"/>
        <w:ind w:left="-90"/>
        <w:rPr>
          <w:sz w:val="28"/>
          <w:szCs w:val="28"/>
        </w:rPr>
      </w:pPr>
    </w:p>
    <w:p w14:paraId="0648514D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Normal Flow: </w:t>
      </w:r>
    </w:p>
    <w:p w14:paraId="4D8BEF94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User enters valid login details. </w:t>
      </w:r>
    </w:p>
    <w:p w14:paraId="2DC617A5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User clicks on the login button. </w:t>
      </w:r>
    </w:p>
    <w:p w14:paraId="6290F290" w14:textId="48F61B3A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lastRenderedPageBreak/>
        <w:t xml:space="preserve">3. System confirms and validates the data. </w:t>
      </w:r>
      <w:r w:rsidR="002527EA"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successfully logs in </w:t>
      </w:r>
      <w:r w:rsidR="002527EA">
        <w:rPr>
          <w:sz w:val="28"/>
          <w:szCs w:val="28"/>
        </w:rPr>
        <w:t xml:space="preserve">to </w:t>
      </w:r>
      <w:r w:rsidRPr="0097103E">
        <w:rPr>
          <w:sz w:val="28"/>
          <w:szCs w:val="28"/>
        </w:rPr>
        <w:t xml:space="preserve">the account. </w:t>
      </w:r>
    </w:p>
    <w:p w14:paraId="74BD0885" w14:textId="77777777" w:rsidR="00546B94" w:rsidRDefault="00546B94" w:rsidP="0097103E">
      <w:pPr>
        <w:pStyle w:val="ListParagraph"/>
        <w:ind w:left="-90"/>
        <w:rPr>
          <w:sz w:val="28"/>
          <w:szCs w:val="28"/>
        </w:rPr>
      </w:pPr>
    </w:p>
    <w:p w14:paraId="0826F8EC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Alternative flow: </w:t>
      </w:r>
    </w:p>
    <w:p w14:paraId="4F54EA39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a. There is a problem with the User’s login details. </w:t>
      </w:r>
    </w:p>
    <w:p w14:paraId="30468DDC" w14:textId="0FFF333A" w:rsidR="0097103E" w:rsidRDefault="002527EA" w:rsidP="00945C3D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provides </w:t>
      </w:r>
      <w:r>
        <w:rPr>
          <w:sz w:val="28"/>
          <w:szCs w:val="28"/>
        </w:rPr>
        <w:t xml:space="preserve">the </w:t>
      </w:r>
      <w:r w:rsidR="006F57D2" w:rsidRPr="0097103E">
        <w:rPr>
          <w:sz w:val="28"/>
          <w:szCs w:val="28"/>
        </w:rPr>
        <w:t xml:space="preserve">required login details. </w:t>
      </w:r>
    </w:p>
    <w:p w14:paraId="75395034" w14:textId="1B14C24B" w:rsidR="0097103E" w:rsidRDefault="002527EA" w:rsidP="00945C3D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6F57D2" w:rsidRPr="0097103E">
        <w:rPr>
          <w:sz w:val="28"/>
          <w:szCs w:val="28"/>
        </w:rPr>
        <w:t xml:space="preserve">User continues from step 1. </w:t>
      </w:r>
    </w:p>
    <w:p w14:paraId="141D5E7D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a. There is a problem in the data provided, some data needs to be corrected. </w:t>
      </w:r>
    </w:p>
    <w:p w14:paraId="3A8DFAB6" w14:textId="7D681C83" w:rsidR="0097103E" w:rsidRDefault="005B2B8D" w:rsidP="00945C3D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hecks the available information and corrects the error. </w:t>
      </w:r>
    </w:p>
    <w:p w14:paraId="3CB24977" w14:textId="0B3A9BE5" w:rsidR="0097103E" w:rsidRDefault="002527EA" w:rsidP="00945C3D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ontinues from step 3. </w:t>
      </w:r>
    </w:p>
    <w:p w14:paraId="3EC24E3C" w14:textId="322B62F0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b. There is a problem </w:t>
      </w:r>
      <w:r w:rsidR="002527EA">
        <w:rPr>
          <w:sz w:val="28"/>
          <w:szCs w:val="28"/>
        </w:rPr>
        <w:t>with</w:t>
      </w:r>
      <w:r w:rsidRPr="0097103E">
        <w:rPr>
          <w:sz w:val="28"/>
          <w:szCs w:val="28"/>
        </w:rPr>
        <w:t xml:space="preserve"> the data validation. The data provided is not valid. </w:t>
      </w:r>
    </w:p>
    <w:p w14:paraId="19AB3457" w14:textId="43456835" w:rsidR="0097103E" w:rsidRDefault="002527EA" w:rsidP="00945C3D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hecks the validation of data and corrects the information. </w:t>
      </w:r>
    </w:p>
    <w:p w14:paraId="21D98B2D" w14:textId="33CC2DA1" w:rsidR="0097103E" w:rsidRDefault="006F57D2" w:rsidP="00945C3D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97103E">
        <w:rPr>
          <w:sz w:val="28"/>
          <w:szCs w:val="28"/>
        </w:rPr>
        <w:t xml:space="preserve">User recovers password if forgotten using forgot password link. </w:t>
      </w:r>
    </w:p>
    <w:p w14:paraId="7EE48F02" w14:textId="2FB62981" w:rsidR="00546B94" w:rsidRDefault="002527EA" w:rsidP="00945C3D">
      <w:pPr>
        <w:pStyle w:val="ListParagraph"/>
        <w:numPr>
          <w:ilvl w:val="0"/>
          <w:numId w:val="14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>ser continues from step 3</w:t>
      </w:r>
      <w:r w:rsidR="00546B94">
        <w:rPr>
          <w:sz w:val="28"/>
          <w:szCs w:val="28"/>
        </w:rPr>
        <w:t>.</w:t>
      </w:r>
    </w:p>
    <w:p w14:paraId="3D32697E" w14:textId="1B90038A" w:rsidR="0097103E" w:rsidRPr="00546B94" w:rsidRDefault="006F57D2" w:rsidP="00546B94">
      <w:pPr>
        <w:pStyle w:val="ListParagraph"/>
        <w:ind w:left="630"/>
        <w:rPr>
          <w:sz w:val="28"/>
          <w:szCs w:val="28"/>
        </w:rPr>
      </w:pPr>
      <w:r w:rsidRPr="00546B94">
        <w:rPr>
          <w:sz w:val="28"/>
          <w:szCs w:val="28"/>
        </w:rPr>
        <w:t xml:space="preserve"> </w:t>
      </w:r>
    </w:p>
    <w:p w14:paraId="43509DB2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Post-Conditions: </w:t>
      </w:r>
    </w:p>
    <w:p w14:paraId="78E418BD" w14:textId="4CF95EE0" w:rsidR="00546B94" w:rsidRDefault="002527EA" w:rsidP="00945C3D">
      <w:pPr>
        <w:pStyle w:val="ListParagraph"/>
        <w:numPr>
          <w:ilvl w:val="0"/>
          <w:numId w:val="15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successfully logs in </w:t>
      </w:r>
      <w:r>
        <w:rPr>
          <w:sz w:val="28"/>
          <w:szCs w:val="28"/>
        </w:rPr>
        <w:t xml:space="preserve">to </w:t>
      </w:r>
      <w:r w:rsidR="006F57D2" w:rsidRPr="0097103E">
        <w:rPr>
          <w:sz w:val="28"/>
          <w:szCs w:val="28"/>
        </w:rPr>
        <w:t xml:space="preserve">the account. </w:t>
      </w:r>
    </w:p>
    <w:p w14:paraId="55EAACAD" w14:textId="214F43AD" w:rsidR="0097103E" w:rsidRPr="00546B94" w:rsidRDefault="006F57D2" w:rsidP="00546B94">
      <w:pPr>
        <w:ind w:left="-90"/>
        <w:rPr>
          <w:sz w:val="28"/>
          <w:szCs w:val="28"/>
        </w:rPr>
      </w:pPr>
      <w:r w:rsidRPr="00546B94">
        <w:rPr>
          <w:b/>
          <w:bCs/>
          <w:sz w:val="32"/>
          <w:szCs w:val="32"/>
        </w:rPr>
        <w:t>Open Issues:</w:t>
      </w:r>
      <w:r w:rsidRPr="00546B94">
        <w:rPr>
          <w:sz w:val="28"/>
          <w:szCs w:val="28"/>
        </w:rPr>
        <w:t xml:space="preserve"> if the database fails to connect, the user may need to wait for days to connect. </w:t>
      </w:r>
    </w:p>
    <w:p w14:paraId="3D57878E" w14:textId="5DE96D9E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546B94">
        <w:rPr>
          <w:b/>
          <w:bCs/>
          <w:sz w:val="32"/>
          <w:szCs w:val="32"/>
        </w:rPr>
        <w:t>Authority</w:t>
      </w:r>
      <w:r w:rsidRPr="0097103E">
        <w:rPr>
          <w:sz w:val="28"/>
          <w:szCs w:val="28"/>
        </w:rPr>
        <w:t xml:space="preserve">: User </w:t>
      </w:r>
    </w:p>
    <w:p w14:paraId="5F1F2F72" w14:textId="77777777" w:rsidR="00546B94" w:rsidRDefault="00546B94" w:rsidP="0097103E">
      <w:pPr>
        <w:pStyle w:val="ListParagraph"/>
        <w:ind w:left="-90"/>
        <w:rPr>
          <w:sz w:val="28"/>
          <w:szCs w:val="28"/>
        </w:rPr>
      </w:pPr>
    </w:p>
    <w:p w14:paraId="2EE04F6D" w14:textId="028E256F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>Use Case UC-</w:t>
      </w:r>
      <w:r w:rsidR="003D2F78">
        <w:rPr>
          <w:b/>
          <w:bCs/>
          <w:sz w:val="32"/>
          <w:szCs w:val="32"/>
        </w:rPr>
        <w:t>13</w:t>
      </w:r>
      <w:r w:rsidRPr="00546B94">
        <w:rPr>
          <w:b/>
          <w:bCs/>
          <w:sz w:val="32"/>
          <w:szCs w:val="32"/>
        </w:rPr>
        <w:t xml:space="preserve">: User Profile Creation </w:t>
      </w:r>
    </w:p>
    <w:p w14:paraId="237050DF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Description: </w:t>
      </w:r>
    </w:p>
    <w:p w14:paraId="42177D22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This use case is about the successful creation of a user profile after providing valid profile details. </w:t>
      </w:r>
    </w:p>
    <w:p w14:paraId="1984355F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Pre-Conditions: </w:t>
      </w:r>
    </w:p>
    <w:p w14:paraId="24BFD06D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Users should have already been registered. </w:t>
      </w:r>
    </w:p>
    <w:p w14:paraId="6D94B0E8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All must-required information about the user should be available in the database. </w:t>
      </w:r>
    </w:p>
    <w:p w14:paraId="30FDD948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. Databases should be available in online mode. </w:t>
      </w:r>
    </w:p>
    <w:p w14:paraId="37EAD513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Normal Flow: </w:t>
      </w:r>
    </w:p>
    <w:p w14:paraId="74DCFDD9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User enters valid required details for creating a profile. </w:t>
      </w:r>
    </w:p>
    <w:p w14:paraId="681F9B53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lastRenderedPageBreak/>
        <w:t xml:space="preserve">2. User clicks on the create profile button. </w:t>
      </w:r>
    </w:p>
    <w:p w14:paraId="72049C96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3. System confirms and validates the data.</w:t>
      </w:r>
    </w:p>
    <w:p w14:paraId="513460D4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4. User successfully creates a profile. </w:t>
      </w:r>
    </w:p>
    <w:p w14:paraId="2532BC1D" w14:textId="77777777" w:rsidR="0097103E" w:rsidRPr="00546B94" w:rsidRDefault="006F57D2" w:rsidP="0097103E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Alternative flow: </w:t>
      </w:r>
    </w:p>
    <w:p w14:paraId="69851045" w14:textId="15B99364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a. There is a problem with </w:t>
      </w:r>
      <w:r w:rsidR="002527EA">
        <w:rPr>
          <w:sz w:val="28"/>
          <w:szCs w:val="28"/>
        </w:rPr>
        <w:t xml:space="preserve">the </w:t>
      </w:r>
      <w:r w:rsidRPr="0097103E">
        <w:rPr>
          <w:sz w:val="28"/>
          <w:szCs w:val="28"/>
        </w:rPr>
        <w:t xml:space="preserve">User’s profile details. </w:t>
      </w:r>
    </w:p>
    <w:p w14:paraId="6FF91168" w14:textId="1EC35D36" w:rsidR="0097103E" w:rsidRDefault="002527EA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provides </w:t>
      </w:r>
      <w:r>
        <w:rPr>
          <w:sz w:val="28"/>
          <w:szCs w:val="28"/>
        </w:rPr>
        <w:t xml:space="preserve">the </w:t>
      </w:r>
      <w:r w:rsidR="006F57D2" w:rsidRPr="0097103E">
        <w:rPr>
          <w:sz w:val="28"/>
          <w:szCs w:val="28"/>
        </w:rPr>
        <w:t xml:space="preserve">required details when creating a profile. </w:t>
      </w:r>
    </w:p>
    <w:p w14:paraId="2E1E8BAD" w14:textId="30D9634D" w:rsidR="0097103E" w:rsidRDefault="002527EA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ontinues from step 1. </w:t>
      </w:r>
    </w:p>
    <w:p w14:paraId="2C6A1A17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a. There is a problem in the data provided, some data needs to be corrected. </w:t>
      </w:r>
    </w:p>
    <w:p w14:paraId="7632B10C" w14:textId="513FA6B0" w:rsidR="0097103E" w:rsidRDefault="002527EA" w:rsidP="00945C3D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hecks the available information and corrects the error. </w:t>
      </w:r>
    </w:p>
    <w:p w14:paraId="6B5B7A06" w14:textId="6D760E51" w:rsidR="0097103E" w:rsidRDefault="002527EA" w:rsidP="00945C3D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ontinues from step 3. </w:t>
      </w:r>
    </w:p>
    <w:p w14:paraId="553A2713" w14:textId="3757EBA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b. There is a problem </w:t>
      </w:r>
      <w:r w:rsidR="002527EA">
        <w:rPr>
          <w:sz w:val="28"/>
          <w:szCs w:val="28"/>
        </w:rPr>
        <w:t>with</w:t>
      </w:r>
      <w:r w:rsidRPr="0097103E">
        <w:rPr>
          <w:sz w:val="28"/>
          <w:szCs w:val="28"/>
        </w:rPr>
        <w:t xml:space="preserve"> the data validation. The data provided is not valid. </w:t>
      </w:r>
    </w:p>
    <w:p w14:paraId="384C21B8" w14:textId="45FFEE8C" w:rsidR="0097103E" w:rsidRDefault="002527EA" w:rsidP="00945C3D">
      <w:pPr>
        <w:pStyle w:val="ListParagraph"/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hecks the validation of data and corrects the information. </w:t>
      </w:r>
    </w:p>
    <w:p w14:paraId="00548C80" w14:textId="7923C915" w:rsidR="0097103E" w:rsidRDefault="002527EA" w:rsidP="00945C3D">
      <w:pPr>
        <w:pStyle w:val="ListParagraph"/>
        <w:numPr>
          <w:ilvl w:val="0"/>
          <w:numId w:val="18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continues from step 3 </w:t>
      </w:r>
    </w:p>
    <w:p w14:paraId="523019E6" w14:textId="77777777" w:rsidR="0097103E" w:rsidRDefault="006F57D2" w:rsidP="0097103E">
      <w:pPr>
        <w:pStyle w:val="ListParagraph"/>
        <w:ind w:left="-90"/>
        <w:rPr>
          <w:sz w:val="28"/>
          <w:szCs w:val="28"/>
        </w:rPr>
      </w:pPr>
      <w:r w:rsidRPr="00546B94">
        <w:rPr>
          <w:b/>
          <w:bCs/>
          <w:sz w:val="32"/>
          <w:szCs w:val="32"/>
        </w:rPr>
        <w:t>Post-Conditions</w:t>
      </w:r>
      <w:r w:rsidRPr="0097103E">
        <w:rPr>
          <w:sz w:val="28"/>
          <w:szCs w:val="28"/>
        </w:rPr>
        <w:t xml:space="preserve">: </w:t>
      </w:r>
    </w:p>
    <w:p w14:paraId="3487CB79" w14:textId="518247AE" w:rsidR="0097103E" w:rsidRDefault="002527EA" w:rsidP="00945C3D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F57D2" w:rsidRPr="0097103E">
        <w:rPr>
          <w:sz w:val="28"/>
          <w:szCs w:val="28"/>
        </w:rPr>
        <w:t xml:space="preserve">ser successfully creates a profile. </w:t>
      </w:r>
    </w:p>
    <w:p w14:paraId="1A79F8A7" w14:textId="77777777" w:rsidR="0097103E" w:rsidRDefault="006F57D2" w:rsidP="0097103E">
      <w:pPr>
        <w:ind w:left="-90"/>
        <w:rPr>
          <w:sz w:val="28"/>
          <w:szCs w:val="28"/>
        </w:rPr>
      </w:pPr>
      <w:r w:rsidRPr="00546B94">
        <w:rPr>
          <w:b/>
          <w:bCs/>
          <w:sz w:val="32"/>
          <w:szCs w:val="32"/>
        </w:rPr>
        <w:t>Open Issues:</w:t>
      </w:r>
      <w:r w:rsidRPr="00546B94">
        <w:rPr>
          <w:sz w:val="32"/>
          <w:szCs w:val="32"/>
        </w:rPr>
        <w:t xml:space="preserve"> </w:t>
      </w:r>
      <w:r w:rsidRPr="0097103E">
        <w:rPr>
          <w:sz w:val="28"/>
          <w:szCs w:val="28"/>
        </w:rPr>
        <w:t xml:space="preserve">if the database fails to connect, the user may need to wait for days to connect. </w:t>
      </w:r>
    </w:p>
    <w:p w14:paraId="690D7F91" w14:textId="77214659" w:rsidR="006F57D2" w:rsidRDefault="006F57D2" w:rsidP="0097103E">
      <w:pPr>
        <w:ind w:left="-90"/>
        <w:rPr>
          <w:sz w:val="28"/>
          <w:szCs w:val="28"/>
        </w:rPr>
      </w:pPr>
      <w:r w:rsidRPr="0097103E">
        <w:rPr>
          <w:b/>
          <w:bCs/>
          <w:sz w:val="32"/>
          <w:szCs w:val="32"/>
        </w:rPr>
        <w:t>Authority:</w:t>
      </w:r>
      <w:r w:rsidRPr="0097103E">
        <w:rPr>
          <w:sz w:val="28"/>
          <w:szCs w:val="28"/>
        </w:rPr>
        <w:t xml:space="preserve"> User</w:t>
      </w:r>
    </w:p>
    <w:p w14:paraId="5294B16D" w14:textId="77777777" w:rsidR="00237B14" w:rsidRDefault="00237B14" w:rsidP="0097103E">
      <w:pPr>
        <w:ind w:left="-90"/>
        <w:rPr>
          <w:sz w:val="28"/>
          <w:szCs w:val="28"/>
        </w:rPr>
      </w:pPr>
    </w:p>
    <w:p w14:paraId="5E471758" w14:textId="6C8570FE" w:rsidR="00E8000D" w:rsidRPr="00546B94" w:rsidRDefault="00E8000D" w:rsidP="00E8000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>Use Case UC-</w:t>
      </w:r>
      <w:r>
        <w:rPr>
          <w:b/>
          <w:bCs/>
          <w:sz w:val="32"/>
          <w:szCs w:val="32"/>
        </w:rPr>
        <w:t>1</w:t>
      </w:r>
      <w:r w:rsidR="00261925">
        <w:rPr>
          <w:b/>
          <w:bCs/>
          <w:sz w:val="32"/>
          <w:szCs w:val="32"/>
        </w:rPr>
        <w:t>4</w:t>
      </w:r>
      <w:r w:rsidRPr="00546B94">
        <w:rPr>
          <w:b/>
          <w:bCs/>
          <w:sz w:val="32"/>
          <w:szCs w:val="32"/>
        </w:rPr>
        <w:t xml:space="preserve">: </w:t>
      </w:r>
      <w:r>
        <w:rPr>
          <w:b/>
          <w:bCs/>
          <w:sz w:val="32"/>
          <w:szCs w:val="32"/>
        </w:rPr>
        <w:t>Edit Account</w:t>
      </w:r>
      <w:r w:rsidRPr="00546B94">
        <w:rPr>
          <w:b/>
          <w:bCs/>
          <w:sz w:val="32"/>
          <w:szCs w:val="32"/>
        </w:rPr>
        <w:t xml:space="preserve"> </w:t>
      </w:r>
    </w:p>
    <w:p w14:paraId="68577896" w14:textId="77777777" w:rsidR="00E8000D" w:rsidRPr="00546B94" w:rsidRDefault="00E8000D" w:rsidP="00E8000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Description: </w:t>
      </w:r>
    </w:p>
    <w:p w14:paraId="7EBA08BA" w14:textId="322F66EC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This use case is about the</w:t>
      </w:r>
      <w:r>
        <w:rPr>
          <w:sz w:val="28"/>
          <w:szCs w:val="28"/>
        </w:rPr>
        <w:t xml:space="preserve"> user changing their account details successfully</w:t>
      </w:r>
      <w:r w:rsidRPr="0097103E">
        <w:rPr>
          <w:sz w:val="28"/>
          <w:szCs w:val="28"/>
        </w:rPr>
        <w:t xml:space="preserve">. </w:t>
      </w:r>
    </w:p>
    <w:p w14:paraId="41EDB989" w14:textId="77777777" w:rsidR="00E8000D" w:rsidRPr="00546B94" w:rsidRDefault="00E8000D" w:rsidP="00E8000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Pre-Conditions: </w:t>
      </w:r>
    </w:p>
    <w:p w14:paraId="57F3A13F" w14:textId="626374AB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Users should </w:t>
      </w:r>
      <w:r>
        <w:rPr>
          <w:sz w:val="28"/>
          <w:szCs w:val="28"/>
        </w:rPr>
        <w:t>be already logged in</w:t>
      </w:r>
      <w:r w:rsidRPr="0097103E">
        <w:rPr>
          <w:sz w:val="28"/>
          <w:szCs w:val="28"/>
        </w:rPr>
        <w:t xml:space="preserve">. </w:t>
      </w:r>
    </w:p>
    <w:p w14:paraId="387DDDFB" w14:textId="77777777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All must-required information about the user should be available in the database. </w:t>
      </w:r>
    </w:p>
    <w:p w14:paraId="4FB9B5D5" w14:textId="77777777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. Databases should be available in online mode. </w:t>
      </w:r>
    </w:p>
    <w:p w14:paraId="22818971" w14:textId="77777777" w:rsidR="00E8000D" w:rsidRPr="00546B94" w:rsidRDefault="00E8000D" w:rsidP="00E8000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Normal Flow: </w:t>
      </w:r>
    </w:p>
    <w:p w14:paraId="5E827E74" w14:textId="74922CF8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User </w:t>
      </w:r>
      <w:r w:rsidR="0098301F">
        <w:rPr>
          <w:sz w:val="28"/>
          <w:szCs w:val="28"/>
        </w:rPr>
        <w:t>navigates to the account setting page</w:t>
      </w:r>
      <w:r w:rsidRPr="0097103E">
        <w:rPr>
          <w:sz w:val="28"/>
          <w:szCs w:val="28"/>
        </w:rPr>
        <w:t xml:space="preserve">. </w:t>
      </w:r>
    </w:p>
    <w:p w14:paraId="4F3A1024" w14:textId="239ECD79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2. Us</w:t>
      </w:r>
      <w:r w:rsidR="0098301F">
        <w:rPr>
          <w:sz w:val="28"/>
          <w:szCs w:val="28"/>
        </w:rPr>
        <w:t>er edits its details and saves</w:t>
      </w:r>
      <w:r w:rsidRPr="0097103E">
        <w:rPr>
          <w:sz w:val="28"/>
          <w:szCs w:val="28"/>
        </w:rPr>
        <w:t xml:space="preserve">. </w:t>
      </w:r>
    </w:p>
    <w:p w14:paraId="1E3D6729" w14:textId="53EFBD65" w:rsidR="0098301F" w:rsidRDefault="0098301F" w:rsidP="00E8000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3. For confirmation, the user is asked to write the password twice.</w:t>
      </w:r>
    </w:p>
    <w:p w14:paraId="018A136B" w14:textId="77777777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3. System confirms and validates the data.</w:t>
      </w:r>
    </w:p>
    <w:p w14:paraId="29179749" w14:textId="6631C1F7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lastRenderedPageBreak/>
        <w:t>4. User</w:t>
      </w:r>
      <w:r w:rsidR="0098301F">
        <w:rPr>
          <w:sz w:val="28"/>
          <w:szCs w:val="28"/>
        </w:rPr>
        <w:t xml:space="preserve"> account is successfully updated</w:t>
      </w:r>
      <w:r w:rsidRPr="0097103E">
        <w:rPr>
          <w:sz w:val="28"/>
          <w:szCs w:val="28"/>
        </w:rPr>
        <w:t xml:space="preserve">. </w:t>
      </w:r>
    </w:p>
    <w:p w14:paraId="091393D5" w14:textId="77777777" w:rsidR="00E8000D" w:rsidRPr="00546B94" w:rsidRDefault="00E8000D" w:rsidP="00E8000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Alternative flow: </w:t>
      </w:r>
    </w:p>
    <w:p w14:paraId="4F1AF5DB" w14:textId="3BF20895" w:rsidR="00E8000D" w:rsidRDefault="00851969" w:rsidP="00E8000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2</w:t>
      </w:r>
      <w:r w:rsidR="00E8000D" w:rsidRPr="0097103E">
        <w:rPr>
          <w:sz w:val="28"/>
          <w:szCs w:val="28"/>
        </w:rPr>
        <w:t xml:space="preserve">a. There is a problem with </w:t>
      </w:r>
      <w:r w:rsidR="00E8000D">
        <w:rPr>
          <w:sz w:val="28"/>
          <w:szCs w:val="28"/>
        </w:rPr>
        <w:t xml:space="preserve">the </w:t>
      </w:r>
      <w:r w:rsidR="00E8000D" w:rsidRPr="0097103E">
        <w:rPr>
          <w:sz w:val="28"/>
          <w:szCs w:val="28"/>
        </w:rPr>
        <w:t xml:space="preserve">User’s profile details. </w:t>
      </w:r>
    </w:p>
    <w:p w14:paraId="5856BFD7" w14:textId="24F380A6" w:rsidR="00E8000D" w:rsidRDefault="00E8000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</w:t>
      </w:r>
      <w:r w:rsidR="00851969">
        <w:rPr>
          <w:sz w:val="28"/>
          <w:szCs w:val="28"/>
        </w:rPr>
        <w:t>will be provided with validation in case they enter invalid data such as number in name etc</w:t>
      </w:r>
      <w:r w:rsidRPr="0097103E">
        <w:rPr>
          <w:sz w:val="28"/>
          <w:szCs w:val="28"/>
        </w:rPr>
        <w:t xml:space="preserve">. </w:t>
      </w:r>
    </w:p>
    <w:p w14:paraId="130A8535" w14:textId="578E8C15" w:rsidR="00E8000D" w:rsidRDefault="00E8000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continues from step </w:t>
      </w:r>
      <w:r w:rsidR="00851969">
        <w:rPr>
          <w:sz w:val="28"/>
          <w:szCs w:val="28"/>
        </w:rPr>
        <w:t>2</w:t>
      </w:r>
      <w:r w:rsidRPr="0097103E">
        <w:rPr>
          <w:sz w:val="28"/>
          <w:szCs w:val="28"/>
        </w:rPr>
        <w:t xml:space="preserve">. </w:t>
      </w:r>
    </w:p>
    <w:p w14:paraId="15A4FD86" w14:textId="77777777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a. There is a problem in the data provided, some data needs to be corrected. </w:t>
      </w:r>
    </w:p>
    <w:p w14:paraId="759ECB27" w14:textId="2D9219A8" w:rsidR="00E8000D" w:rsidRDefault="00851969" w:rsidP="00945C3D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If the user enters the wrong password, then they will be asked to provide the correct password to continue to update details</w:t>
      </w:r>
      <w:r w:rsidR="00E8000D" w:rsidRPr="0097103E">
        <w:rPr>
          <w:sz w:val="28"/>
          <w:szCs w:val="28"/>
        </w:rPr>
        <w:t xml:space="preserve">. </w:t>
      </w:r>
    </w:p>
    <w:p w14:paraId="67E49053" w14:textId="77777777" w:rsidR="00E8000D" w:rsidRDefault="00E8000D" w:rsidP="00945C3D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continues from step 3. </w:t>
      </w:r>
    </w:p>
    <w:p w14:paraId="027857DA" w14:textId="77777777" w:rsidR="00E8000D" w:rsidRDefault="00E8000D" w:rsidP="00E8000D">
      <w:pPr>
        <w:pStyle w:val="ListParagraph"/>
        <w:ind w:left="-90"/>
        <w:rPr>
          <w:sz w:val="28"/>
          <w:szCs w:val="28"/>
        </w:rPr>
      </w:pPr>
      <w:r w:rsidRPr="00546B94">
        <w:rPr>
          <w:b/>
          <w:bCs/>
          <w:sz w:val="32"/>
          <w:szCs w:val="32"/>
        </w:rPr>
        <w:t>Post-Conditions</w:t>
      </w:r>
      <w:r w:rsidRPr="0097103E">
        <w:rPr>
          <w:sz w:val="28"/>
          <w:szCs w:val="28"/>
        </w:rPr>
        <w:t xml:space="preserve">: </w:t>
      </w:r>
    </w:p>
    <w:p w14:paraId="5DCF01FD" w14:textId="648B91FD" w:rsidR="00E8000D" w:rsidRDefault="00E8000D" w:rsidP="00945C3D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successfully </w:t>
      </w:r>
      <w:r w:rsidR="00C20EA1">
        <w:rPr>
          <w:sz w:val="28"/>
          <w:szCs w:val="28"/>
        </w:rPr>
        <w:t>updates its p</w:t>
      </w:r>
      <w:r w:rsidRPr="0097103E">
        <w:rPr>
          <w:sz w:val="28"/>
          <w:szCs w:val="28"/>
        </w:rPr>
        <w:t>rofile</w:t>
      </w:r>
      <w:r w:rsidR="00C20EA1">
        <w:rPr>
          <w:sz w:val="28"/>
          <w:szCs w:val="28"/>
        </w:rPr>
        <w:t xml:space="preserve"> details</w:t>
      </w:r>
      <w:r w:rsidRPr="0097103E">
        <w:rPr>
          <w:sz w:val="28"/>
          <w:szCs w:val="28"/>
        </w:rPr>
        <w:t xml:space="preserve">. </w:t>
      </w:r>
    </w:p>
    <w:p w14:paraId="3F8691CA" w14:textId="77777777" w:rsidR="00E8000D" w:rsidRDefault="00E8000D" w:rsidP="00E8000D">
      <w:pPr>
        <w:ind w:left="-90"/>
        <w:rPr>
          <w:sz w:val="28"/>
          <w:szCs w:val="28"/>
        </w:rPr>
      </w:pPr>
      <w:r w:rsidRPr="0097103E">
        <w:rPr>
          <w:b/>
          <w:bCs/>
          <w:sz w:val="32"/>
          <w:szCs w:val="32"/>
        </w:rPr>
        <w:t>Authority:</w:t>
      </w:r>
      <w:r w:rsidRPr="0097103E">
        <w:rPr>
          <w:sz w:val="28"/>
          <w:szCs w:val="28"/>
        </w:rPr>
        <w:t xml:space="preserve"> User</w:t>
      </w:r>
    </w:p>
    <w:p w14:paraId="74FE63C9" w14:textId="77777777" w:rsidR="00E8000D" w:rsidRDefault="00E8000D" w:rsidP="0097103E">
      <w:pPr>
        <w:ind w:left="-90"/>
        <w:rPr>
          <w:sz w:val="28"/>
          <w:szCs w:val="28"/>
        </w:rPr>
      </w:pPr>
    </w:p>
    <w:p w14:paraId="5DC4357D" w14:textId="5495D2B6" w:rsidR="008C022D" w:rsidRPr="00546B94" w:rsidRDefault="008C022D" w:rsidP="008C022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>Use Case UC-</w:t>
      </w:r>
      <w:r>
        <w:rPr>
          <w:b/>
          <w:bCs/>
          <w:sz w:val="32"/>
          <w:szCs w:val="32"/>
        </w:rPr>
        <w:t>1</w:t>
      </w:r>
      <w:r w:rsidR="00261925">
        <w:rPr>
          <w:b/>
          <w:bCs/>
          <w:sz w:val="32"/>
          <w:szCs w:val="32"/>
        </w:rPr>
        <w:t>5</w:t>
      </w:r>
      <w:r w:rsidRPr="00546B94">
        <w:rPr>
          <w:b/>
          <w:bCs/>
          <w:sz w:val="32"/>
          <w:szCs w:val="32"/>
        </w:rPr>
        <w:t xml:space="preserve">: </w:t>
      </w:r>
      <w:r w:rsidR="00C76205">
        <w:rPr>
          <w:b/>
          <w:bCs/>
          <w:sz w:val="32"/>
          <w:szCs w:val="32"/>
        </w:rPr>
        <w:t>Switching to Virtual tour mode</w:t>
      </w:r>
    </w:p>
    <w:p w14:paraId="4B44E5FC" w14:textId="77777777" w:rsidR="008C022D" w:rsidRPr="00546B94" w:rsidRDefault="008C022D" w:rsidP="008C022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Description: </w:t>
      </w:r>
    </w:p>
    <w:p w14:paraId="2D37CBC4" w14:textId="79818C86" w:rsidR="008C022D" w:rsidRDefault="008C022D" w:rsidP="008C022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This use case is about user</w:t>
      </w:r>
      <w:r w:rsidR="00C76205">
        <w:rPr>
          <w:sz w:val="28"/>
          <w:szCs w:val="28"/>
        </w:rPr>
        <w:t>s</w:t>
      </w:r>
      <w:r w:rsidRPr="0097103E">
        <w:rPr>
          <w:sz w:val="28"/>
          <w:szCs w:val="28"/>
        </w:rPr>
        <w:t xml:space="preserve"> </w:t>
      </w:r>
      <w:r w:rsidR="00C76205">
        <w:rPr>
          <w:sz w:val="28"/>
          <w:szCs w:val="28"/>
        </w:rPr>
        <w:t>switching to virtual tour mode on the website for a better experience of products and a realistic feel</w:t>
      </w:r>
      <w:r w:rsidRPr="0097103E">
        <w:rPr>
          <w:sz w:val="28"/>
          <w:szCs w:val="28"/>
        </w:rPr>
        <w:t xml:space="preserve">. </w:t>
      </w:r>
    </w:p>
    <w:p w14:paraId="5090E22A" w14:textId="77777777" w:rsidR="008C022D" w:rsidRPr="00546B94" w:rsidRDefault="008C022D" w:rsidP="008C022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Pre-Conditions: </w:t>
      </w:r>
    </w:p>
    <w:p w14:paraId="6141356E" w14:textId="36B35CC6" w:rsidR="008C022D" w:rsidRDefault="008C022D" w:rsidP="008C022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1. Users should</w:t>
      </w:r>
      <w:r w:rsidR="00C76205">
        <w:rPr>
          <w:sz w:val="28"/>
          <w:szCs w:val="28"/>
        </w:rPr>
        <w:t xml:space="preserve"> be logged in</w:t>
      </w:r>
      <w:r w:rsidRPr="0097103E">
        <w:rPr>
          <w:sz w:val="28"/>
          <w:szCs w:val="28"/>
        </w:rPr>
        <w:t xml:space="preserve">. </w:t>
      </w:r>
    </w:p>
    <w:p w14:paraId="7011CA22" w14:textId="3B8A0AC9" w:rsidR="00C76205" w:rsidRDefault="008C022D" w:rsidP="00C76205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</w:t>
      </w:r>
      <w:r w:rsidR="00C76205">
        <w:rPr>
          <w:sz w:val="28"/>
          <w:szCs w:val="28"/>
        </w:rPr>
        <w:t>Option will be available on the website for virtual tour mode.</w:t>
      </w:r>
    </w:p>
    <w:p w14:paraId="4AC2E9FA" w14:textId="5BD5C16A" w:rsidR="00C76205" w:rsidRDefault="00C76205" w:rsidP="00C76205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3. User will have to select his desired avatar from the available ones.</w:t>
      </w:r>
    </w:p>
    <w:p w14:paraId="39CC93D1" w14:textId="1FF02C07" w:rsidR="00C76205" w:rsidRPr="00C76205" w:rsidRDefault="00C76205" w:rsidP="00C76205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4. Proper description and measurement of avatar will be provided. </w:t>
      </w:r>
    </w:p>
    <w:p w14:paraId="5CD0309B" w14:textId="77777777" w:rsidR="008C022D" w:rsidRDefault="008C022D" w:rsidP="008C022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. Databases should be available in online mode. </w:t>
      </w:r>
    </w:p>
    <w:p w14:paraId="39E594EF" w14:textId="77777777" w:rsidR="008C022D" w:rsidRPr="00546B94" w:rsidRDefault="008C022D" w:rsidP="008C022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Normal Flow: </w:t>
      </w:r>
    </w:p>
    <w:p w14:paraId="378F5A82" w14:textId="2776E054" w:rsidR="008C022D" w:rsidRDefault="008C022D" w:rsidP="008C022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1. User </w:t>
      </w:r>
      <w:r w:rsidR="00D207CD">
        <w:rPr>
          <w:sz w:val="28"/>
          <w:szCs w:val="28"/>
        </w:rPr>
        <w:t xml:space="preserve">clicks the virtual tour option and </w:t>
      </w:r>
      <w:r w:rsidR="00C76205">
        <w:rPr>
          <w:sz w:val="28"/>
          <w:szCs w:val="28"/>
        </w:rPr>
        <w:t>switches to virtual tour mode for a better experience</w:t>
      </w:r>
      <w:r w:rsidRPr="0097103E">
        <w:rPr>
          <w:sz w:val="28"/>
          <w:szCs w:val="28"/>
        </w:rPr>
        <w:t xml:space="preserve">. </w:t>
      </w:r>
    </w:p>
    <w:p w14:paraId="11900439" w14:textId="75E3AC07" w:rsidR="008C022D" w:rsidRDefault="008C022D" w:rsidP="008C022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2. </w:t>
      </w:r>
      <w:r w:rsidR="00C76205">
        <w:rPr>
          <w:sz w:val="28"/>
          <w:szCs w:val="28"/>
        </w:rPr>
        <w:t>User controls the avatar and roams around the virtual store and views products</w:t>
      </w:r>
      <w:r w:rsidRPr="0097103E">
        <w:rPr>
          <w:sz w:val="28"/>
          <w:szCs w:val="28"/>
        </w:rPr>
        <w:t xml:space="preserve">. </w:t>
      </w:r>
    </w:p>
    <w:p w14:paraId="5CFEADC3" w14:textId="58311B40" w:rsidR="008C022D" w:rsidRDefault="008C022D" w:rsidP="008C022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 xml:space="preserve">3. </w:t>
      </w:r>
      <w:r w:rsidR="00C76205">
        <w:rPr>
          <w:sz w:val="28"/>
          <w:szCs w:val="28"/>
        </w:rPr>
        <w:t>After viewing user can also add the item to the cart in the same mode.</w:t>
      </w:r>
    </w:p>
    <w:p w14:paraId="315CEE61" w14:textId="6EEF537E" w:rsidR="008C022D" w:rsidRDefault="008C022D" w:rsidP="008C022D">
      <w:pPr>
        <w:pStyle w:val="ListParagraph"/>
        <w:ind w:left="-90"/>
        <w:rPr>
          <w:sz w:val="28"/>
          <w:szCs w:val="28"/>
        </w:rPr>
      </w:pPr>
    </w:p>
    <w:p w14:paraId="5531BF3A" w14:textId="77777777" w:rsidR="008C022D" w:rsidRPr="00546B94" w:rsidRDefault="008C022D" w:rsidP="008C022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Alternative flow: </w:t>
      </w:r>
    </w:p>
    <w:p w14:paraId="76E44FA1" w14:textId="012F9740" w:rsidR="00D207CD" w:rsidRPr="00D207CD" w:rsidRDefault="00232895" w:rsidP="00D207C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2</w:t>
      </w:r>
      <w:r w:rsidR="008C022D" w:rsidRPr="0097103E">
        <w:rPr>
          <w:sz w:val="28"/>
          <w:szCs w:val="28"/>
        </w:rPr>
        <w:t xml:space="preserve">a. </w:t>
      </w:r>
      <w:r w:rsidR="00D207CD">
        <w:rPr>
          <w:sz w:val="28"/>
          <w:szCs w:val="28"/>
        </w:rPr>
        <w:t>In case the user has not selected his/her avatar previously</w:t>
      </w:r>
    </w:p>
    <w:p w14:paraId="1A52AE9F" w14:textId="77777777" w:rsidR="00D207CD" w:rsidRDefault="008C022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The u</w:t>
      </w:r>
      <w:r w:rsidRPr="0097103E">
        <w:rPr>
          <w:sz w:val="28"/>
          <w:szCs w:val="28"/>
        </w:rPr>
        <w:t xml:space="preserve">ser </w:t>
      </w:r>
      <w:r w:rsidR="00D207CD">
        <w:rPr>
          <w:sz w:val="28"/>
          <w:szCs w:val="28"/>
        </w:rPr>
        <w:t>will first be provided with the list of avatars and their measurement details</w:t>
      </w:r>
      <w:r w:rsidRPr="0097103E">
        <w:rPr>
          <w:sz w:val="28"/>
          <w:szCs w:val="28"/>
        </w:rPr>
        <w:t>.</w:t>
      </w:r>
    </w:p>
    <w:p w14:paraId="44430D4C" w14:textId="12C2B65E" w:rsidR="008C022D" w:rsidRDefault="00D207C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ser selects the avatar according to his/her preference.</w:t>
      </w:r>
    </w:p>
    <w:p w14:paraId="5B620309" w14:textId="3DD7ADAD" w:rsidR="008C022D" w:rsidRDefault="008C022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continues from step </w:t>
      </w:r>
      <w:r w:rsidR="00D207CD">
        <w:rPr>
          <w:sz w:val="28"/>
          <w:szCs w:val="28"/>
        </w:rPr>
        <w:t>2</w:t>
      </w:r>
      <w:r w:rsidRPr="0097103E">
        <w:rPr>
          <w:sz w:val="28"/>
          <w:szCs w:val="28"/>
        </w:rPr>
        <w:t xml:space="preserve">. </w:t>
      </w:r>
    </w:p>
    <w:p w14:paraId="7AD05CEB" w14:textId="77777777" w:rsidR="008C022D" w:rsidRDefault="008C022D" w:rsidP="008C022D">
      <w:pPr>
        <w:pStyle w:val="ListParagraph"/>
        <w:ind w:left="-90"/>
        <w:rPr>
          <w:sz w:val="28"/>
          <w:szCs w:val="28"/>
        </w:rPr>
      </w:pPr>
      <w:r w:rsidRPr="00546B94">
        <w:rPr>
          <w:b/>
          <w:bCs/>
          <w:sz w:val="32"/>
          <w:szCs w:val="32"/>
        </w:rPr>
        <w:t>Post-Conditions</w:t>
      </w:r>
      <w:r w:rsidRPr="0097103E">
        <w:rPr>
          <w:sz w:val="28"/>
          <w:szCs w:val="28"/>
        </w:rPr>
        <w:t xml:space="preserve">: </w:t>
      </w:r>
    </w:p>
    <w:p w14:paraId="6FBB2521" w14:textId="0A39BCB0" w:rsidR="00D207CD" w:rsidRDefault="008C022D" w:rsidP="00945C3D">
      <w:pPr>
        <w:pStyle w:val="ListParagraph"/>
        <w:numPr>
          <w:ilvl w:val="0"/>
          <w:numId w:val="28"/>
        </w:numPr>
        <w:rPr>
          <w:sz w:val="28"/>
          <w:szCs w:val="28"/>
        </w:rPr>
      </w:pPr>
      <w:r w:rsidRPr="00D207CD">
        <w:rPr>
          <w:sz w:val="28"/>
          <w:szCs w:val="28"/>
        </w:rPr>
        <w:t>The user successfu</w:t>
      </w:r>
      <w:r w:rsidR="00D207CD">
        <w:rPr>
          <w:sz w:val="28"/>
          <w:szCs w:val="28"/>
        </w:rPr>
        <w:t>lly explores the virtual tour mode</w:t>
      </w:r>
      <w:r w:rsidRPr="00D207CD">
        <w:rPr>
          <w:sz w:val="28"/>
          <w:szCs w:val="28"/>
        </w:rPr>
        <w:t>.</w:t>
      </w:r>
    </w:p>
    <w:p w14:paraId="268998C9" w14:textId="6C4B429F" w:rsidR="008C022D" w:rsidRPr="00D207CD" w:rsidRDefault="00D207CD" w:rsidP="00945C3D">
      <w:pPr>
        <w:pStyle w:val="ListParagraph"/>
        <w:numPr>
          <w:ilvl w:val="0"/>
          <w:numId w:val="28"/>
        </w:numPr>
        <w:rPr>
          <w:sz w:val="28"/>
          <w:szCs w:val="28"/>
        </w:rPr>
      </w:pPr>
      <w:r>
        <w:rPr>
          <w:sz w:val="28"/>
          <w:szCs w:val="28"/>
        </w:rPr>
        <w:t>The option will be available which can navigate the user back to the website</w:t>
      </w:r>
      <w:r w:rsidR="008C022D" w:rsidRPr="00D207CD">
        <w:rPr>
          <w:sz w:val="28"/>
          <w:szCs w:val="28"/>
        </w:rPr>
        <w:t xml:space="preserve"> </w:t>
      </w:r>
    </w:p>
    <w:p w14:paraId="17BDD1E9" w14:textId="2D678E6C" w:rsidR="008C022D" w:rsidRDefault="008C022D" w:rsidP="008C022D">
      <w:pPr>
        <w:ind w:left="-90"/>
        <w:rPr>
          <w:sz w:val="28"/>
          <w:szCs w:val="28"/>
        </w:rPr>
      </w:pPr>
      <w:r w:rsidRPr="0097103E">
        <w:rPr>
          <w:b/>
          <w:bCs/>
          <w:sz w:val="32"/>
          <w:szCs w:val="32"/>
        </w:rPr>
        <w:t>Authority:</w:t>
      </w:r>
      <w:r w:rsidRPr="0097103E">
        <w:rPr>
          <w:sz w:val="28"/>
          <w:szCs w:val="28"/>
        </w:rPr>
        <w:t xml:space="preserve"> User</w:t>
      </w:r>
    </w:p>
    <w:p w14:paraId="78CF8751" w14:textId="77777777" w:rsidR="00237B14" w:rsidRDefault="00237B14" w:rsidP="008C022D">
      <w:pPr>
        <w:ind w:left="-90"/>
        <w:rPr>
          <w:sz w:val="28"/>
          <w:szCs w:val="28"/>
        </w:rPr>
      </w:pPr>
    </w:p>
    <w:p w14:paraId="6284D81A" w14:textId="224F7F10" w:rsidR="00D207CD" w:rsidRPr="00546B94" w:rsidRDefault="00D207CD" w:rsidP="00D207C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>Use Case UC-</w:t>
      </w:r>
      <w:r>
        <w:rPr>
          <w:b/>
          <w:bCs/>
          <w:sz w:val="32"/>
          <w:szCs w:val="32"/>
        </w:rPr>
        <w:t>1</w:t>
      </w:r>
      <w:r w:rsidR="00261925">
        <w:rPr>
          <w:b/>
          <w:bCs/>
          <w:sz w:val="32"/>
          <w:szCs w:val="32"/>
        </w:rPr>
        <w:t>6</w:t>
      </w:r>
      <w:r w:rsidRPr="00546B94">
        <w:rPr>
          <w:b/>
          <w:bCs/>
          <w:sz w:val="32"/>
          <w:szCs w:val="32"/>
        </w:rPr>
        <w:t xml:space="preserve">: </w:t>
      </w:r>
      <w:r>
        <w:rPr>
          <w:b/>
          <w:bCs/>
          <w:sz w:val="32"/>
          <w:szCs w:val="32"/>
        </w:rPr>
        <w:t>Switching to VR mode</w:t>
      </w:r>
    </w:p>
    <w:p w14:paraId="1D6351BD" w14:textId="77777777" w:rsidR="00D207CD" w:rsidRPr="00546B94" w:rsidRDefault="00D207CD" w:rsidP="00D207C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Description: </w:t>
      </w:r>
    </w:p>
    <w:p w14:paraId="06436F8B" w14:textId="5859A617" w:rsidR="00D207CD" w:rsidRDefault="00D207CD" w:rsidP="00D207CD">
      <w:pPr>
        <w:pStyle w:val="ListParagraph"/>
        <w:ind w:left="-90"/>
        <w:rPr>
          <w:sz w:val="28"/>
          <w:szCs w:val="28"/>
        </w:rPr>
      </w:pPr>
      <w:r w:rsidRPr="0097103E">
        <w:rPr>
          <w:sz w:val="28"/>
          <w:szCs w:val="28"/>
        </w:rPr>
        <w:t>This use case is about user</w:t>
      </w:r>
      <w:r>
        <w:rPr>
          <w:sz w:val="28"/>
          <w:szCs w:val="28"/>
        </w:rPr>
        <w:t>s</w:t>
      </w:r>
      <w:r w:rsidRPr="0097103E">
        <w:rPr>
          <w:sz w:val="28"/>
          <w:szCs w:val="28"/>
        </w:rPr>
        <w:t xml:space="preserve"> </w:t>
      </w:r>
      <w:r>
        <w:rPr>
          <w:sz w:val="28"/>
          <w:szCs w:val="28"/>
        </w:rPr>
        <w:t>switching to VR mode from the website for a better experience of products and a realistic feel</w:t>
      </w:r>
      <w:r w:rsidRPr="0097103E">
        <w:rPr>
          <w:sz w:val="28"/>
          <w:szCs w:val="28"/>
        </w:rPr>
        <w:t xml:space="preserve">. </w:t>
      </w:r>
    </w:p>
    <w:p w14:paraId="641ADD98" w14:textId="77777777" w:rsidR="00D207CD" w:rsidRPr="00546B94" w:rsidRDefault="00D207CD" w:rsidP="00D207C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Pre-Conditions: </w:t>
      </w:r>
    </w:p>
    <w:p w14:paraId="75B3EF99" w14:textId="1F97572E" w:rsidR="00D207CD" w:rsidRDefault="00D207CD" w:rsidP="00945C3D">
      <w:pPr>
        <w:pStyle w:val="ListParagraph"/>
        <w:numPr>
          <w:ilvl w:val="0"/>
          <w:numId w:val="29"/>
        </w:numPr>
        <w:rPr>
          <w:sz w:val="28"/>
          <w:szCs w:val="28"/>
        </w:rPr>
      </w:pPr>
      <w:r w:rsidRPr="0097103E">
        <w:rPr>
          <w:sz w:val="28"/>
          <w:szCs w:val="28"/>
        </w:rPr>
        <w:t>Users should</w:t>
      </w:r>
      <w:r>
        <w:rPr>
          <w:sz w:val="28"/>
          <w:szCs w:val="28"/>
        </w:rPr>
        <w:t xml:space="preserve"> be logged in</w:t>
      </w:r>
      <w:r w:rsidRPr="0097103E">
        <w:rPr>
          <w:sz w:val="28"/>
          <w:szCs w:val="28"/>
        </w:rPr>
        <w:t xml:space="preserve">. </w:t>
      </w:r>
    </w:p>
    <w:p w14:paraId="4704D620" w14:textId="2E06969C" w:rsidR="00D207CD" w:rsidRDefault="00D207CD" w:rsidP="00945C3D">
      <w:pPr>
        <w:pStyle w:val="ListParagraph"/>
        <w:numPr>
          <w:ilvl w:val="0"/>
          <w:numId w:val="29"/>
        </w:numPr>
        <w:rPr>
          <w:sz w:val="28"/>
          <w:szCs w:val="28"/>
        </w:rPr>
      </w:pPr>
      <w:r>
        <w:rPr>
          <w:sz w:val="28"/>
          <w:szCs w:val="28"/>
        </w:rPr>
        <w:t>Users should have VR headsets compatible with the system.</w:t>
      </w:r>
    </w:p>
    <w:p w14:paraId="12FBC98E" w14:textId="13906B7D" w:rsidR="00D207CD" w:rsidRDefault="00D207CD" w:rsidP="00D207C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3</w:t>
      </w:r>
      <w:r w:rsidRPr="0097103E">
        <w:rPr>
          <w:sz w:val="28"/>
          <w:szCs w:val="28"/>
        </w:rPr>
        <w:t xml:space="preserve">. </w:t>
      </w:r>
      <w:r>
        <w:rPr>
          <w:sz w:val="28"/>
          <w:szCs w:val="28"/>
        </w:rPr>
        <w:t>Option will be available on the website for switching to VR mode.</w:t>
      </w:r>
    </w:p>
    <w:p w14:paraId="6070018F" w14:textId="71704234" w:rsidR="00D207CD" w:rsidRDefault="00D207CD" w:rsidP="00D207C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. User will have to select his desired avatar from the available ones.</w:t>
      </w:r>
    </w:p>
    <w:p w14:paraId="43F8B4E6" w14:textId="33486D63" w:rsidR="00D207CD" w:rsidRPr="00C76205" w:rsidRDefault="00D207CD" w:rsidP="00D207C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5. Proper description and measurement of avatar will be provided. </w:t>
      </w:r>
    </w:p>
    <w:p w14:paraId="3740AF40" w14:textId="1D743091" w:rsidR="00D207CD" w:rsidRDefault="00D207CD" w:rsidP="00D207C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6</w:t>
      </w:r>
      <w:r w:rsidRPr="0097103E">
        <w:rPr>
          <w:sz w:val="28"/>
          <w:szCs w:val="28"/>
        </w:rPr>
        <w:t xml:space="preserve">. Databases should be available in online mode. </w:t>
      </w:r>
    </w:p>
    <w:p w14:paraId="478FFFF8" w14:textId="77777777" w:rsidR="00D207CD" w:rsidRPr="00546B94" w:rsidRDefault="00D207CD" w:rsidP="00D207C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Normal Flow: </w:t>
      </w:r>
    </w:p>
    <w:p w14:paraId="3BCB9C23" w14:textId="6A31C047" w:rsidR="00D207CD" w:rsidRDefault="00D207CD" w:rsidP="00945C3D">
      <w:pPr>
        <w:pStyle w:val="ListParagraph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</w:t>
      </w:r>
      <w:r>
        <w:rPr>
          <w:sz w:val="28"/>
          <w:szCs w:val="28"/>
        </w:rPr>
        <w:t>clicks the VR mode option on the website</w:t>
      </w:r>
      <w:r w:rsidRPr="0097103E">
        <w:rPr>
          <w:sz w:val="28"/>
          <w:szCs w:val="28"/>
        </w:rPr>
        <w:t>.</w:t>
      </w:r>
    </w:p>
    <w:p w14:paraId="5087D7EE" w14:textId="348A5087" w:rsidR="00D207CD" w:rsidRDefault="00D207CD" w:rsidP="00945C3D">
      <w:pPr>
        <w:pStyle w:val="ListParagraph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The user configures a VR headset (such as Oculus) with the system</w:t>
      </w:r>
    </w:p>
    <w:p w14:paraId="7A5B9F23" w14:textId="7DA21B2F" w:rsidR="00D207CD" w:rsidRDefault="00D207CD" w:rsidP="00945C3D">
      <w:pPr>
        <w:pStyle w:val="ListParagraph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After configuration, the user is connected to his/her selected avatar and can roam around the virtual store and view products.</w:t>
      </w:r>
      <w:r w:rsidRPr="0097103E">
        <w:rPr>
          <w:sz w:val="28"/>
          <w:szCs w:val="28"/>
        </w:rPr>
        <w:t xml:space="preserve"> </w:t>
      </w:r>
    </w:p>
    <w:p w14:paraId="4EF9E883" w14:textId="3104E768" w:rsidR="00D207CD" w:rsidRDefault="00D207CD" w:rsidP="00945C3D">
      <w:pPr>
        <w:pStyle w:val="ListParagraph"/>
        <w:numPr>
          <w:ilvl w:val="0"/>
          <w:numId w:val="30"/>
        </w:numPr>
        <w:rPr>
          <w:sz w:val="28"/>
          <w:szCs w:val="28"/>
        </w:rPr>
      </w:pPr>
      <w:r>
        <w:rPr>
          <w:sz w:val="28"/>
          <w:szCs w:val="28"/>
        </w:rPr>
        <w:t>After viewing user can also add the item to the cart in the same mode.</w:t>
      </w:r>
    </w:p>
    <w:p w14:paraId="486460EC" w14:textId="77777777" w:rsidR="00D207CD" w:rsidRDefault="00D207CD" w:rsidP="00D207CD">
      <w:pPr>
        <w:pStyle w:val="ListParagraph"/>
        <w:ind w:left="-90"/>
        <w:rPr>
          <w:sz w:val="28"/>
          <w:szCs w:val="28"/>
        </w:rPr>
      </w:pPr>
    </w:p>
    <w:p w14:paraId="4DE71660" w14:textId="77777777" w:rsidR="00D207CD" w:rsidRPr="00546B94" w:rsidRDefault="00D207CD" w:rsidP="00D207CD">
      <w:pPr>
        <w:pStyle w:val="ListParagraph"/>
        <w:ind w:left="-90"/>
        <w:rPr>
          <w:b/>
          <w:bCs/>
          <w:sz w:val="32"/>
          <w:szCs w:val="32"/>
        </w:rPr>
      </w:pPr>
      <w:r w:rsidRPr="00546B94">
        <w:rPr>
          <w:b/>
          <w:bCs/>
          <w:sz w:val="32"/>
          <w:szCs w:val="32"/>
        </w:rPr>
        <w:t xml:space="preserve">Alternative flow: </w:t>
      </w:r>
    </w:p>
    <w:p w14:paraId="249A3E65" w14:textId="46D3D1BF" w:rsidR="00E22577" w:rsidRPr="00E22577" w:rsidRDefault="00D207CD" w:rsidP="00E22577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2</w:t>
      </w:r>
      <w:r w:rsidRPr="0097103E">
        <w:rPr>
          <w:sz w:val="28"/>
          <w:szCs w:val="28"/>
        </w:rPr>
        <w:t xml:space="preserve">a. </w:t>
      </w:r>
      <w:r>
        <w:rPr>
          <w:sz w:val="28"/>
          <w:szCs w:val="28"/>
        </w:rPr>
        <w:t>In case the user</w:t>
      </w:r>
      <w:r w:rsidR="00E22577">
        <w:rPr>
          <w:sz w:val="28"/>
          <w:szCs w:val="28"/>
        </w:rPr>
        <w:t>’s VR headset is not compatible</w:t>
      </w:r>
    </w:p>
    <w:p w14:paraId="4479E35C" w14:textId="77777777" w:rsidR="00E22577" w:rsidRDefault="00E22577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Users cannot experience VR mode and have to continue to the website or virtual tour mode</w:t>
      </w:r>
    </w:p>
    <w:p w14:paraId="0FE7455F" w14:textId="51748B95" w:rsidR="00E22577" w:rsidRPr="00E22577" w:rsidRDefault="00E22577" w:rsidP="00E22577">
      <w:pPr>
        <w:rPr>
          <w:sz w:val="28"/>
          <w:szCs w:val="28"/>
        </w:rPr>
      </w:pPr>
      <w:r>
        <w:rPr>
          <w:sz w:val="28"/>
          <w:szCs w:val="28"/>
        </w:rPr>
        <w:t>3</w:t>
      </w:r>
      <w:r w:rsidRPr="00E22577">
        <w:rPr>
          <w:sz w:val="28"/>
          <w:szCs w:val="28"/>
        </w:rPr>
        <w:t xml:space="preserve">a. </w:t>
      </w:r>
      <w:r>
        <w:rPr>
          <w:sz w:val="28"/>
          <w:szCs w:val="28"/>
        </w:rPr>
        <w:t>In case the user has not selected his/her avatar previously</w:t>
      </w:r>
    </w:p>
    <w:p w14:paraId="1C0AD910" w14:textId="303750E2" w:rsidR="00E22577" w:rsidRPr="00E22577" w:rsidRDefault="00D207C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The u</w:t>
      </w:r>
      <w:r w:rsidRPr="0097103E">
        <w:rPr>
          <w:sz w:val="28"/>
          <w:szCs w:val="28"/>
        </w:rPr>
        <w:t xml:space="preserve">ser </w:t>
      </w:r>
      <w:r>
        <w:rPr>
          <w:sz w:val="28"/>
          <w:szCs w:val="28"/>
        </w:rPr>
        <w:t>will first be provided with the list of avatars and their measurement details</w:t>
      </w:r>
      <w:r w:rsidRPr="0097103E">
        <w:rPr>
          <w:sz w:val="28"/>
          <w:szCs w:val="28"/>
        </w:rPr>
        <w:t>.</w:t>
      </w:r>
    </w:p>
    <w:p w14:paraId="037F863B" w14:textId="77777777" w:rsidR="00D207CD" w:rsidRDefault="00D207C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ser selects the avatar according to his/her preference.</w:t>
      </w:r>
    </w:p>
    <w:p w14:paraId="4E4D3CCE" w14:textId="708296B3" w:rsidR="00D207CD" w:rsidRDefault="00D207CD" w:rsidP="00945C3D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Pr="0097103E">
        <w:rPr>
          <w:sz w:val="28"/>
          <w:szCs w:val="28"/>
        </w:rPr>
        <w:t xml:space="preserve">ser continues from step </w:t>
      </w:r>
      <w:r w:rsidR="00E22577">
        <w:rPr>
          <w:sz w:val="28"/>
          <w:szCs w:val="28"/>
        </w:rPr>
        <w:t>3</w:t>
      </w:r>
      <w:r w:rsidRPr="0097103E">
        <w:rPr>
          <w:sz w:val="28"/>
          <w:szCs w:val="28"/>
        </w:rPr>
        <w:t xml:space="preserve">. </w:t>
      </w:r>
    </w:p>
    <w:p w14:paraId="04228D98" w14:textId="77777777" w:rsidR="00D207CD" w:rsidRDefault="00D207CD" w:rsidP="00D207CD">
      <w:pPr>
        <w:pStyle w:val="ListParagraph"/>
        <w:ind w:left="-90"/>
        <w:rPr>
          <w:sz w:val="28"/>
          <w:szCs w:val="28"/>
        </w:rPr>
      </w:pPr>
      <w:r w:rsidRPr="00546B94">
        <w:rPr>
          <w:b/>
          <w:bCs/>
          <w:sz w:val="32"/>
          <w:szCs w:val="32"/>
        </w:rPr>
        <w:t>Post-Conditions</w:t>
      </w:r>
      <w:r w:rsidRPr="0097103E">
        <w:rPr>
          <w:sz w:val="28"/>
          <w:szCs w:val="28"/>
        </w:rPr>
        <w:t xml:space="preserve">: </w:t>
      </w:r>
    </w:p>
    <w:p w14:paraId="3C9EC321" w14:textId="047EDF06" w:rsidR="00D207CD" w:rsidRDefault="00D207CD" w:rsidP="00945C3D">
      <w:pPr>
        <w:pStyle w:val="ListParagraph"/>
        <w:numPr>
          <w:ilvl w:val="0"/>
          <w:numId w:val="28"/>
        </w:numPr>
        <w:rPr>
          <w:sz w:val="28"/>
          <w:szCs w:val="28"/>
        </w:rPr>
      </w:pPr>
      <w:r w:rsidRPr="00D207CD">
        <w:rPr>
          <w:sz w:val="28"/>
          <w:szCs w:val="28"/>
        </w:rPr>
        <w:t>The user successfu</w:t>
      </w:r>
      <w:r>
        <w:rPr>
          <w:sz w:val="28"/>
          <w:szCs w:val="28"/>
        </w:rPr>
        <w:t xml:space="preserve">lly explores the </w:t>
      </w:r>
      <w:r w:rsidR="00AD4F03">
        <w:rPr>
          <w:sz w:val="28"/>
          <w:szCs w:val="28"/>
        </w:rPr>
        <w:t>VR</w:t>
      </w:r>
      <w:r>
        <w:rPr>
          <w:sz w:val="28"/>
          <w:szCs w:val="28"/>
        </w:rPr>
        <w:t xml:space="preserve"> mode</w:t>
      </w:r>
      <w:r w:rsidRPr="00D207CD">
        <w:rPr>
          <w:sz w:val="28"/>
          <w:szCs w:val="28"/>
        </w:rPr>
        <w:t>.</w:t>
      </w:r>
    </w:p>
    <w:p w14:paraId="31B0AAB2" w14:textId="12F9EEAD" w:rsidR="00D207CD" w:rsidRPr="00D207CD" w:rsidRDefault="00D207CD" w:rsidP="00945C3D">
      <w:pPr>
        <w:pStyle w:val="ListParagraph"/>
        <w:numPr>
          <w:ilvl w:val="0"/>
          <w:numId w:val="28"/>
        </w:numPr>
        <w:rPr>
          <w:sz w:val="28"/>
          <w:szCs w:val="28"/>
        </w:rPr>
      </w:pPr>
      <w:r>
        <w:rPr>
          <w:sz w:val="28"/>
          <w:szCs w:val="28"/>
        </w:rPr>
        <w:t>The option will be available which can navigate the user back to the website</w:t>
      </w:r>
      <w:r w:rsidRPr="00D207CD">
        <w:rPr>
          <w:sz w:val="28"/>
          <w:szCs w:val="28"/>
        </w:rPr>
        <w:t xml:space="preserve"> </w:t>
      </w:r>
      <w:r w:rsidR="00AD4F03">
        <w:rPr>
          <w:sz w:val="28"/>
          <w:szCs w:val="28"/>
        </w:rPr>
        <w:t>and the VR headset will be disconnected from the system.</w:t>
      </w:r>
    </w:p>
    <w:p w14:paraId="1CC857D9" w14:textId="77777777" w:rsidR="00D207CD" w:rsidRDefault="00D207CD" w:rsidP="00D207CD">
      <w:pPr>
        <w:ind w:left="-90"/>
        <w:rPr>
          <w:sz w:val="28"/>
          <w:szCs w:val="28"/>
        </w:rPr>
      </w:pPr>
      <w:r w:rsidRPr="0097103E">
        <w:rPr>
          <w:b/>
          <w:bCs/>
          <w:sz w:val="32"/>
          <w:szCs w:val="32"/>
        </w:rPr>
        <w:t>Authority:</w:t>
      </w:r>
      <w:r w:rsidRPr="0097103E">
        <w:rPr>
          <w:sz w:val="28"/>
          <w:szCs w:val="28"/>
        </w:rPr>
        <w:t xml:space="preserve"> User</w:t>
      </w:r>
    </w:p>
    <w:p w14:paraId="53C23DA8" w14:textId="77777777" w:rsidR="008C022D" w:rsidRDefault="008C022D" w:rsidP="0097103E">
      <w:pPr>
        <w:ind w:left="-90"/>
        <w:rPr>
          <w:sz w:val="28"/>
          <w:szCs w:val="28"/>
        </w:rPr>
      </w:pPr>
    </w:p>
    <w:p w14:paraId="2C632FB3" w14:textId="145A1C4D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3D2F78">
        <w:rPr>
          <w:b/>
          <w:bCs/>
          <w:sz w:val="32"/>
          <w:szCs w:val="32"/>
        </w:rPr>
        <w:t>1</w:t>
      </w:r>
      <w:r w:rsidR="00261925">
        <w:rPr>
          <w:b/>
          <w:bCs/>
          <w:sz w:val="32"/>
          <w:szCs w:val="32"/>
        </w:rPr>
        <w:t>7</w:t>
      </w:r>
      <w:r>
        <w:rPr>
          <w:b/>
          <w:bCs/>
          <w:sz w:val="32"/>
          <w:szCs w:val="32"/>
        </w:rPr>
        <w:t>: Add to Cart (Website)</w:t>
      </w:r>
    </w:p>
    <w:p w14:paraId="7429ACE8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7DDB3A09" w14:textId="65F31DF2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This use case is about adding products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cart so that 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ould checkout.</w:t>
      </w:r>
    </w:p>
    <w:p w14:paraId="5E4E71EA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02750796" w14:textId="4FEEC23D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 xml:space="preserve">1. User may or may not be logged in for </w:t>
      </w:r>
      <w:r w:rsidR="002527EA">
        <w:rPr>
          <w:sz w:val="28"/>
          <w:szCs w:val="28"/>
        </w:rPr>
        <w:t xml:space="preserve">an </w:t>
      </w:r>
      <w:r>
        <w:rPr>
          <w:sz w:val="28"/>
          <w:szCs w:val="28"/>
        </w:rPr>
        <w:t>add</w:t>
      </w:r>
      <w:r w:rsidR="002527EA">
        <w:rPr>
          <w:sz w:val="28"/>
          <w:szCs w:val="28"/>
        </w:rPr>
        <w:t>-to-</w:t>
      </w:r>
      <w:r>
        <w:rPr>
          <w:sz w:val="28"/>
          <w:szCs w:val="28"/>
        </w:rPr>
        <w:t>cart operation.</w:t>
      </w:r>
    </w:p>
    <w:p w14:paraId="5EB0B658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2. Similar items can be added more than one time. </w:t>
      </w:r>
    </w:p>
    <w:p w14:paraId="3C50384B" w14:textId="03562CB1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3. Number will be shown on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icon displaying </w:t>
      </w:r>
      <w:r w:rsidR="002527EA">
        <w:rPr>
          <w:sz w:val="28"/>
          <w:szCs w:val="28"/>
        </w:rPr>
        <w:t>the number</w:t>
      </w:r>
      <w:r>
        <w:rPr>
          <w:sz w:val="28"/>
          <w:szCs w:val="28"/>
        </w:rPr>
        <w:t xml:space="preserve"> of products in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cart.</w:t>
      </w:r>
    </w:p>
    <w:p w14:paraId="6C8C7C6C" w14:textId="4E48A448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4. Add to cart button will only be shown on in-stock available products</w:t>
      </w:r>
      <w:r w:rsidR="008C022D">
        <w:rPr>
          <w:sz w:val="28"/>
          <w:szCs w:val="28"/>
        </w:rPr>
        <w:t>.</w:t>
      </w:r>
    </w:p>
    <w:p w14:paraId="3E72B20B" w14:textId="730034A4" w:rsidR="008C022D" w:rsidRPr="008C022D" w:rsidRDefault="008C022D" w:rsidP="008C022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5. </w:t>
      </w:r>
      <w:r w:rsidRPr="0097103E">
        <w:rPr>
          <w:sz w:val="28"/>
          <w:szCs w:val="28"/>
        </w:rPr>
        <w:t>Databases should be available in online mode.</w:t>
      </w:r>
    </w:p>
    <w:p w14:paraId="648E19A4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</w:p>
    <w:p w14:paraId="3A7AA3B0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0DE65B20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. User picks a product and presses add to cart button. </w:t>
      </w:r>
    </w:p>
    <w:p w14:paraId="59429957" w14:textId="5C0D8493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2. 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an search for more products and add those as well. </w:t>
      </w:r>
    </w:p>
    <w:p w14:paraId="6B0179B7" w14:textId="27B9AAF5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3. User click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on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icon to navigate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page. </w:t>
      </w:r>
    </w:p>
    <w:p w14:paraId="32A75CE3" w14:textId="70E11416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. User validates the selected products and proceed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to </w:t>
      </w:r>
      <w:r w:rsidR="00EF3A62">
        <w:rPr>
          <w:sz w:val="28"/>
          <w:szCs w:val="28"/>
        </w:rPr>
        <w:t xml:space="preserve">the </w:t>
      </w:r>
      <w:r>
        <w:rPr>
          <w:sz w:val="28"/>
          <w:szCs w:val="28"/>
        </w:rPr>
        <w:t>checkout</w:t>
      </w:r>
      <w:r w:rsidR="00C73050">
        <w:rPr>
          <w:sz w:val="28"/>
          <w:szCs w:val="28"/>
        </w:rPr>
        <w:t xml:space="preserve"> page</w:t>
      </w:r>
      <w:r>
        <w:rPr>
          <w:sz w:val="28"/>
          <w:szCs w:val="28"/>
        </w:rPr>
        <w:t xml:space="preserve">. </w:t>
      </w:r>
    </w:p>
    <w:p w14:paraId="59A35099" w14:textId="250DCAC5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5. If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</w:t>
      </w:r>
      <w:r w:rsidR="002527EA">
        <w:rPr>
          <w:sz w:val="28"/>
          <w:szCs w:val="28"/>
        </w:rPr>
        <w:t xml:space="preserve">is </w:t>
      </w:r>
      <w:r>
        <w:rPr>
          <w:sz w:val="28"/>
          <w:szCs w:val="28"/>
        </w:rPr>
        <w:t xml:space="preserve">not satisfied, products added </w:t>
      </w:r>
      <w:r w:rsidR="002527EA">
        <w:rPr>
          <w:sz w:val="28"/>
          <w:szCs w:val="28"/>
        </w:rPr>
        <w:t>to</w:t>
      </w:r>
      <w:r>
        <w:rPr>
          <w:sz w:val="28"/>
          <w:szCs w:val="28"/>
        </w:rPr>
        <w:t xml:space="preserve">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can be removed and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can get navigated back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products page. </w:t>
      </w:r>
    </w:p>
    <w:p w14:paraId="6957D924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</w:p>
    <w:p w14:paraId="6A3238EE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lternative flow: </w:t>
      </w:r>
    </w:p>
    <w:p w14:paraId="23BEF028" w14:textId="1D289F3E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a. In case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picks a product but it is not available in stock. </w:t>
      </w:r>
    </w:p>
    <w:p w14:paraId="6F10055F" w14:textId="3A71BF6D" w:rsidR="00B56561" w:rsidRDefault="00B56561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Add to cart button won</w:t>
      </w:r>
      <w:r w:rsidR="002527EA">
        <w:rPr>
          <w:sz w:val="28"/>
          <w:szCs w:val="28"/>
        </w:rPr>
        <w:t>'</w:t>
      </w:r>
      <w:r>
        <w:rPr>
          <w:sz w:val="28"/>
          <w:szCs w:val="28"/>
        </w:rPr>
        <w:t xml:space="preserve">t be clickable.  </w:t>
      </w:r>
    </w:p>
    <w:p w14:paraId="54AAFB5B" w14:textId="77777777" w:rsidR="00B56561" w:rsidRDefault="00B56561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User continues from step 1 for different(available) products.</w:t>
      </w:r>
    </w:p>
    <w:p w14:paraId="3E79B6FD" w14:textId="38C99163" w:rsidR="00B56561" w:rsidRDefault="00B56561" w:rsidP="00B56561">
      <w:pPr>
        <w:rPr>
          <w:sz w:val="28"/>
          <w:szCs w:val="28"/>
        </w:rPr>
      </w:pPr>
      <w:r>
        <w:rPr>
          <w:sz w:val="28"/>
          <w:szCs w:val="28"/>
        </w:rPr>
        <w:t xml:space="preserve">4a. In case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user is not logged in.</w:t>
      </w:r>
    </w:p>
    <w:p w14:paraId="5E6DD516" w14:textId="30A834F3" w:rsidR="00B56561" w:rsidRDefault="00B56561" w:rsidP="00945C3D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After clicking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heckout button,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will first be directed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login page and asked for credentials</w:t>
      </w:r>
    </w:p>
    <w:p w14:paraId="36948A47" w14:textId="7A0B1E00" w:rsidR="00B56561" w:rsidRDefault="00B56561" w:rsidP="00945C3D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After successful login,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will be redirected back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checkout page.</w:t>
      </w:r>
    </w:p>
    <w:p w14:paraId="7B89A519" w14:textId="43CE4BBF" w:rsidR="00B56561" w:rsidRDefault="002527EA" w:rsidP="00945C3D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The u</w:t>
      </w:r>
      <w:r w:rsidR="00B56561">
        <w:rPr>
          <w:sz w:val="28"/>
          <w:szCs w:val="28"/>
        </w:rPr>
        <w:t>ser proceeds to checkout.</w:t>
      </w:r>
    </w:p>
    <w:p w14:paraId="6A8FB215" w14:textId="77777777" w:rsidR="00B56561" w:rsidRDefault="00B56561" w:rsidP="00B56561">
      <w:pPr>
        <w:rPr>
          <w:sz w:val="28"/>
          <w:szCs w:val="28"/>
        </w:rPr>
      </w:pPr>
    </w:p>
    <w:p w14:paraId="25AFAF2A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5FDFA86F" w14:textId="75B73276" w:rsidR="00B56561" w:rsidRDefault="002527EA" w:rsidP="00945C3D">
      <w:pPr>
        <w:pStyle w:val="ListParagraph"/>
        <w:numPr>
          <w:ilvl w:val="0"/>
          <w:numId w:val="25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The u</w:t>
      </w:r>
      <w:r w:rsidR="00B56561">
        <w:rPr>
          <w:sz w:val="28"/>
          <w:szCs w:val="28"/>
        </w:rPr>
        <w:t>ser successfully add</w:t>
      </w:r>
      <w:r>
        <w:rPr>
          <w:sz w:val="28"/>
          <w:szCs w:val="28"/>
        </w:rPr>
        <w:t>s</w:t>
      </w:r>
      <w:r w:rsidR="00B56561">
        <w:rPr>
          <w:sz w:val="28"/>
          <w:szCs w:val="28"/>
        </w:rPr>
        <w:t xml:space="preserve"> products to </w:t>
      </w:r>
      <w:r>
        <w:rPr>
          <w:sz w:val="28"/>
          <w:szCs w:val="28"/>
        </w:rPr>
        <w:t xml:space="preserve">the </w:t>
      </w:r>
      <w:r w:rsidR="00B56561">
        <w:rPr>
          <w:sz w:val="28"/>
          <w:szCs w:val="28"/>
        </w:rPr>
        <w:t xml:space="preserve">cart. </w:t>
      </w:r>
    </w:p>
    <w:p w14:paraId="224DA3C9" w14:textId="3C8D37C7" w:rsidR="00B56561" w:rsidRDefault="00B56561" w:rsidP="00B56561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10A1A496" w14:textId="77777777" w:rsidR="003D2F78" w:rsidRDefault="003D2F78" w:rsidP="00B56561">
      <w:pPr>
        <w:pStyle w:val="ListParagraph"/>
        <w:ind w:left="270"/>
        <w:rPr>
          <w:sz w:val="28"/>
          <w:szCs w:val="28"/>
        </w:rPr>
      </w:pPr>
    </w:p>
    <w:p w14:paraId="51EFF5FB" w14:textId="72E4813F" w:rsidR="003D2F78" w:rsidRDefault="003D2F78" w:rsidP="003D2F7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1</w:t>
      </w:r>
      <w:r w:rsidR="00261925">
        <w:rPr>
          <w:b/>
          <w:bCs/>
          <w:sz w:val="32"/>
          <w:szCs w:val="32"/>
        </w:rPr>
        <w:t>8</w:t>
      </w:r>
      <w:r>
        <w:rPr>
          <w:b/>
          <w:bCs/>
          <w:sz w:val="32"/>
          <w:szCs w:val="32"/>
        </w:rPr>
        <w:t>: Add to Cart (Virtual Tour mode)</w:t>
      </w:r>
    </w:p>
    <w:p w14:paraId="7DBC8BCD" w14:textId="77777777" w:rsidR="003D2F78" w:rsidRDefault="003D2F78" w:rsidP="003D2F7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454C2DB6" w14:textId="7EC6EFA8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This use case is about adding products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cart in Virtual tour mode so that 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ould checkout.</w:t>
      </w:r>
    </w:p>
    <w:p w14:paraId="16826ADF" w14:textId="77777777" w:rsidR="003D2F78" w:rsidRDefault="003D2F78" w:rsidP="003D2F7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244AB8FE" w14:textId="63594CCE" w:rsidR="003D2F78" w:rsidRDefault="002527EA" w:rsidP="00945C3D">
      <w:pPr>
        <w:pStyle w:val="ListParagraph"/>
        <w:numPr>
          <w:ilvl w:val="0"/>
          <w:numId w:val="2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3D2F78">
        <w:rPr>
          <w:sz w:val="28"/>
          <w:szCs w:val="28"/>
        </w:rPr>
        <w:t xml:space="preserve">ser </w:t>
      </w:r>
      <w:r w:rsidR="004D412B">
        <w:rPr>
          <w:sz w:val="28"/>
          <w:szCs w:val="28"/>
        </w:rPr>
        <w:t>must</w:t>
      </w:r>
      <w:r w:rsidR="003D2F78">
        <w:rPr>
          <w:sz w:val="28"/>
          <w:szCs w:val="28"/>
        </w:rPr>
        <w:t xml:space="preserve"> be logged in for </w:t>
      </w:r>
      <w:r>
        <w:rPr>
          <w:sz w:val="28"/>
          <w:szCs w:val="28"/>
        </w:rPr>
        <w:t xml:space="preserve">an </w:t>
      </w:r>
      <w:r w:rsidR="003D2F78">
        <w:rPr>
          <w:sz w:val="28"/>
          <w:szCs w:val="28"/>
        </w:rPr>
        <w:t>add</w:t>
      </w:r>
      <w:r>
        <w:rPr>
          <w:sz w:val="28"/>
          <w:szCs w:val="28"/>
        </w:rPr>
        <w:t>-to-</w:t>
      </w:r>
      <w:r w:rsidR="003D2F78">
        <w:rPr>
          <w:sz w:val="28"/>
          <w:szCs w:val="28"/>
        </w:rPr>
        <w:t>cart operation</w:t>
      </w:r>
      <w:r w:rsidR="004D412B">
        <w:rPr>
          <w:sz w:val="28"/>
          <w:szCs w:val="28"/>
        </w:rPr>
        <w:t xml:space="preserve"> in virtual tour mode</w:t>
      </w:r>
      <w:r w:rsidR="003D2F78">
        <w:rPr>
          <w:sz w:val="28"/>
          <w:szCs w:val="28"/>
        </w:rPr>
        <w:t>.</w:t>
      </w:r>
    </w:p>
    <w:p w14:paraId="5E137AD1" w14:textId="1B96C23F" w:rsidR="003D2F78" w:rsidRDefault="002527EA" w:rsidP="00945C3D">
      <w:pPr>
        <w:pStyle w:val="ListParagraph"/>
        <w:numPr>
          <w:ilvl w:val="0"/>
          <w:numId w:val="26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3D2F78">
        <w:rPr>
          <w:sz w:val="28"/>
          <w:szCs w:val="28"/>
        </w:rPr>
        <w:t>ser will be in virtual tour mode.</w:t>
      </w:r>
    </w:p>
    <w:p w14:paraId="61A7A2CA" w14:textId="77777777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2. Similar items can be added more than one time. </w:t>
      </w:r>
    </w:p>
    <w:p w14:paraId="771D1A43" w14:textId="4164988B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3. Number will be shown on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icon displaying </w:t>
      </w:r>
      <w:r w:rsidR="002527EA">
        <w:rPr>
          <w:sz w:val="28"/>
          <w:szCs w:val="28"/>
        </w:rPr>
        <w:t>the number</w:t>
      </w:r>
      <w:r>
        <w:rPr>
          <w:sz w:val="28"/>
          <w:szCs w:val="28"/>
        </w:rPr>
        <w:t xml:space="preserve"> of products in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cart.</w:t>
      </w:r>
    </w:p>
    <w:p w14:paraId="32857859" w14:textId="74C04F33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4. Add to cart button will only be shown on in-stock available products</w:t>
      </w:r>
    </w:p>
    <w:p w14:paraId="10AB48BF" w14:textId="33401335" w:rsidR="000D6FBA" w:rsidRDefault="000D6FBA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5. </w:t>
      </w:r>
      <w:r w:rsidRPr="0097103E">
        <w:rPr>
          <w:sz w:val="28"/>
          <w:szCs w:val="28"/>
        </w:rPr>
        <w:t>Databases should be available in online mode.</w:t>
      </w:r>
    </w:p>
    <w:p w14:paraId="4566B97C" w14:textId="77777777" w:rsidR="003D2F78" w:rsidRDefault="003D2F78" w:rsidP="003D2F78">
      <w:pPr>
        <w:pStyle w:val="ListParagraph"/>
        <w:ind w:left="-90"/>
        <w:rPr>
          <w:sz w:val="28"/>
          <w:szCs w:val="28"/>
        </w:rPr>
      </w:pPr>
    </w:p>
    <w:p w14:paraId="10E6AB02" w14:textId="77777777" w:rsidR="003D2F78" w:rsidRDefault="003D2F78" w:rsidP="003D2F7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7C3B20D9" w14:textId="3D76D1C6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. User picks a product and presses add to cart button. </w:t>
      </w:r>
    </w:p>
    <w:p w14:paraId="03681CB9" w14:textId="329005A3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2. 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an search for more products</w:t>
      </w:r>
      <w:r w:rsidR="0001689A">
        <w:rPr>
          <w:sz w:val="28"/>
          <w:szCs w:val="28"/>
        </w:rPr>
        <w:t xml:space="preserve"> by roaming around the virtual store</w:t>
      </w:r>
      <w:r>
        <w:rPr>
          <w:sz w:val="28"/>
          <w:szCs w:val="28"/>
        </w:rPr>
        <w:t xml:space="preserve">. </w:t>
      </w:r>
    </w:p>
    <w:p w14:paraId="4C228A4C" w14:textId="521CA9FC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3. User click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on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icon to navigate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page. </w:t>
      </w:r>
    </w:p>
    <w:p w14:paraId="64205C13" w14:textId="3C95284D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. User validates the selected products and proceed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to </w:t>
      </w:r>
      <w:r w:rsidR="00C73050">
        <w:rPr>
          <w:sz w:val="28"/>
          <w:szCs w:val="28"/>
        </w:rPr>
        <w:t xml:space="preserve">the </w:t>
      </w:r>
      <w:r>
        <w:rPr>
          <w:sz w:val="28"/>
          <w:szCs w:val="28"/>
        </w:rPr>
        <w:t>checkout</w:t>
      </w:r>
      <w:r w:rsidR="007E537A">
        <w:rPr>
          <w:sz w:val="28"/>
          <w:szCs w:val="28"/>
        </w:rPr>
        <w:t xml:space="preserve"> page</w:t>
      </w:r>
      <w:r>
        <w:rPr>
          <w:sz w:val="28"/>
          <w:szCs w:val="28"/>
        </w:rPr>
        <w:t xml:space="preserve">. </w:t>
      </w:r>
    </w:p>
    <w:p w14:paraId="48793645" w14:textId="2B726C1D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5. If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</w:t>
      </w:r>
      <w:r w:rsidR="002527EA">
        <w:rPr>
          <w:sz w:val="28"/>
          <w:szCs w:val="28"/>
        </w:rPr>
        <w:t xml:space="preserve">is </w:t>
      </w:r>
      <w:r>
        <w:rPr>
          <w:sz w:val="28"/>
          <w:szCs w:val="28"/>
        </w:rPr>
        <w:t xml:space="preserve">not satisfied, products added </w:t>
      </w:r>
      <w:r w:rsidR="002527EA">
        <w:rPr>
          <w:sz w:val="28"/>
          <w:szCs w:val="28"/>
        </w:rPr>
        <w:t>to</w:t>
      </w:r>
      <w:r>
        <w:rPr>
          <w:sz w:val="28"/>
          <w:szCs w:val="28"/>
        </w:rPr>
        <w:t xml:space="preserve">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can be removed and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can get navigated back to </w:t>
      </w:r>
      <w:r w:rsidR="0001689A">
        <w:rPr>
          <w:sz w:val="28"/>
          <w:szCs w:val="28"/>
        </w:rPr>
        <w:t>virtual tour mode</w:t>
      </w:r>
      <w:r>
        <w:rPr>
          <w:sz w:val="28"/>
          <w:szCs w:val="28"/>
        </w:rPr>
        <w:t xml:space="preserve">. </w:t>
      </w:r>
    </w:p>
    <w:p w14:paraId="6D23C816" w14:textId="77777777" w:rsidR="003D2F78" w:rsidRDefault="003D2F78" w:rsidP="003D2F78">
      <w:pPr>
        <w:pStyle w:val="ListParagraph"/>
        <w:ind w:left="-90"/>
        <w:rPr>
          <w:sz w:val="28"/>
          <w:szCs w:val="28"/>
        </w:rPr>
      </w:pPr>
    </w:p>
    <w:p w14:paraId="10BFD7BA" w14:textId="77777777" w:rsidR="003D2F78" w:rsidRDefault="003D2F78" w:rsidP="003D2F7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lternative flow: </w:t>
      </w:r>
    </w:p>
    <w:p w14:paraId="2AC3A50E" w14:textId="5FAA5952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a. In case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picks a product but it is not available in stock. </w:t>
      </w:r>
    </w:p>
    <w:p w14:paraId="2E9FE38D" w14:textId="253185E4" w:rsidR="003D2F78" w:rsidRDefault="003D2F78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Add to cart button won</w:t>
      </w:r>
      <w:r w:rsidR="002527EA">
        <w:rPr>
          <w:sz w:val="28"/>
          <w:szCs w:val="28"/>
        </w:rPr>
        <w:t>'</w:t>
      </w:r>
      <w:r>
        <w:rPr>
          <w:sz w:val="28"/>
          <w:szCs w:val="28"/>
        </w:rPr>
        <w:t xml:space="preserve">t be clickable.  </w:t>
      </w:r>
    </w:p>
    <w:p w14:paraId="015A199F" w14:textId="0C3BA829" w:rsidR="003D2F78" w:rsidRDefault="003D2F78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User continues from step 1 for different(available) products.</w:t>
      </w:r>
    </w:p>
    <w:p w14:paraId="67AEF6FF" w14:textId="77777777" w:rsidR="00E9466D" w:rsidRPr="0001689A" w:rsidRDefault="00E9466D" w:rsidP="00E9466D">
      <w:pPr>
        <w:pStyle w:val="ListParagraph"/>
        <w:spacing w:line="256" w:lineRule="auto"/>
        <w:ind w:left="630"/>
        <w:rPr>
          <w:sz w:val="28"/>
          <w:szCs w:val="28"/>
        </w:rPr>
      </w:pPr>
    </w:p>
    <w:p w14:paraId="7895A23B" w14:textId="77777777" w:rsidR="003D2F78" w:rsidRDefault="003D2F78" w:rsidP="003D2F78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1F7D977D" w14:textId="0A9D5AB2" w:rsidR="003D2F78" w:rsidRPr="002527EA" w:rsidRDefault="003D2F78" w:rsidP="00237B14">
      <w:pPr>
        <w:pStyle w:val="ListParagraph"/>
        <w:spacing w:line="256" w:lineRule="auto"/>
        <w:ind w:left="270"/>
        <w:rPr>
          <w:sz w:val="28"/>
          <w:szCs w:val="28"/>
        </w:rPr>
      </w:pPr>
      <w:r w:rsidRPr="002527EA">
        <w:rPr>
          <w:sz w:val="28"/>
          <w:szCs w:val="28"/>
        </w:rPr>
        <w:t>User successfully add</w:t>
      </w:r>
      <w:r w:rsidR="002527EA" w:rsidRPr="002527EA">
        <w:rPr>
          <w:sz w:val="28"/>
          <w:szCs w:val="28"/>
        </w:rPr>
        <w:t>s</w:t>
      </w:r>
      <w:r w:rsidRPr="002527EA">
        <w:rPr>
          <w:sz w:val="28"/>
          <w:szCs w:val="28"/>
        </w:rPr>
        <w:t xml:space="preserve"> products to cart</w:t>
      </w:r>
      <w:r w:rsidR="00E9466D" w:rsidRPr="002527EA">
        <w:rPr>
          <w:sz w:val="28"/>
          <w:szCs w:val="28"/>
        </w:rPr>
        <w:t xml:space="preserve"> in virtual tour mode</w:t>
      </w:r>
      <w:r w:rsidRPr="002527EA">
        <w:rPr>
          <w:sz w:val="28"/>
          <w:szCs w:val="28"/>
        </w:rPr>
        <w:t xml:space="preserve">. </w:t>
      </w:r>
    </w:p>
    <w:p w14:paraId="34E30A86" w14:textId="77777777" w:rsidR="002527EA" w:rsidRDefault="002527EA" w:rsidP="002527EA">
      <w:pPr>
        <w:pStyle w:val="ListParagraph"/>
        <w:spacing w:line="256" w:lineRule="auto"/>
        <w:ind w:left="270"/>
        <w:rPr>
          <w:sz w:val="28"/>
          <w:szCs w:val="28"/>
        </w:rPr>
      </w:pPr>
    </w:p>
    <w:p w14:paraId="30296490" w14:textId="4C873692" w:rsidR="003D2F78" w:rsidRDefault="003D2F78" w:rsidP="003D2F78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7A455A86" w14:textId="77777777" w:rsidR="00237B14" w:rsidRDefault="00237B14" w:rsidP="003D2F78">
      <w:pPr>
        <w:pStyle w:val="ListParagraph"/>
        <w:ind w:left="270"/>
        <w:rPr>
          <w:sz w:val="28"/>
          <w:szCs w:val="28"/>
        </w:rPr>
      </w:pPr>
    </w:p>
    <w:p w14:paraId="5D65886B" w14:textId="6CEBCDF6" w:rsidR="002527EA" w:rsidRDefault="002527EA" w:rsidP="002527EA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1</w:t>
      </w:r>
      <w:r w:rsidR="00261925">
        <w:rPr>
          <w:b/>
          <w:bCs/>
          <w:sz w:val="32"/>
          <w:szCs w:val="32"/>
        </w:rPr>
        <w:t>9</w:t>
      </w:r>
      <w:r>
        <w:rPr>
          <w:b/>
          <w:bCs/>
          <w:sz w:val="32"/>
          <w:szCs w:val="32"/>
        </w:rPr>
        <w:t>: Add to Cart (VR mode)</w:t>
      </w:r>
    </w:p>
    <w:p w14:paraId="1B2F628A" w14:textId="77777777" w:rsidR="002527EA" w:rsidRDefault="002527EA" w:rsidP="002527EA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03E410AB" w14:textId="2FC2C56E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This use case is about adding products to the cart in VR mode so that users could checkout.</w:t>
      </w:r>
    </w:p>
    <w:p w14:paraId="5F601D00" w14:textId="77777777" w:rsidR="002527EA" w:rsidRDefault="002527EA" w:rsidP="002527EA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054581A3" w14:textId="2DDD5083" w:rsidR="002527EA" w:rsidRDefault="002527EA" w:rsidP="00945C3D">
      <w:pPr>
        <w:pStyle w:val="ListParagraph"/>
        <w:numPr>
          <w:ilvl w:val="0"/>
          <w:numId w:val="26"/>
        </w:numPr>
        <w:rPr>
          <w:sz w:val="28"/>
          <w:szCs w:val="28"/>
        </w:rPr>
      </w:pPr>
      <w:r>
        <w:rPr>
          <w:sz w:val="28"/>
          <w:szCs w:val="28"/>
        </w:rPr>
        <w:t>The user must be logged in for an add-to-cart operation in VR mode.</w:t>
      </w:r>
    </w:p>
    <w:p w14:paraId="568B0EA0" w14:textId="0A89D2A6" w:rsidR="002527EA" w:rsidRDefault="002527EA" w:rsidP="00945C3D">
      <w:pPr>
        <w:pStyle w:val="ListParagraph"/>
        <w:numPr>
          <w:ilvl w:val="0"/>
          <w:numId w:val="26"/>
        </w:numPr>
        <w:rPr>
          <w:sz w:val="28"/>
          <w:szCs w:val="28"/>
        </w:rPr>
      </w:pPr>
      <w:r>
        <w:rPr>
          <w:sz w:val="28"/>
          <w:szCs w:val="28"/>
        </w:rPr>
        <w:t>The user will be in VR mode.</w:t>
      </w:r>
    </w:p>
    <w:p w14:paraId="2FBCE3BF" w14:textId="77777777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2. Similar items can be added more than one time. </w:t>
      </w:r>
    </w:p>
    <w:p w14:paraId="7C79E522" w14:textId="715832E1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3. Number will be shown on the VR headset screen displaying the number of products in the cart.</w:t>
      </w:r>
    </w:p>
    <w:p w14:paraId="6B5845E1" w14:textId="39A4F36C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4. Add to cart option will only be shown on in-stock available products</w:t>
      </w:r>
    </w:p>
    <w:p w14:paraId="081B3853" w14:textId="06BF1121" w:rsidR="000D6FBA" w:rsidRDefault="000D6FB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5. </w:t>
      </w:r>
      <w:r w:rsidRPr="0097103E">
        <w:rPr>
          <w:sz w:val="28"/>
          <w:szCs w:val="28"/>
        </w:rPr>
        <w:t>Databases should be available in online mode.</w:t>
      </w:r>
    </w:p>
    <w:p w14:paraId="347DC4BF" w14:textId="77777777" w:rsidR="002527EA" w:rsidRDefault="002527EA" w:rsidP="002527EA">
      <w:pPr>
        <w:pStyle w:val="ListParagraph"/>
        <w:ind w:left="-90"/>
        <w:rPr>
          <w:sz w:val="28"/>
          <w:szCs w:val="28"/>
        </w:rPr>
      </w:pPr>
    </w:p>
    <w:p w14:paraId="57F19E8A" w14:textId="77777777" w:rsidR="002527EA" w:rsidRDefault="002527EA" w:rsidP="002527EA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6B5BF516" w14:textId="67754D8E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. User picks a product and moves the hand to the add-to-cart option for adding it to the cart. </w:t>
      </w:r>
    </w:p>
    <w:p w14:paraId="41D64ED8" w14:textId="2C828992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2. Users can search for more products by roaming around the VR mode. </w:t>
      </w:r>
    </w:p>
    <w:p w14:paraId="559B8611" w14:textId="694D88E5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3. User moves the hand on the cart icon on the headset screen to navigate to the cart page. </w:t>
      </w:r>
    </w:p>
    <w:p w14:paraId="4A730C99" w14:textId="742780A8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4. User validates the selected products and proceeds to </w:t>
      </w:r>
      <w:r w:rsidR="005B2B8D">
        <w:rPr>
          <w:sz w:val="28"/>
          <w:szCs w:val="28"/>
        </w:rPr>
        <w:t xml:space="preserve">the </w:t>
      </w:r>
      <w:r>
        <w:rPr>
          <w:sz w:val="28"/>
          <w:szCs w:val="28"/>
        </w:rPr>
        <w:t>checkout</w:t>
      </w:r>
      <w:r w:rsidR="00BF26B7">
        <w:rPr>
          <w:sz w:val="28"/>
          <w:szCs w:val="28"/>
        </w:rPr>
        <w:t xml:space="preserve"> page</w:t>
      </w:r>
      <w:r>
        <w:rPr>
          <w:sz w:val="28"/>
          <w:szCs w:val="28"/>
        </w:rPr>
        <w:t xml:space="preserve">. </w:t>
      </w:r>
    </w:p>
    <w:p w14:paraId="3AB71BEE" w14:textId="084D14AD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5. If the user is not satisfied, products added to the cart can be removed and the user can get back to product view in VR mode. </w:t>
      </w:r>
    </w:p>
    <w:p w14:paraId="1DB744D7" w14:textId="77777777" w:rsidR="002527EA" w:rsidRDefault="002527EA" w:rsidP="002527EA">
      <w:pPr>
        <w:pStyle w:val="ListParagraph"/>
        <w:ind w:left="-90"/>
        <w:rPr>
          <w:sz w:val="28"/>
          <w:szCs w:val="28"/>
        </w:rPr>
      </w:pPr>
    </w:p>
    <w:p w14:paraId="1AD8BB9B" w14:textId="77777777" w:rsidR="002527EA" w:rsidRDefault="002527EA" w:rsidP="002527EA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Alternative flow: </w:t>
      </w:r>
    </w:p>
    <w:p w14:paraId="07A1F870" w14:textId="77777777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a. In case the user picks a product but it is not available in stock. </w:t>
      </w:r>
    </w:p>
    <w:p w14:paraId="6BC48CF8" w14:textId="5C60CDD3" w:rsidR="002527EA" w:rsidRDefault="002527EA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Add to cart option won't be clickable.  </w:t>
      </w:r>
    </w:p>
    <w:p w14:paraId="6E60ED58" w14:textId="77777777" w:rsidR="002527EA" w:rsidRDefault="002527EA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User continues from step 1 for different(available) products.</w:t>
      </w:r>
    </w:p>
    <w:p w14:paraId="177E2E80" w14:textId="77777777" w:rsidR="002527EA" w:rsidRPr="0001689A" w:rsidRDefault="002527EA" w:rsidP="002527EA">
      <w:pPr>
        <w:pStyle w:val="ListParagraph"/>
        <w:spacing w:line="256" w:lineRule="auto"/>
        <w:ind w:left="630"/>
        <w:rPr>
          <w:sz w:val="28"/>
          <w:szCs w:val="28"/>
        </w:rPr>
      </w:pPr>
    </w:p>
    <w:p w14:paraId="5ECA9CC5" w14:textId="77777777" w:rsidR="002527EA" w:rsidRDefault="002527EA" w:rsidP="002527EA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1DED1B38" w14:textId="6D131D54" w:rsidR="002527EA" w:rsidRPr="002527EA" w:rsidRDefault="002527EA" w:rsidP="00945C3D">
      <w:pPr>
        <w:pStyle w:val="ListParagraph"/>
        <w:numPr>
          <w:ilvl w:val="0"/>
          <w:numId w:val="27"/>
        </w:numPr>
        <w:spacing w:line="256" w:lineRule="auto"/>
        <w:rPr>
          <w:sz w:val="28"/>
          <w:szCs w:val="28"/>
        </w:rPr>
      </w:pPr>
      <w:r w:rsidRPr="002527EA">
        <w:rPr>
          <w:sz w:val="28"/>
          <w:szCs w:val="28"/>
        </w:rPr>
        <w:t xml:space="preserve">User successfully adds products to cart in </w:t>
      </w:r>
      <w:r>
        <w:rPr>
          <w:sz w:val="28"/>
          <w:szCs w:val="28"/>
        </w:rPr>
        <w:t xml:space="preserve">VR </w:t>
      </w:r>
      <w:r w:rsidRPr="002527EA">
        <w:rPr>
          <w:sz w:val="28"/>
          <w:szCs w:val="28"/>
        </w:rPr>
        <w:t xml:space="preserve">mode. </w:t>
      </w:r>
    </w:p>
    <w:p w14:paraId="2C39EB2B" w14:textId="77777777" w:rsidR="002527EA" w:rsidRDefault="002527EA" w:rsidP="002527EA">
      <w:pPr>
        <w:pStyle w:val="ListParagraph"/>
        <w:spacing w:line="256" w:lineRule="auto"/>
        <w:ind w:left="270"/>
        <w:rPr>
          <w:sz w:val="28"/>
          <w:szCs w:val="28"/>
        </w:rPr>
      </w:pPr>
    </w:p>
    <w:p w14:paraId="44FF9076" w14:textId="77777777" w:rsidR="002527EA" w:rsidRDefault="002527EA" w:rsidP="002527EA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7D73C550" w14:textId="77777777" w:rsidR="002527EA" w:rsidRDefault="002527EA" w:rsidP="003D2F78">
      <w:pPr>
        <w:pStyle w:val="ListParagraph"/>
        <w:ind w:left="270"/>
        <w:rPr>
          <w:sz w:val="28"/>
          <w:szCs w:val="28"/>
        </w:rPr>
      </w:pPr>
    </w:p>
    <w:p w14:paraId="4AAB3C9E" w14:textId="51C0FF5B" w:rsidR="003D2F78" w:rsidRDefault="003D2F78" w:rsidP="00B56561">
      <w:pPr>
        <w:pStyle w:val="ListParagraph"/>
        <w:ind w:left="270"/>
        <w:rPr>
          <w:sz w:val="28"/>
          <w:szCs w:val="28"/>
        </w:rPr>
      </w:pPr>
    </w:p>
    <w:p w14:paraId="74112CC8" w14:textId="77777777" w:rsidR="003D2F78" w:rsidRDefault="003D2F78" w:rsidP="00B56561">
      <w:pPr>
        <w:pStyle w:val="ListParagraph"/>
        <w:ind w:left="270"/>
        <w:rPr>
          <w:sz w:val="28"/>
          <w:szCs w:val="28"/>
        </w:rPr>
      </w:pPr>
    </w:p>
    <w:p w14:paraId="17911A5B" w14:textId="064BF92B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0</w:t>
      </w:r>
      <w:r>
        <w:rPr>
          <w:b/>
          <w:bCs/>
          <w:sz w:val="32"/>
          <w:szCs w:val="32"/>
        </w:rPr>
        <w:t>: View Products (Website)</w:t>
      </w:r>
    </w:p>
    <w:p w14:paraId="34ACE1B6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675BD5FC" w14:textId="738956EE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This use case is about viewing available products on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web page.</w:t>
      </w:r>
    </w:p>
    <w:p w14:paraId="492D20B4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634C7267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1. User may or may not be logged in for viewing products.</w:t>
      </w:r>
    </w:p>
    <w:p w14:paraId="06CDD188" w14:textId="76D8D2C8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2. Search and product filtering option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will be provided. </w:t>
      </w:r>
    </w:p>
    <w:p w14:paraId="20EC0867" w14:textId="058A658E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3. Different sort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</w:t>
      </w:r>
      <w:r w:rsidR="002527EA">
        <w:rPr>
          <w:sz w:val="28"/>
          <w:szCs w:val="28"/>
        </w:rPr>
        <w:t>of</w:t>
      </w:r>
      <w:r>
        <w:rPr>
          <w:sz w:val="28"/>
          <w:szCs w:val="28"/>
        </w:rPr>
        <w:t xml:space="preserve"> options for products will be available.</w:t>
      </w:r>
    </w:p>
    <w:p w14:paraId="1A0B2186" w14:textId="299E2566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4. Image and proper description </w:t>
      </w:r>
      <w:r w:rsidR="00BF26B7">
        <w:rPr>
          <w:sz w:val="28"/>
          <w:szCs w:val="28"/>
        </w:rPr>
        <w:t xml:space="preserve">with feedback and ratings </w:t>
      </w:r>
      <w:r>
        <w:rPr>
          <w:sz w:val="28"/>
          <w:szCs w:val="28"/>
        </w:rPr>
        <w:t>will be provided when any particular product is selected.</w:t>
      </w:r>
    </w:p>
    <w:p w14:paraId="083A9B9D" w14:textId="13DF3029" w:rsidR="00C76205" w:rsidRDefault="00C76205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5. </w:t>
      </w:r>
      <w:r w:rsidRPr="0097103E">
        <w:rPr>
          <w:sz w:val="28"/>
          <w:szCs w:val="28"/>
        </w:rPr>
        <w:t>Databases should be available in online mode.</w:t>
      </w:r>
    </w:p>
    <w:p w14:paraId="3811DDCF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</w:p>
    <w:p w14:paraId="207716A8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13ACF750" w14:textId="4B061E39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. With or Without login,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views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products page. </w:t>
      </w:r>
    </w:p>
    <w:p w14:paraId="6D986817" w14:textId="50C6F7BD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2. 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an use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search option and filter for quick desired output. </w:t>
      </w:r>
    </w:p>
    <w:p w14:paraId="0ADE24C2" w14:textId="77B8F7E8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3. User clicks the particular product and is directed to </w:t>
      </w:r>
      <w:r w:rsidR="002527EA">
        <w:rPr>
          <w:sz w:val="28"/>
          <w:szCs w:val="28"/>
        </w:rPr>
        <w:t xml:space="preserve">a </w:t>
      </w:r>
      <w:r>
        <w:rPr>
          <w:sz w:val="28"/>
          <w:szCs w:val="28"/>
        </w:rPr>
        <w:t>page including all of th</w:t>
      </w:r>
      <w:r w:rsidR="002527EA">
        <w:rPr>
          <w:sz w:val="28"/>
          <w:szCs w:val="28"/>
        </w:rPr>
        <w:t>e details of that product</w:t>
      </w:r>
      <w:r>
        <w:rPr>
          <w:sz w:val="28"/>
          <w:szCs w:val="28"/>
        </w:rPr>
        <w:t xml:space="preserve">. </w:t>
      </w:r>
    </w:p>
    <w:p w14:paraId="0734D742" w14:textId="640C6C4D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. User checks all description</w:t>
      </w:r>
      <w:r w:rsidR="002527EA">
        <w:rPr>
          <w:sz w:val="28"/>
          <w:szCs w:val="28"/>
        </w:rPr>
        <w:t>s</w:t>
      </w:r>
      <w:r w:rsidR="00BF26B7">
        <w:rPr>
          <w:sz w:val="28"/>
          <w:szCs w:val="28"/>
        </w:rPr>
        <w:t xml:space="preserve">, feedback, rating, </w:t>
      </w:r>
      <w:proofErr w:type="spellStart"/>
      <w:r w:rsidR="00BF26B7">
        <w:rPr>
          <w:sz w:val="28"/>
          <w:szCs w:val="28"/>
        </w:rPr>
        <w:t>etc</w:t>
      </w:r>
      <w:proofErr w:type="spellEnd"/>
      <w:r>
        <w:rPr>
          <w:sz w:val="28"/>
          <w:szCs w:val="28"/>
        </w:rPr>
        <w:t xml:space="preserve"> of the product and add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it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if satisfied. </w:t>
      </w:r>
    </w:p>
    <w:p w14:paraId="1132BBF9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</w:p>
    <w:p w14:paraId="6261ED63" w14:textId="77777777" w:rsidR="00B56561" w:rsidRDefault="00B56561" w:rsidP="00B5656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lternative flow: </w:t>
      </w:r>
    </w:p>
    <w:p w14:paraId="61DCD610" w14:textId="17D60923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3a. In case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doesn’t want to visit the page consisting of that particular product. </w:t>
      </w:r>
    </w:p>
    <w:p w14:paraId="700D219D" w14:textId="106A5F9E" w:rsidR="00B56561" w:rsidRDefault="00B56561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an add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cart the product without having to see its details.</w:t>
      </w:r>
    </w:p>
    <w:p w14:paraId="42CF8343" w14:textId="27DED8DE" w:rsidR="00B56561" w:rsidRDefault="002527EA" w:rsidP="00945C3D">
      <w:pPr>
        <w:pStyle w:val="ListParagraph"/>
        <w:numPr>
          <w:ilvl w:val="0"/>
          <w:numId w:val="23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The u</w:t>
      </w:r>
      <w:r w:rsidR="00B56561">
        <w:rPr>
          <w:sz w:val="28"/>
          <w:szCs w:val="28"/>
        </w:rPr>
        <w:t xml:space="preserve">ser continues from step 1 for more products or visits </w:t>
      </w:r>
      <w:r>
        <w:rPr>
          <w:sz w:val="28"/>
          <w:szCs w:val="28"/>
        </w:rPr>
        <w:t xml:space="preserve">the </w:t>
      </w:r>
      <w:r w:rsidR="00B56561">
        <w:rPr>
          <w:sz w:val="28"/>
          <w:szCs w:val="28"/>
        </w:rPr>
        <w:t>cart page.</w:t>
      </w:r>
    </w:p>
    <w:p w14:paraId="2DEB8BAA" w14:textId="544D5682" w:rsidR="00B56561" w:rsidRDefault="00B56561" w:rsidP="00B56561">
      <w:pPr>
        <w:rPr>
          <w:sz w:val="28"/>
          <w:szCs w:val="28"/>
        </w:rPr>
      </w:pPr>
      <w:r>
        <w:rPr>
          <w:sz w:val="28"/>
          <w:szCs w:val="28"/>
        </w:rPr>
        <w:t xml:space="preserve">4a. In case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user is not satisfied fully and want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to test the product (wearable item).</w:t>
      </w:r>
    </w:p>
    <w:p w14:paraId="4059C8EE" w14:textId="18F81D39" w:rsidR="00B56561" w:rsidRDefault="00B56561" w:rsidP="00945C3D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an go to </w:t>
      </w:r>
      <w:r w:rsidR="002527EA">
        <w:rPr>
          <w:sz w:val="28"/>
          <w:szCs w:val="28"/>
        </w:rPr>
        <w:t xml:space="preserve">a </w:t>
      </w:r>
      <w:r>
        <w:rPr>
          <w:sz w:val="28"/>
          <w:szCs w:val="28"/>
        </w:rPr>
        <w:t>3</w:t>
      </w:r>
      <w:r w:rsidR="002527EA">
        <w:rPr>
          <w:sz w:val="28"/>
          <w:szCs w:val="28"/>
        </w:rPr>
        <w:t>D</w:t>
      </w:r>
      <w:r>
        <w:rPr>
          <w:sz w:val="28"/>
          <w:szCs w:val="28"/>
        </w:rPr>
        <w:t xml:space="preserve"> environment or VR mode.</w:t>
      </w:r>
    </w:p>
    <w:p w14:paraId="4F7E39F0" w14:textId="77777777" w:rsidR="00B56561" w:rsidRDefault="00B56561" w:rsidP="00945C3D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There they can test the wearable item with different on its selected custom virtual avatar for fitting issues.</w:t>
      </w:r>
    </w:p>
    <w:p w14:paraId="3881801C" w14:textId="174FC9E3" w:rsidR="00B56561" w:rsidRDefault="00B56561" w:rsidP="00945C3D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After satisfaction,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user can add to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cart that product from </w:t>
      </w:r>
      <w:r w:rsidR="002527EA">
        <w:rPr>
          <w:sz w:val="28"/>
          <w:szCs w:val="28"/>
        </w:rPr>
        <w:t xml:space="preserve">the </w:t>
      </w:r>
      <w:r>
        <w:rPr>
          <w:sz w:val="28"/>
          <w:szCs w:val="28"/>
        </w:rPr>
        <w:t>3D environment /VR mode.</w:t>
      </w:r>
    </w:p>
    <w:p w14:paraId="5B1C766E" w14:textId="049EA318" w:rsidR="00B56561" w:rsidRDefault="002527EA" w:rsidP="00945C3D">
      <w:pPr>
        <w:pStyle w:val="ListParagraph"/>
        <w:numPr>
          <w:ilvl w:val="0"/>
          <w:numId w:val="24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The u</w:t>
      </w:r>
      <w:r w:rsidR="00B56561">
        <w:rPr>
          <w:sz w:val="28"/>
          <w:szCs w:val="28"/>
        </w:rPr>
        <w:t xml:space="preserve">ser either continues in the same environment for viewing more products or goes back to website mode. </w:t>
      </w:r>
    </w:p>
    <w:p w14:paraId="6DF84601" w14:textId="77777777" w:rsidR="00B56561" w:rsidRDefault="00B56561" w:rsidP="00B56561">
      <w:pPr>
        <w:rPr>
          <w:sz w:val="28"/>
          <w:szCs w:val="28"/>
        </w:rPr>
      </w:pPr>
    </w:p>
    <w:p w14:paraId="68A291B7" w14:textId="77777777" w:rsidR="00B56561" w:rsidRDefault="00B56561" w:rsidP="00B56561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3FBD1556" w14:textId="54E387D7" w:rsidR="00B56561" w:rsidRDefault="00B56561" w:rsidP="00763646">
      <w:pPr>
        <w:pStyle w:val="ListParagraph"/>
        <w:spacing w:line="256" w:lineRule="auto"/>
        <w:ind w:left="270"/>
        <w:rPr>
          <w:sz w:val="28"/>
          <w:szCs w:val="28"/>
        </w:rPr>
      </w:pPr>
      <w:r>
        <w:rPr>
          <w:sz w:val="28"/>
          <w:szCs w:val="28"/>
        </w:rPr>
        <w:t>User</w:t>
      </w:r>
      <w:r w:rsidR="002527EA">
        <w:rPr>
          <w:sz w:val="28"/>
          <w:szCs w:val="28"/>
        </w:rPr>
        <w:t>s</w:t>
      </w:r>
      <w:r>
        <w:rPr>
          <w:sz w:val="28"/>
          <w:szCs w:val="28"/>
        </w:rPr>
        <w:t xml:space="preserve"> can efficiently view products in website mode. </w:t>
      </w:r>
    </w:p>
    <w:p w14:paraId="53E867BF" w14:textId="6A90E748" w:rsidR="00B56561" w:rsidRDefault="00B56561" w:rsidP="00B56561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5405AE17" w14:textId="78F488A3" w:rsidR="00EF3A62" w:rsidRDefault="00EF3A62" w:rsidP="00B56561">
      <w:pPr>
        <w:pStyle w:val="ListParagraph"/>
        <w:ind w:left="270"/>
        <w:rPr>
          <w:sz w:val="28"/>
          <w:szCs w:val="28"/>
        </w:rPr>
      </w:pPr>
    </w:p>
    <w:p w14:paraId="7AE342BA" w14:textId="255457E3" w:rsidR="00EF3A62" w:rsidRDefault="00EF3A62" w:rsidP="00EF3A62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1</w:t>
      </w:r>
      <w:r>
        <w:rPr>
          <w:b/>
          <w:bCs/>
          <w:sz w:val="32"/>
          <w:szCs w:val="32"/>
        </w:rPr>
        <w:t>: View Products (Virtual Tour mode)</w:t>
      </w:r>
    </w:p>
    <w:p w14:paraId="7B83C803" w14:textId="77777777" w:rsidR="00EF3A62" w:rsidRDefault="00EF3A62" w:rsidP="00EF3A62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099D1168" w14:textId="31C1CCDA" w:rsidR="00EF3A62" w:rsidRDefault="00EF3A62" w:rsidP="00EF3A62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This use case is about viewing available products in the virtual tour mode.</w:t>
      </w:r>
    </w:p>
    <w:p w14:paraId="69B16F10" w14:textId="77777777" w:rsidR="00EF3A62" w:rsidRDefault="00EF3A62" w:rsidP="00EF3A62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56FEA010" w14:textId="276733EF" w:rsidR="00EF3A62" w:rsidRDefault="00EF3A62" w:rsidP="00EF3A62">
      <w:pPr>
        <w:pStyle w:val="ListParagraph"/>
        <w:ind w:left="-90"/>
        <w:rPr>
          <w:sz w:val="28"/>
          <w:szCs w:val="28"/>
        </w:rPr>
      </w:pP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1. User must be logged in for viewing products in virtual tour mode.</w:t>
      </w:r>
    </w:p>
    <w:p w14:paraId="5ED0076C" w14:textId="36568BC6" w:rsidR="00EF3A62" w:rsidRPr="00EF3A62" w:rsidRDefault="00EF3A62" w:rsidP="00EF3A62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2. 3D models Products will be placed in the virtual store already. </w:t>
      </w:r>
    </w:p>
    <w:p w14:paraId="6DB9A528" w14:textId="7B2D7301" w:rsidR="00EF3A62" w:rsidRDefault="00EF3A62" w:rsidP="00EF3A62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>3. Proper description with feedback and ratings will be provided when any particular 3d model of the product is selected.</w:t>
      </w:r>
    </w:p>
    <w:p w14:paraId="0601DC8E" w14:textId="0312FA91" w:rsidR="00EF3A62" w:rsidRDefault="00EF3A62" w:rsidP="00EF3A62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4. </w:t>
      </w:r>
      <w:r w:rsidRPr="0097103E">
        <w:rPr>
          <w:sz w:val="28"/>
          <w:szCs w:val="28"/>
        </w:rPr>
        <w:t>Databases should be available in online mode.</w:t>
      </w:r>
    </w:p>
    <w:p w14:paraId="1076F227" w14:textId="77777777" w:rsidR="00EF3A62" w:rsidRDefault="00EF3A62" w:rsidP="00EF3A62">
      <w:pPr>
        <w:pStyle w:val="ListParagraph"/>
        <w:ind w:left="-90"/>
        <w:rPr>
          <w:sz w:val="28"/>
          <w:szCs w:val="28"/>
        </w:rPr>
      </w:pPr>
    </w:p>
    <w:p w14:paraId="3E348F58" w14:textId="77777777" w:rsidR="00EF3A62" w:rsidRDefault="00EF3A62" w:rsidP="00EF3A62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016C0042" w14:textId="50FD7EFC" w:rsidR="00EF3A62" w:rsidRDefault="00EF3A62" w:rsidP="00EF3A62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. The user </w:t>
      </w:r>
      <w:r w:rsidR="00343814">
        <w:rPr>
          <w:sz w:val="28"/>
          <w:szCs w:val="28"/>
        </w:rPr>
        <w:t>roams around the store using a selected avatar to see 3D models of products</w:t>
      </w:r>
      <w:r>
        <w:rPr>
          <w:sz w:val="28"/>
          <w:szCs w:val="28"/>
        </w:rPr>
        <w:t xml:space="preserve">. </w:t>
      </w:r>
    </w:p>
    <w:p w14:paraId="275AE560" w14:textId="3F63B6AF" w:rsidR="00EF3A62" w:rsidRDefault="00DC2F39" w:rsidP="00EF3A62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2</w:t>
      </w:r>
      <w:r w:rsidR="00EF3A62">
        <w:rPr>
          <w:sz w:val="28"/>
          <w:szCs w:val="28"/>
        </w:rPr>
        <w:t>. User clicks the particular</w:t>
      </w:r>
      <w:r w:rsidR="00343814">
        <w:rPr>
          <w:sz w:val="28"/>
          <w:szCs w:val="28"/>
        </w:rPr>
        <w:t xml:space="preserve"> 3D model of</w:t>
      </w:r>
      <w:r w:rsidR="00EF3A62">
        <w:rPr>
          <w:sz w:val="28"/>
          <w:szCs w:val="28"/>
        </w:rPr>
        <w:t xml:space="preserve"> </w:t>
      </w:r>
      <w:r w:rsidR="00343814">
        <w:rPr>
          <w:sz w:val="28"/>
          <w:szCs w:val="28"/>
        </w:rPr>
        <w:t xml:space="preserve">details and the description of the </w:t>
      </w:r>
      <w:r w:rsidR="00EF3A62">
        <w:rPr>
          <w:sz w:val="28"/>
          <w:szCs w:val="28"/>
        </w:rPr>
        <w:t>product is</w:t>
      </w:r>
      <w:r w:rsidR="00343814">
        <w:rPr>
          <w:sz w:val="28"/>
          <w:szCs w:val="28"/>
        </w:rPr>
        <w:t xml:space="preserve"> shown</w:t>
      </w:r>
      <w:r w:rsidR="00EF3A62">
        <w:rPr>
          <w:sz w:val="28"/>
          <w:szCs w:val="28"/>
        </w:rPr>
        <w:t xml:space="preserve">. </w:t>
      </w:r>
    </w:p>
    <w:p w14:paraId="4596CD48" w14:textId="0007CA5A" w:rsidR="00343814" w:rsidRDefault="00343814" w:rsidP="00EF3A62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3. For wearable items, the user can virtually try on the item on the avatar and check the fitting of any sizes by rotating the avatar </w:t>
      </w:r>
    </w:p>
    <w:p w14:paraId="651E5878" w14:textId="2D2BB823" w:rsidR="00EF3A62" w:rsidRDefault="00EF3A62" w:rsidP="00EF3A62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. User checks all descriptions, feedback, rating</w:t>
      </w:r>
      <w:r w:rsidR="00343814">
        <w:rPr>
          <w:sz w:val="28"/>
          <w:szCs w:val="28"/>
        </w:rPr>
        <w:t xml:space="preserve">, and virtual try-on </w:t>
      </w:r>
      <w:r>
        <w:rPr>
          <w:sz w:val="28"/>
          <w:szCs w:val="28"/>
        </w:rPr>
        <w:t xml:space="preserve">of the product and adds it to the cart if satisfied. </w:t>
      </w:r>
    </w:p>
    <w:p w14:paraId="363BCFEF" w14:textId="77777777" w:rsidR="00EF3A62" w:rsidRDefault="00EF3A62" w:rsidP="00EF3A62">
      <w:pPr>
        <w:rPr>
          <w:sz w:val="28"/>
          <w:szCs w:val="28"/>
        </w:rPr>
      </w:pPr>
    </w:p>
    <w:p w14:paraId="2FA4C709" w14:textId="77777777" w:rsidR="00EF3A62" w:rsidRDefault="00EF3A62" w:rsidP="00EF3A62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5F747B7C" w14:textId="4F8ED0BB" w:rsidR="00EF3A62" w:rsidRDefault="00EF3A62" w:rsidP="00EF3A62">
      <w:pPr>
        <w:pStyle w:val="ListParagraph"/>
        <w:spacing w:line="256" w:lineRule="auto"/>
        <w:ind w:left="270"/>
        <w:rPr>
          <w:sz w:val="28"/>
          <w:szCs w:val="28"/>
        </w:rPr>
      </w:pPr>
      <w:r>
        <w:rPr>
          <w:sz w:val="28"/>
          <w:szCs w:val="28"/>
        </w:rPr>
        <w:t>Users can efficiently view products in</w:t>
      </w:r>
      <w:r w:rsidR="00343814">
        <w:rPr>
          <w:sz w:val="28"/>
          <w:szCs w:val="28"/>
        </w:rPr>
        <w:t xml:space="preserve"> virtual tour</w:t>
      </w:r>
      <w:r>
        <w:rPr>
          <w:sz w:val="28"/>
          <w:szCs w:val="28"/>
        </w:rPr>
        <w:t xml:space="preserve"> mode. </w:t>
      </w:r>
    </w:p>
    <w:p w14:paraId="12B22E60" w14:textId="2A3EC941" w:rsidR="00EF3A62" w:rsidRDefault="00EF3A62" w:rsidP="00EF3A62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45BB89B8" w14:textId="469F4025" w:rsidR="00F23B01" w:rsidRDefault="00F23B01" w:rsidP="00EF3A62">
      <w:pPr>
        <w:pStyle w:val="ListParagraph"/>
        <w:ind w:left="270"/>
        <w:rPr>
          <w:sz w:val="28"/>
          <w:szCs w:val="28"/>
        </w:rPr>
      </w:pPr>
    </w:p>
    <w:p w14:paraId="7027972C" w14:textId="58556DF0" w:rsidR="00F23B01" w:rsidRDefault="00F23B01" w:rsidP="00F23B0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2</w:t>
      </w:r>
      <w:r>
        <w:rPr>
          <w:b/>
          <w:bCs/>
          <w:sz w:val="32"/>
          <w:szCs w:val="32"/>
        </w:rPr>
        <w:t>: View Products (V</w:t>
      </w:r>
      <w:r w:rsidR="00B141E1">
        <w:rPr>
          <w:b/>
          <w:bCs/>
          <w:sz w:val="32"/>
          <w:szCs w:val="32"/>
        </w:rPr>
        <w:t>R</w:t>
      </w:r>
      <w:r>
        <w:rPr>
          <w:b/>
          <w:bCs/>
          <w:sz w:val="32"/>
          <w:szCs w:val="32"/>
        </w:rPr>
        <w:t xml:space="preserve"> mode)</w:t>
      </w:r>
    </w:p>
    <w:p w14:paraId="39DF6327" w14:textId="77777777" w:rsidR="00F23B01" w:rsidRDefault="00F23B01" w:rsidP="00F23B0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49EBA5DC" w14:textId="3F3B2959" w:rsidR="00F23B01" w:rsidRDefault="00F23B01" w:rsidP="00F23B0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This use case is about viewing available products in </w:t>
      </w:r>
      <w:r w:rsidR="00B141E1">
        <w:rPr>
          <w:sz w:val="28"/>
          <w:szCs w:val="28"/>
        </w:rPr>
        <w:t>VR</w:t>
      </w:r>
      <w:r>
        <w:rPr>
          <w:sz w:val="28"/>
          <w:szCs w:val="28"/>
        </w:rPr>
        <w:t xml:space="preserve"> mode.</w:t>
      </w:r>
    </w:p>
    <w:p w14:paraId="7046C8D4" w14:textId="77777777" w:rsidR="00F23B01" w:rsidRDefault="00F23B01" w:rsidP="00F23B0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66935A09" w14:textId="666B58D1" w:rsidR="00F23B01" w:rsidRDefault="00F23B01" w:rsidP="00F23B01">
      <w:pPr>
        <w:pStyle w:val="ListParagraph"/>
        <w:ind w:left="-90"/>
        <w:rPr>
          <w:sz w:val="28"/>
          <w:szCs w:val="28"/>
        </w:rPr>
      </w:pP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 xml:space="preserve">1. User must be logged in for viewing products in </w:t>
      </w:r>
      <w:r w:rsidR="00DC2F39">
        <w:rPr>
          <w:sz w:val="28"/>
          <w:szCs w:val="28"/>
        </w:rPr>
        <w:t>VR</w:t>
      </w:r>
      <w:r>
        <w:rPr>
          <w:sz w:val="28"/>
          <w:szCs w:val="28"/>
        </w:rPr>
        <w:t xml:space="preserve"> mode.</w:t>
      </w:r>
    </w:p>
    <w:p w14:paraId="3DF1F033" w14:textId="77777777" w:rsidR="00F23B01" w:rsidRPr="00EF3A62" w:rsidRDefault="00F23B01" w:rsidP="00F23B0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2. 3D models Products will be placed in the virtual store already. </w:t>
      </w:r>
    </w:p>
    <w:p w14:paraId="0598A1B5" w14:textId="77777777" w:rsidR="00F23B01" w:rsidRDefault="00F23B01" w:rsidP="00F23B01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>3. Proper description with feedback and ratings will be provided when any particular 3d model of the product is selected.</w:t>
      </w:r>
    </w:p>
    <w:p w14:paraId="4B8053AD" w14:textId="77777777" w:rsidR="00F23B01" w:rsidRDefault="00F23B01" w:rsidP="00F23B0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4. </w:t>
      </w:r>
      <w:r w:rsidRPr="0097103E">
        <w:rPr>
          <w:sz w:val="28"/>
          <w:szCs w:val="28"/>
        </w:rPr>
        <w:t>Databases should be available in online mode.</w:t>
      </w:r>
    </w:p>
    <w:p w14:paraId="1516F329" w14:textId="77777777" w:rsidR="00F23B01" w:rsidRDefault="00F23B01" w:rsidP="00F23B01">
      <w:pPr>
        <w:pStyle w:val="ListParagraph"/>
        <w:ind w:left="-90"/>
        <w:rPr>
          <w:sz w:val="28"/>
          <w:szCs w:val="28"/>
        </w:rPr>
      </w:pPr>
    </w:p>
    <w:p w14:paraId="2C7B212C" w14:textId="77777777" w:rsidR="00F23B01" w:rsidRDefault="00F23B01" w:rsidP="00F23B01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0AB44E15" w14:textId="054C6480" w:rsidR="00F23B01" w:rsidRDefault="00F23B01" w:rsidP="00945C3D">
      <w:pPr>
        <w:pStyle w:val="ListParagraph"/>
        <w:numPr>
          <w:ilvl w:val="0"/>
          <w:numId w:val="31"/>
        </w:numPr>
        <w:rPr>
          <w:sz w:val="28"/>
          <w:szCs w:val="28"/>
        </w:rPr>
      </w:pPr>
      <w:r>
        <w:rPr>
          <w:sz w:val="28"/>
          <w:szCs w:val="28"/>
        </w:rPr>
        <w:t xml:space="preserve">The user roams around the store using a </w:t>
      </w:r>
      <w:r w:rsidR="00DC2F39">
        <w:rPr>
          <w:sz w:val="28"/>
          <w:szCs w:val="28"/>
        </w:rPr>
        <w:t>VR headset as an avatar</w:t>
      </w:r>
      <w:r>
        <w:rPr>
          <w:sz w:val="28"/>
          <w:szCs w:val="28"/>
        </w:rPr>
        <w:t xml:space="preserve"> to see 3D models of products. </w:t>
      </w:r>
    </w:p>
    <w:p w14:paraId="71A8E299" w14:textId="447ACCEC" w:rsidR="00DC2F39" w:rsidRDefault="00DC2F39" w:rsidP="00945C3D">
      <w:pPr>
        <w:pStyle w:val="ListParagraph"/>
        <w:numPr>
          <w:ilvl w:val="0"/>
          <w:numId w:val="31"/>
        </w:numPr>
        <w:rPr>
          <w:sz w:val="28"/>
          <w:szCs w:val="28"/>
        </w:rPr>
      </w:pPr>
      <w:r>
        <w:rPr>
          <w:sz w:val="28"/>
          <w:szCs w:val="28"/>
        </w:rPr>
        <w:t>Users can grab the particular 3D model virtually.</w:t>
      </w:r>
    </w:p>
    <w:p w14:paraId="42243ED7" w14:textId="60B4707D" w:rsidR="00F23B01" w:rsidRDefault="00F23B01" w:rsidP="00F23B0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3. User </w:t>
      </w:r>
      <w:r w:rsidR="00DC2F39">
        <w:rPr>
          <w:sz w:val="28"/>
          <w:szCs w:val="28"/>
        </w:rPr>
        <w:t>hovers on</w:t>
      </w:r>
      <w:r>
        <w:rPr>
          <w:sz w:val="28"/>
          <w:szCs w:val="28"/>
        </w:rPr>
        <w:t xml:space="preserve"> the particular 3D model of details and the description of the product is shown. </w:t>
      </w:r>
    </w:p>
    <w:p w14:paraId="038B9553" w14:textId="5949A887" w:rsidR="00F23B01" w:rsidRDefault="00DC2F39" w:rsidP="00F23B0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</w:t>
      </w:r>
      <w:r w:rsidR="00F23B01">
        <w:rPr>
          <w:sz w:val="28"/>
          <w:szCs w:val="28"/>
        </w:rPr>
        <w:t xml:space="preserve">. For wearable items, the user can virtually try on the item on the avatar and check the fitting of any sizes by rotating the avatar </w:t>
      </w:r>
    </w:p>
    <w:p w14:paraId="1CEC551D" w14:textId="377468D2" w:rsidR="00F23B01" w:rsidRDefault="00DC2F39" w:rsidP="00F23B01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5</w:t>
      </w:r>
      <w:r w:rsidR="00F23B01">
        <w:rPr>
          <w:sz w:val="28"/>
          <w:szCs w:val="28"/>
        </w:rPr>
        <w:t xml:space="preserve">. User checks all descriptions, feedback, rating, and virtual try-on of the product and adds it to the cart if satisfied. </w:t>
      </w:r>
    </w:p>
    <w:p w14:paraId="318A09B6" w14:textId="77777777" w:rsidR="00F23B01" w:rsidRDefault="00F23B01" w:rsidP="00F23B01">
      <w:pPr>
        <w:rPr>
          <w:sz w:val="28"/>
          <w:szCs w:val="28"/>
        </w:rPr>
      </w:pPr>
    </w:p>
    <w:p w14:paraId="17A34C3C" w14:textId="77777777" w:rsidR="00F23B01" w:rsidRDefault="00F23B01" w:rsidP="00F23B01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6EB0475A" w14:textId="0E830329" w:rsidR="00F23B01" w:rsidRDefault="00F23B01" w:rsidP="00F23B01">
      <w:pPr>
        <w:pStyle w:val="ListParagraph"/>
        <w:spacing w:line="256" w:lineRule="auto"/>
        <w:ind w:left="270"/>
        <w:rPr>
          <w:sz w:val="28"/>
          <w:szCs w:val="28"/>
        </w:rPr>
      </w:pPr>
      <w:r>
        <w:rPr>
          <w:sz w:val="28"/>
          <w:szCs w:val="28"/>
        </w:rPr>
        <w:t xml:space="preserve">Users can efficiently view products in </w:t>
      </w:r>
      <w:r w:rsidR="00A10676">
        <w:rPr>
          <w:sz w:val="28"/>
          <w:szCs w:val="28"/>
        </w:rPr>
        <w:t>VR</w:t>
      </w:r>
      <w:r>
        <w:rPr>
          <w:sz w:val="28"/>
          <w:szCs w:val="28"/>
        </w:rPr>
        <w:t xml:space="preserve"> mode. </w:t>
      </w:r>
    </w:p>
    <w:p w14:paraId="7BAE3251" w14:textId="77777777" w:rsidR="00F23B01" w:rsidRDefault="00F23B01" w:rsidP="00F23B01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lastRenderedPageBreak/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666C9F49" w14:textId="77777777" w:rsidR="00F23B01" w:rsidRDefault="00F23B01" w:rsidP="00EF3A62">
      <w:pPr>
        <w:pStyle w:val="ListParagraph"/>
        <w:ind w:left="270"/>
        <w:rPr>
          <w:sz w:val="28"/>
          <w:szCs w:val="28"/>
        </w:rPr>
      </w:pPr>
    </w:p>
    <w:p w14:paraId="43B9AB52" w14:textId="15F27E43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3</w:t>
      </w:r>
      <w:r>
        <w:rPr>
          <w:b/>
          <w:bCs/>
          <w:sz w:val="32"/>
          <w:szCs w:val="32"/>
        </w:rPr>
        <w:t>: Giving feedback (Website)</w:t>
      </w:r>
    </w:p>
    <w:p w14:paraId="44EE513D" w14:textId="77777777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05AF72F2" w14:textId="64D6605A" w:rsid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This use case is about giving feedback on the web page.</w:t>
      </w:r>
    </w:p>
    <w:p w14:paraId="36D962F7" w14:textId="77777777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27ADB817" w14:textId="58246373" w:rsidR="00823FC8" w:rsidRDefault="00C82EF6" w:rsidP="00945C3D">
      <w:pPr>
        <w:pStyle w:val="ListParagraph"/>
        <w:numPr>
          <w:ilvl w:val="0"/>
          <w:numId w:val="32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823FC8">
        <w:rPr>
          <w:sz w:val="28"/>
          <w:szCs w:val="28"/>
        </w:rPr>
        <w:t>ser must be logged in for giving feedback.</w:t>
      </w:r>
    </w:p>
    <w:p w14:paraId="7F8DA3A3" w14:textId="5B8BE6C6" w:rsidR="00C82EF6" w:rsidRDefault="00C82EF6" w:rsidP="00945C3D">
      <w:pPr>
        <w:pStyle w:val="ListParagraph"/>
        <w:numPr>
          <w:ilvl w:val="0"/>
          <w:numId w:val="32"/>
        </w:numPr>
        <w:rPr>
          <w:sz w:val="28"/>
          <w:szCs w:val="28"/>
        </w:rPr>
      </w:pPr>
      <w:r>
        <w:rPr>
          <w:sz w:val="28"/>
          <w:szCs w:val="28"/>
        </w:rPr>
        <w:t>Previous feedback given by others should be visible to the user.</w:t>
      </w:r>
    </w:p>
    <w:p w14:paraId="4E7C0B9E" w14:textId="2FD1D5B7" w:rsidR="00823FC8" w:rsidRPr="00C82EF6" w:rsidRDefault="00C82EF6" w:rsidP="00945C3D">
      <w:pPr>
        <w:pStyle w:val="ListParagraph"/>
        <w:numPr>
          <w:ilvl w:val="0"/>
          <w:numId w:val="32"/>
        </w:numPr>
        <w:rPr>
          <w:sz w:val="28"/>
          <w:szCs w:val="28"/>
        </w:rPr>
      </w:pPr>
      <w:r w:rsidRPr="0097103E">
        <w:rPr>
          <w:sz w:val="28"/>
          <w:szCs w:val="28"/>
        </w:rPr>
        <w:t>Databases should be available in online mode.</w:t>
      </w:r>
    </w:p>
    <w:p w14:paraId="07D68E42" w14:textId="77777777" w:rsidR="00823FC8" w:rsidRDefault="00823FC8" w:rsidP="00823FC8">
      <w:pPr>
        <w:pStyle w:val="ListParagraph"/>
        <w:ind w:left="-90"/>
        <w:rPr>
          <w:sz w:val="28"/>
          <w:szCs w:val="28"/>
        </w:rPr>
      </w:pPr>
    </w:p>
    <w:p w14:paraId="4D1C35FE" w14:textId="77777777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4E503E12" w14:textId="744D1982" w:rsid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1. The user selects any products. </w:t>
      </w:r>
    </w:p>
    <w:p w14:paraId="776A087C" w14:textId="166C397A" w:rsid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2.  The user writes their feedback on the feedback area about that product or can ask any question regarding it. </w:t>
      </w:r>
    </w:p>
    <w:p w14:paraId="39D475FB" w14:textId="507926E4" w:rsidR="00823FC8" w:rsidRP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3. The user clicks the submit button to send feedback.</w:t>
      </w:r>
      <w:r w:rsidRPr="00823FC8">
        <w:rPr>
          <w:sz w:val="28"/>
          <w:szCs w:val="28"/>
        </w:rPr>
        <w:t xml:space="preserve"> </w:t>
      </w:r>
    </w:p>
    <w:p w14:paraId="26BEFE9E" w14:textId="6260DF57" w:rsid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. The user waits for a response from the administrator side</w:t>
      </w:r>
    </w:p>
    <w:p w14:paraId="083AC479" w14:textId="77777777" w:rsidR="00823FC8" w:rsidRDefault="00823FC8" w:rsidP="00823FC8">
      <w:pPr>
        <w:pStyle w:val="ListParagraph"/>
        <w:ind w:left="-90"/>
        <w:rPr>
          <w:sz w:val="28"/>
          <w:szCs w:val="28"/>
        </w:rPr>
      </w:pPr>
    </w:p>
    <w:p w14:paraId="31C00F52" w14:textId="77777777" w:rsidR="00823FC8" w:rsidRDefault="00823FC8" w:rsidP="00823FC8">
      <w:pPr>
        <w:rPr>
          <w:sz w:val="28"/>
          <w:szCs w:val="28"/>
        </w:rPr>
      </w:pPr>
    </w:p>
    <w:p w14:paraId="30188D43" w14:textId="77777777" w:rsid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38F02054" w14:textId="39B688C0" w:rsidR="00823FC8" w:rsidRDefault="00823FC8" w:rsidP="00823FC8">
      <w:pPr>
        <w:pStyle w:val="ListParagraph"/>
        <w:spacing w:line="256" w:lineRule="auto"/>
        <w:ind w:left="270"/>
        <w:rPr>
          <w:sz w:val="28"/>
          <w:szCs w:val="28"/>
        </w:rPr>
      </w:pPr>
      <w:r>
        <w:rPr>
          <w:sz w:val="28"/>
          <w:szCs w:val="28"/>
        </w:rPr>
        <w:t xml:space="preserve">Users can efficiently give feedback about products, delivery responses, etc. </w:t>
      </w:r>
    </w:p>
    <w:p w14:paraId="6F14F9F3" w14:textId="0F7B9D36" w:rsidR="00823FC8" w:rsidRDefault="00823FC8" w:rsidP="00823FC8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144ADB70" w14:textId="77777777" w:rsidR="00261925" w:rsidRDefault="00261925" w:rsidP="00823FC8">
      <w:pPr>
        <w:pStyle w:val="ListParagraph"/>
        <w:ind w:left="270"/>
        <w:rPr>
          <w:sz w:val="28"/>
          <w:szCs w:val="28"/>
        </w:rPr>
      </w:pPr>
    </w:p>
    <w:p w14:paraId="23E749E4" w14:textId="77777777" w:rsidR="00823FC8" w:rsidRDefault="00823FC8" w:rsidP="00823FC8">
      <w:pPr>
        <w:pStyle w:val="ListParagraph"/>
        <w:ind w:left="270"/>
        <w:rPr>
          <w:sz w:val="28"/>
          <w:szCs w:val="28"/>
        </w:rPr>
      </w:pPr>
    </w:p>
    <w:p w14:paraId="741611B0" w14:textId="2B30F033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4</w:t>
      </w:r>
      <w:r>
        <w:rPr>
          <w:b/>
          <w:bCs/>
          <w:sz w:val="32"/>
          <w:szCs w:val="32"/>
        </w:rPr>
        <w:t>: Giving rating (Website)</w:t>
      </w:r>
    </w:p>
    <w:p w14:paraId="0DB17BD6" w14:textId="77777777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6CE86D9F" w14:textId="3FFE1BC8" w:rsid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This use case is about giving </w:t>
      </w:r>
      <w:r w:rsidR="00C82EF6">
        <w:rPr>
          <w:sz w:val="28"/>
          <w:szCs w:val="28"/>
        </w:rPr>
        <w:t xml:space="preserve">a </w:t>
      </w:r>
      <w:r>
        <w:rPr>
          <w:sz w:val="28"/>
          <w:szCs w:val="28"/>
        </w:rPr>
        <w:t>rating on the web page.</w:t>
      </w:r>
    </w:p>
    <w:p w14:paraId="2BC26566" w14:textId="77777777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5BB8BE9D" w14:textId="19658FEF" w:rsidR="00823FC8" w:rsidRDefault="003D4623" w:rsidP="00945C3D">
      <w:pPr>
        <w:pStyle w:val="ListParagraph"/>
        <w:numPr>
          <w:ilvl w:val="0"/>
          <w:numId w:val="33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823FC8">
        <w:rPr>
          <w:sz w:val="28"/>
          <w:szCs w:val="28"/>
        </w:rPr>
        <w:t xml:space="preserve">ser must be logged in for giving </w:t>
      </w:r>
      <w:r w:rsidR="00C82EF6">
        <w:rPr>
          <w:sz w:val="28"/>
          <w:szCs w:val="28"/>
        </w:rPr>
        <w:t xml:space="preserve">a </w:t>
      </w:r>
      <w:r w:rsidR="00823FC8">
        <w:rPr>
          <w:sz w:val="28"/>
          <w:szCs w:val="28"/>
        </w:rPr>
        <w:t>rating to the product.</w:t>
      </w:r>
    </w:p>
    <w:p w14:paraId="30A5FE71" w14:textId="557F3C20" w:rsidR="003D4623" w:rsidRDefault="003D4623" w:rsidP="00945C3D">
      <w:pPr>
        <w:pStyle w:val="ListParagraph"/>
        <w:numPr>
          <w:ilvl w:val="0"/>
          <w:numId w:val="33"/>
        </w:numPr>
        <w:rPr>
          <w:sz w:val="28"/>
          <w:szCs w:val="28"/>
        </w:rPr>
      </w:pPr>
      <w:r>
        <w:rPr>
          <w:sz w:val="28"/>
          <w:szCs w:val="28"/>
        </w:rPr>
        <w:t>The current rating of the product and the number of ratings should be visible to the user.</w:t>
      </w:r>
    </w:p>
    <w:p w14:paraId="59756E97" w14:textId="33BA1D00" w:rsidR="00823FC8" w:rsidRPr="003D4623" w:rsidRDefault="003D4623" w:rsidP="00945C3D">
      <w:pPr>
        <w:pStyle w:val="ListParagraph"/>
        <w:numPr>
          <w:ilvl w:val="0"/>
          <w:numId w:val="33"/>
        </w:numPr>
        <w:rPr>
          <w:sz w:val="28"/>
          <w:szCs w:val="28"/>
        </w:rPr>
      </w:pPr>
      <w:r w:rsidRPr="0097103E">
        <w:rPr>
          <w:sz w:val="28"/>
          <w:szCs w:val="28"/>
        </w:rPr>
        <w:t>Databases should be available in online mode.</w:t>
      </w:r>
    </w:p>
    <w:p w14:paraId="092083BB" w14:textId="77777777" w:rsidR="00823FC8" w:rsidRDefault="00823FC8" w:rsidP="00823FC8">
      <w:pPr>
        <w:pStyle w:val="ListParagraph"/>
        <w:ind w:left="-90"/>
        <w:rPr>
          <w:sz w:val="28"/>
          <w:szCs w:val="28"/>
        </w:rPr>
      </w:pPr>
    </w:p>
    <w:p w14:paraId="3F6A4D7D" w14:textId="77777777" w:rsidR="00823FC8" w:rsidRDefault="00823FC8" w:rsidP="00823FC8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Normal Flow:</w:t>
      </w:r>
    </w:p>
    <w:p w14:paraId="6C2B82DC" w14:textId="12DAE817" w:rsidR="00823FC8" w:rsidRDefault="00823FC8" w:rsidP="00945C3D">
      <w:pPr>
        <w:pStyle w:val="ListParagraph"/>
        <w:numPr>
          <w:ilvl w:val="0"/>
          <w:numId w:val="34"/>
        </w:numPr>
        <w:rPr>
          <w:sz w:val="28"/>
          <w:szCs w:val="28"/>
        </w:rPr>
      </w:pPr>
      <w:r>
        <w:rPr>
          <w:sz w:val="28"/>
          <w:szCs w:val="28"/>
        </w:rPr>
        <w:t xml:space="preserve">The user selects any products. </w:t>
      </w:r>
    </w:p>
    <w:p w14:paraId="631AB692" w14:textId="3C420D71" w:rsidR="00FC29E5" w:rsidRDefault="00FC29E5" w:rsidP="00945C3D">
      <w:pPr>
        <w:pStyle w:val="ListParagraph"/>
        <w:numPr>
          <w:ilvl w:val="0"/>
          <w:numId w:val="34"/>
        </w:numPr>
        <w:rPr>
          <w:sz w:val="28"/>
          <w:szCs w:val="28"/>
        </w:rPr>
      </w:pPr>
      <w:r>
        <w:rPr>
          <w:sz w:val="28"/>
          <w:szCs w:val="28"/>
        </w:rPr>
        <w:t>The user will be shown five empty stars.</w:t>
      </w:r>
    </w:p>
    <w:p w14:paraId="5C481294" w14:textId="0C95B17D" w:rsidR="00823FC8" w:rsidRDefault="00FC29E5" w:rsidP="00823FC8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3</w:t>
      </w:r>
      <w:r w:rsidR="00823FC8">
        <w:rPr>
          <w:sz w:val="28"/>
          <w:szCs w:val="28"/>
        </w:rPr>
        <w:t xml:space="preserve">.  The user </w:t>
      </w:r>
      <w:r>
        <w:rPr>
          <w:sz w:val="28"/>
          <w:szCs w:val="28"/>
        </w:rPr>
        <w:t xml:space="preserve">has to </w:t>
      </w:r>
      <w:r w:rsidR="00655949">
        <w:rPr>
          <w:sz w:val="28"/>
          <w:szCs w:val="28"/>
        </w:rPr>
        <w:t>give</w:t>
      </w:r>
      <w:r w:rsidR="00823FC8">
        <w:rPr>
          <w:sz w:val="28"/>
          <w:szCs w:val="28"/>
        </w:rPr>
        <w:t xml:space="preserve"> their </w:t>
      </w:r>
      <w:r w:rsidR="00655949">
        <w:rPr>
          <w:sz w:val="28"/>
          <w:szCs w:val="28"/>
        </w:rPr>
        <w:t>rating</w:t>
      </w:r>
      <w:r w:rsidR="00823FC8">
        <w:rPr>
          <w:sz w:val="28"/>
          <w:szCs w:val="28"/>
        </w:rPr>
        <w:t xml:space="preserve"> </w:t>
      </w:r>
      <w:r w:rsidR="00655949">
        <w:rPr>
          <w:sz w:val="28"/>
          <w:szCs w:val="28"/>
        </w:rPr>
        <w:t xml:space="preserve">from one to five stars </w:t>
      </w:r>
      <w:r w:rsidR="00823FC8">
        <w:rPr>
          <w:sz w:val="28"/>
          <w:szCs w:val="28"/>
        </w:rPr>
        <w:t>about that product</w:t>
      </w:r>
      <w:r w:rsidR="00655949">
        <w:rPr>
          <w:sz w:val="28"/>
          <w:szCs w:val="28"/>
        </w:rPr>
        <w:t>.</w:t>
      </w:r>
    </w:p>
    <w:p w14:paraId="4B2C24A4" w14:textId="3EB6E5B9" w:rsidR="00823FC8" w:rsidRDefault="00FC29E5" w:rsidP="007D1DDD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4</w:t>
      </w:r>
      <w:r w:rsidR="00823FC8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823FC8">
        <w:rPr>
          <w:sz w:val="28"/>
          <w:szCs w:val="28"/>
        </w:rPr>
        <w:t xml:space="preserve"> </w:t>
      </w:r>
      <w:r w:rsidR="00655949">
        <w:rPr>
          <w:sz w:val="28"/>
          <w:szCs w:val="28"/>
        </w:rPr>
        <w:t>User selects the rating and their rating will be added to the produc</w:t>
      </w:r>
      <w:r w:rsidR="007D1DDD">
        <w:rPr>
          <w:sz w:val="28"/>
          <w:szCs w:val="28"/>
        </w:rPr>
        <w:t>t</w:t>
      </w:r>
      <w:r w:rsidR="00823FC8">
        <w:rPr>
          <w:sz w:val="28"/>
          <w:szCs w:val="28"/>
        </w:rPr>
        <w:t>.</w:t>
      </w:r>
      <w:r w:rsidR="00823FC8" w:rsidRPr="00823FC8">
        <w:rPr>
          <w:sz w:val="28"/>
          <w:szCs w:val="28"/>
        </w:rPr>
        <w:t xml:space="preserve"> </w:t>
      </w:r>
    </w:p>
    <w:p w14:paraId="0997B105" w14:textId="77777777" w:rsidR="00577D69" w:rsidRDefault="00577D69" w:rsidP="007D1DDD">
      <w:pPr>
        <w:pStyle w:val="ListParagraph"/>
        <w:ind w:left="-90"/>
        <w:rPr>
          <w:sz w:val="28"/>
          <w:szCs w:val="28"/>
        </w:rPr>
      </w:pPr>
    </w:p>
    <w:p w14:paraId="3AEB16EF" w14:textId="77777777" w:rsidR="00577D69" w:rsidRDefault="00577D69" w:rsidP="00577D69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Alternative flow: </w:t>
      </w:r>
    </w:p>
    <w:p w14:paraId="137CE22A" w14:textId="3C65BB8F" w:rsidR="00577D69" w:rsidRDefault="00577D69" w:rsidP="00577D69">
      <w:pPr>
        <w:ind w:left="-90"/>
        <w:rPr>
          <w:sz w:val="28"/>
          <w:szCs w:val="28"/>
        </w:rPr>
      </w:pPr>
      <w:r>
        <w:rPr>
          <w:sz w:val="28"/>
          <w:szCs w:val="28"/>
        </w:rPr>
        <w:t>2a. If the user already gave a rating to the product</w:t>
      </w:r>
    </w:p>
    <w:p w14:paraId="2E500ADA" w14:textId="45FE05B6" w:rsidR="00577D69" w:rsidRDefault="00577D69" w:rsidP="00945C3D">
      <w:pPr>
        <w:pStyle w:val="ListParagraph"/>
        <w:numPr>
          <w:ilvl w:val="0"/>
          <w:numId w:val="35"/>
        </w:numPr>
        <w:rPr>
          <w:sz w:val="28"/>
          <w:szCs w:val="28"/>
        </w:rPr>
      </w:pPr>
      <w:r>
        <w:rPr>
          <w:sz w:val="28"/>
          <w:szCs w:val="28"/>
        </w:rPr>
        <w:t>User will be shown their previous rating</w:t>
      </w:r>
    </w:p>
    <w:p w14:paraId="3D2DE305" w14:textId="326524B0" w:rsidR="00577D69" w:rsidRPr="00577D69" w:rsidRDefault="00577D69" w:rsidP="00945C3D">
      <w:pPr>
        <w:pStyle w:val="ListParagraph"/>
        <w:numPr>
          <w:ilvl w:val="0"/>
          <w:numId w:val="35"/>
        </w:numPr>
        <w:rPr>
          <w:sz w:val="28"/>
          <w:szCs w:val="28"/>
        </w:rPr>
      </w:pPr>
      <w:r>
        <w:rPr>
          <w:sz w:val="28"/>
          <w:szCs w:val="28"/>
        </w:rPr>
        <w:t>Users can edit the rating by clicking it and choosing a new rating.</w:t>
      </w:r>
    </w:p>
    <w:p w14:paraId="77868CE1" w14:textId="77777777" w:rsidR="00823FC8" w:rsidRDefault="00823FC8" w:rsidP="00823FC8">
      <w:pPr>
        <w:rPr>
          <w:sz w:val="28"/>
          <w:szCs w:val="28"/>
        </w:rPr>
      </w:pPr>
    </w:p>
    <w:p w14:paraId="7FD783C1" w14:textId="77777777" w:rsidR="00823FC8" w:rsidRDefault="00823FC8" w:rsidP="00823FC8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09E6723C" w14:textId="72925150" w:rsidR="00823FC8" w:rsidRDefault="00823FC8" w:rsidP="00823FC8">
      <w:pPr>
        <w:pStyle w:val="ListParagraph"/>
        <w:spacing w:line="256" w:lineRule="auto"/>
        <w:ind w:left="270"/>
        <w:rPr>
          <w:sz w:val="28"/>
          <w:szCs w:val="28"/>
        </w:rPr>
      </w:pPr>
      <w:r>
        <w:rPr>
          <w:sz w:val="28"/>
          <w:szCs w:val="28"/>
        </w:rPr>
        <w:t>Users can efficiently give</w:t>
      </w:r>
      <w:r w:rsidR="007D1DDD">
        <w:rPr>
          <w:sz w:val="28"/>
          <w:szCs w:val="28"/>
        </w:rPr>
        <w:t xml:space="preserve"> </w:t>
      </w:r>
      <w:r w:rsidR="00FC29E5">
        <w:rPr>
          <w:sz w:val="28"/>
          <w:szCs w:val="28"/>
        </w:rPr>
        <w:t xml:space="preserve">a </w:t>
      </w:r>
      <w:r w:rsidR="007D1DDD">
        <w:rPr>
          <w:sz w:val="28"/>
          <w:szCs w:val="28"/>
        </w:rPr>
        <w:t xml:space="preserve">rating to </w:t>
      </w:r>
      <w:r w:rsidR="00FC29E5">
        <w:rPr>
          <w:sz w:val="28"/>
          <w:szCs w:val="28"/>
        </w:rPr>
        <w:t xml:space="preserve">a </w:t>
      </w:r>
      <w:r w:rsidR="007D1DDD">
        <w:rPr>
          <w:sz w:val="28"/>
          <w:szCs w:val="28"/>
        </w:rPr>
        <w:t>product</w:t>
      </w:r>
      <w:r>
        <w:rPr>
          <w:sz w:val="28"/>
          <w:szCs w:val="28"/>
        </w:rPr>
        <w:t xml:space="preserve">. </w:t>
      </w:r>
    </w:p>
    <w:p w14:paraId="72467055" w14:textId="77777777" w:rsidR="00FC29E5" w:rsidRDefault="00FC29E5" w:rsidP="00823FC8">
      <w:pPr>
        <w:pStyle w:val="ListParagraph"/>
        <w:spacing w:line="256" w:lineRule="auto"/>
        <w:ind w:left="270"/>
        <w:rPr>
          <w:sz w:val="28"/>
          <w:szCs w:val="28"/>
        </w:rPr>
      </w:pPr>
    </w:p>
    <w:p w14:paraId="68B929A8" w14:textId="6D4E340F" w:rsidR="00823FC8" w:rsidRDefault="00823FC8" w:rsidP="00823FC8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6C300694" w14:textId="77777777" w:rsidR="00577D69" w:rsidRDefault="00577D69" w:rsidP="00823FC8">
      <w:pPr>
        <w:pStyle w:val="ListParagraph"/>
        <w:ind w:left="270"/>
        <w:rPr>
          <w:sz w:val="28"/>
          <w:szCs w:val="28"/>
        </w:rPr>
      </w:pPr>
    </w:p>
    <w:p w14:paraId="423E471C" w14:textId="07F9DB52" w:rsidR="00577D69" w:rsidRDefault="00577D69" w:rsidP="00577D69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5</w:t>
      </w:r>
      <w:r>
        <w:rPr>
          <w:b/>
          <w:bCs/>
          <w:sz w:val="32"/>
          <w:szCs w:val="32"/>
        </w:rPr>
        <w:t xml:space="preserve">: Order History </w:t>
      </w:r>
      <w:r w:rsidR="00261925">
        <w:rPr>
          <w:b/>
          <w:bCs/>
          <w:sz w:val="32"/>
          <w:szCs w:val="32"/>
        </w:rPr>
        <w:t>of Products</w:t>
      </w:r>
    </w:p>
    <w:p w14:paraId="6A3AE5EB" w14:textId="77777777" w:rsidR="00577D69" w:rsidRDefault="00577D69" w:rsidP="00577D69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70936606" w14:textId="21EB4D9D" w:rsidR="00577D69" w:rsidRDefault="00577D69" w:rsidP="00577D69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This use case is about user viewing their all order history on the web page.</w:t>
      </w:r>
    </w:p>
    <w:p w14:paraId="61BDE578" w14:textId="77777777" w:rsidR="00577D69" w:rsidRDefault="00577D69" w:rsidP="00577D69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4D191F02" w14:textId="1738D712" w:rsidR="00577D69" w:rsidRPr="00577D69" w:rsidRDefault="00577D69" w:rsidP="00945C3D">
      <w:pPr>
        <w:pStyle w:val="ListParagraph"/>
        <w:numPr>
          <w:ilvl w:val="0"/>
          <w:numId w:val="36"/>
        </w:numPr>
        <w:rPr>
          <w:sz w:val="28"/>
          <w:szCs w:val="28"/>
        </w:rPr>
      </w:pPr>
      <w:r w:rsidRPr="00577D69">
        <w:rPr>
          <w:sz w:val="28"/>
          <w:szCs w:val="28"/>
        </w:rPr>
        <w:t>The user must be logged in for viewing their order history.</w:t>
      </w:r>
    </w:p>
    <w:p w14:paraId="1A43392B" w14:textId="77777777" w:rsidR="00577D69" w:rsidRPr="003D4623" w:rsidRDefault="00577D69" w:rsidP="00945C3D">
      <w:pPr>
        <w:pStyle w:val="ListParagraph"/>
        <w:numPr>
          <w:ilvl w:val="0"/>
          <w:numId w:val="36"/>
        </w:numPr>
        <w:rPr>
          <w:sz w:val="28"/>
          <w:szCs w:val="28"/>
        </w:rPr>
      </w:pPr>
      <w:r w:rsidRPr="0097103E">
        <w:rPr>
          <w:sz w:val="28"/>
          <w:szCs w:val="28"/>
        </w:rPr>
        <w:t>Databases should be available in online mode.</w:t>
      </w:r>
    </w:p>
    <w:p w14:paraId="1FF4D647" w14:textId="77777777" w:rsidR="00577D69" w:rsidRDefault="00577D69" w:rsidP="00577D69">
      <w:pPr>
        <w:pStyle w:val="ListParagraph"/>
        <w:ind w:left="-90"/>
        <w:rPr>
          <w:sz w:val="28"/>
          <w:szCs w:val="28"/>
        </w:rPr>
      </w:pPr>
    </w:p>
    <w:p w14:paraId="0ECD295A" w14:textId="77777777" w:rsidR="00577D69" w:rsidRDefault="00577D69" w:rsidP="00577D69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6FB82714" w14:textId="47CD7D3E" w:rsidR="00577D69" w:rsidRPr="00577D69" w:rsidRDefault="00577D69" w:rsidP="00945C3D">
      <w:pPr>
        <w:pStyle w:val="ListParagraph"/>
        <w:numPr>
          <w:ilvl w:val="0"/>
          <w:numId w:val="37"/>
        </w:numPr>
        <w:rPr>
          <w:sz w:val="28"/>
          <w:szCs w:val="28"/>
        </w:rPr>
      </w:pPr>
      <w:r w:rsidRPr="00577D69">
        <w:rPr>
          <w:sz w:val="28"/>
          <w:szCs w:val="28"/>
        </w:rPr>
        <w:t xml:space="preserve">The user </w:t>
      </w:r>
      <w:r w:rsidR="00AE49DB">
        <w:rPr>
          <w:sz w:val="28"/>
          <w:szCs w:val="28"/>
        </w:rPr>
        <w:t>goes to</w:t>
      </w:r>
      <w:r w:rsidR="00783790">
        <w:rPr>
          <w:sz w:val="28"/>
          <w:szCs w:val="28"/>
        </w:rPr>
        <w:t xml:space="preserve"> the order history page</w:t>
      </w:r>
      <w:r w:rsidRPr="00577D69">
        <w:rPr>
          <w:sz w:val="28"/>
          <w:szCs w:val="28"/>
        </w:rPr>
        <w:t xml:space="preserve">. </w:t>
      </w:r>
    </w:p>
    <w:p w14:paraId="46E56E58" w14:textId="57546BF2" w:rsidR="00577D69" w:rsidRDefault="00577D69" w:rsidP="00945C3D">
      <w:pPr>
        <w:pStyle w:val="ListParagraph"/>
        <w:numPr>
          <w:ilvl w:val="0"/>
          <w:numId w:val="37"/>
        </w:numPr>
        <w:rPr>
          <w:sz w:val="28"/>
          <w:szCs w:val="28"/>
        </w:rPr>
      </w:pPr>
      <w:r>
        <w:rPr>
          <w:sz w:val="28"/>
          <w:szCs w:val="28"/>
        </w:rPr>
        <w:t xml:space="preserve">The user </w:t>
      </w:r>
      <w:r w:rsidR="00783790">
        <w:rPr>
          <w:sz w:val="28"/>
          <w:szCs w:val="28"/>
        </w:rPr>
        <w:t>sees all details and pricing of all previously completed or uncompleted orders</w:t>
      </w:r>
      <w:r>
        <w:rPr>
          <w:sz w:val="28"/>
          <w:szCs w:val="28"/>
        </w:rPr>
        <w:t>.</w:t>
      </w:r>
      <w:r w:rsidR="00783790">
        <w:rPr>
          <w:sz w:val="28"/>
          <w:szCs w:val="28"/>
        </w:rPr>
        <w:t xml:space="preserve"> </w:t>
      </w:r>
    </w:p>
    <w:p w14:paraId="5CBDF8C8" w14:textId="77777777" w:rsidR="00EC37B5" w:rsidRDefault="00EC37B5" w:rsidP="00EC37B5">
      <w:pPr>
        <w:pStyle w:val="ListParagraph"/>
        <w:ind w:left="342"/>
        <w:rPr>
          <w:sz w:val="28"/>
          <w:szCs w:val="28"/>
        </w:rPr>
      </w:pPr>
    </w:p>
    <w:p w14:paraId="329AADCF" w14:textId="76075DCB" w:rsidR="00EC37B5" w:rsidRDefault="00EC37B5" w:rsidP="00EC37B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lternative</w:t>
      </w:r>
      <w:r w:rsidRPr="00EC37B5">
        <w:rPr>
          <w:b/>
          <w:bCs/>
          <w:sz w:val="32"/>
          <w:szCs w:val="32"/>
        </w:rPr>
        <w:t xml:space="preserve"> Flow:</w:t>
      </w:r>
    </w:p>
    <w:p w14:paraId="5EE40B1D" w14:textId="41EDC863" w:rsidR="00EC37B5" w:rsidRDefault="00EC37B5" w:rsidP="00EC37B5">
      <w:pPr>
        <w:ind w:left="-18"/>
        <w:rPr>
          <w:sz w:val="28"/>
          <w:szCs w:val="28"/>
        </w:rPr>
      </w:pPr>
      <w:r>
        <w:rPr>
          <w:sz w:val="28"/>
          <w:szCs w:val="28"/>
        </w:rPr>
        <w:t>2a. In case the user has not purchased anything previously</w:t>
      </w:r>
      <w:r w:rsidRPr="00EC37B5">
        <w:rPr>
          <w:sz w:val="28"/>
          <w:szCs w:val="28"/>
        </w:rPr>
        <w:t xml:space="preserve">. </w:t>
      </w:r>
    </w:p>
    <w:p w14:paraId="695B3513" w14:textId="719802A1" w:rsidR="00577D69" w:rsidRPr="00261925" w:rsidRDefault="00EC37B5" w:rsidP="00945C3D">
      <w:pPr>
        <w:pStyle w:val="ListParagraph"/>
        <w:numPr>
          <w:ilvl w:val="0"/>
          <w:numId w:val="38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An empty message will be displayed stating that No previous completed orders yet</w:t>
      </w:r>
    </w:p>
    <w:p w14:paraId="6B0FFF21" w14:textId="77777777" w:rsidR="00577D69" w:rsidRDefault="00577D69" w:rsidP="00577D69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5FBB7E09" w14:textId="52740CA9" w:rsidR="00577D69" w:rsidRDefault="00577D69" w:rsidP="00577D69">
      <w:pPr>
        <w:pStyle w:val="ListParagraph"/>
        <w:spacing w:line="256" w:lineRule="auto"/>
        <w:ind w:left="270"/>
        <w:rPr>
          <w:sz w:val="28"/>
          <w:szCs w:val="28"/>
        </w:rPr>
      </w:pPr>
      <w:r>
        <w:rPr>
          <w:sz w:val="28"/>
          <w:szCs w:val="28"/>
        </w:rPr>
        <w:t xml:space="preserve">Users can efficiently </w:t>
      </w:r>
      <w:r w:rsidR="00C05FB4">
        <w:rPr>
          <w:sz w:val="28"/>
          <w:szCs w:val="28"/>
        </w:rPr>
        <w:t>view previous history details.</w:t>
      </w:r>
      <w:r>
        <w:rPr>
          <w:sz w:val="28"/>
          <w:szCs w:val="28"/>
        </w:rPr>
        <w:t xml:space="preserve"> </w:t>
      </w:r>
    </w:p>
    <w:p w14:paraId="36DF1296" w14:textId="77777777" w:rsidR="00577D69" w:rsidRDefault="00577D69" w:rsidP="00577D69">
      <w:pPr>
        <w:pStyle w:val="ListParagraph"/>
        <w:spacing w:line="256" w:lineRule="auto"/>
        <w:ind w:left="270"/>
        <w:rPr>
          <w:sz w:val="28"/>
          <w:szCs w:val="28"/>
        </w:rPr>
      </w:pPr>
    </w:p>
    <w:p w14:paraId="26D8CCE0" w14:textId="3F2F66F9" w:rsidR="00577D69" w:rsidRDefault="00577D69" w:rsidP="00577D69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188E31EE" w14:textId="77777777" w:rsidR="00AE49DB" w:rsidRDefault="00AE49DB" w:rsidP="00577D69">
      <w:pPr>
        <w:pStyle w:val="ListParagraph"/>
        <w:ind w:left="270"/>
        <w:rPr>
          <w:sz w:val="28"/>
          <w:szCs w:val="28"/>
        </w:rPr>
      </w:pPr>
    </w:p>
    <w:p w14:paraId="5162BC25" w14:textId="25B48909" w:rsidR="00AE49DB" w:rsidRDefault="00AE49DB" w:rsidP="00AE49DB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6</w:t>
      </w:r>
      <w:r>
        <w:rPr>
          <w:b/>
          <w:bCs/>
          <w:sz w:val="32"/>
          <w:szCs w:val="32"/>
        </w:rPr>
        <w:t>: Pending Orders (Website)</w:t>
      </w:r>
    </w:p>
    <w:p w14:paraId="53D8AFA2" w14:textId="77777777" w:rsidR="00AE49DB" w:rsidRDefault="00AE49DB" w:rsidP="00AE49DB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escription: </w:t>
      </w:r>
    </w:p>
    <w:p w14:paraId="3AD6ABAD" w14:textId="1D55D785" w:rsidR="00AE49DB" w:rsidRDefault="00AE49DB" w:rsidP="00AE49DB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>This use case is about the user viewing all pending (yet to be delivered) order history on the web page.</w:t>
      </w:r>
    </w:p>
    <w:p w14:paraId="5884CCCF" w14:textId="77777777" w:rsidR="00AE49DB" w:rsidRDefault="00AE49DB" w:rsidP="00AE49DB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e-Conditions:</w:t>
      </w:r>
    </w:p>
    <w:p w14:paraId="79B20D8B" w14:textId="4A9C0DAE" w:rsidR="00AE49DB" w:rsidRPr="00EC37B5" w:rsidRDefault="00AE49DB" w:rsidP="00945C3D">
      <w:pPr>
        <w:pStyle w:val="ListParagraph"/>
        <w:numPr>
          <w:ilvl w:val="0"/>
          <w:numId w:val="39"/>
        </w:numPr>
        <w:rPr>
          <w:sz w:val="28"/>
          <w:szCs w:val="28"/>
        </w:rPr>
      </w:pPr>
      <w:r w:rsidRPr="00EC37B5">
        <w:rPr>
          <w:sz w:val="28"/>
          <w:szCs w:val="28"/>
        </w:rPr>
        <w:t>The user must be logged in for viewing pending orders.</w:t>
      </w:r>
    </w:p>
    <w:p w14:paraId="3EBE805D" w14:textId="2E4EB847" w:rsidR="00AE49DB" w:rsidRPr="00EC37B5" w:rsidRDefault="00AE49DB" w:rsidP="00945C3D">
      <w:pPr>
        <w:pStyle w:val="ListParagraph"/>
        <w:numPr>
          <w:ilvl w:val="0"/>
          <w:numId w:val="39"/>
        </w:numPr>
        <w:rPr>
          <w:sz w:val="28"/>
          <w:szCs w:val="28"/>
        </w:rPr>
      </w:pPr>
      <w:r w:rsidRPr="00EC37B5">
        <w:rPr>
          <w:sz w:val="28"/>
          <w:szCs w:val="28"/>
        </w:rPr>
        <w:t>Databases should be available in online mode.</w:t>
      </w:r>
    </w:p>
    <w:p w14:paraId="2D4F34CC" w14:textId="77777777" w:rsidR="00AE49DB" w:rsidRDefault="00AE49DB" w:rsidP="00AE49DB">
      <w:pPr>
        <w:pStyle w:val="ListParagraph"/>
        <w:ind w:left="-90"/>
        <w:rPr>
          <w:sz w:val="28"/>
          <w:szCs w:val="28"/>
        </w:rPr>
      </w:pPr>
    </w:p>
    <w:p w14:paraId="52A934C0" w14:textId="77777777" w:rsidR="00AE49DB" w:rsidRDefault="00AE49DB" w:rsidP="00AE49DB">
      <w:pPr>
        <w:pStyle w:val="ListParagraph"/>
        <w:ind w:left="-9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rmal Flow:</w:t>
      </w:r>
    </w:p>
    <w:p w14:paraId="40597DE5" w14:textId="023D4AC0" w:rsidR="00AE49DB" w:rsidRPr="00EC37B5" w:rsidRDefault="00AE49DB" w:rsidP="00945C3D">
      <w:pPr>
        <w:pStyle w:val="ListParagraph"/>
        <w:numPr>
          <w:ilvl w:val="0"/>
          <w:numId w:val="40"/>
        </w:numPr>
        <w:rPr>
          <w:sz w:val="28"/>
          <w:szCs w:val="28"/>
        </w:rPr>
      </w:pPr>
      <w:r w:rsidRPr="00EC37B5">
        <w:rPr>
          <w:sz w:val="28"/>
          <w:szCs w:val="28"/>
        </w:rPr>
        <w:t xml:space="preserve">The user goes to the pending orders. </w:t>
      </w:r>
    </w:p>
    <w:p w14:paraId="443F935B" w14:textId="46B6761A" w:rsidR="00AE49DB" w:rsidRPr="00EC37B5" w:rsidRDefault="00AE49DB" w:rsidP="00945C3D">
      <w:pPr>
        <w:pStyle w:val="ListParagraph"/>
        <w:numPr>
          <w:ilvl w:val="0"/>
          <w:numId w:val="40"/>
        </w:numPr>
        <w:rPr>
          <w:sz w:val="28"/>
          <w:szCs w:val="28"/>
        </w:rPr>
      </w:pPr>
      <w:r w:rsidRPr="00EC37B5">
        <w:rPr>
          <w:sz w:val="28"/>
          <w:szCs w:val="28"/>
        </w:rPr>
        <w:t>The user sees all details</w:t>
      </w:r>
      <w:r w:rsidR="00DD447A">
        <w:rPr>
          <w:sz w:val="28"/>
          <w:szCs w:val="28"/>
        </w:rPr>
        <w:t xml:space="preserve"> of the upcoming product(s) to be delivered with the delivery date</w:t>
      </w:r>
      <w:r w:rsidRPr="00EC37B5">
        <w:rPr>
          <w:sz w:val="28"/>
          <w:szCs w:val="28"/>
        </w:rPr>
        <w:t xml:space="preserve">. </w:t>
      </w:r>
    </w:p>
    <w:p w14:paraId="47DF780A" w14:textId="77777777" w:rsidR="00EC37B5" w:rsidRDefault="00EC37B5" w:rsidP="00EC37B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lternative</w:t>
      </w:r>
      <w:r w:rsidRPr="00EC37B5">
        <w:rPr>
          <w:b/>
          <w:bCs/>
          <w:sz w:val="32"/>
          <w:szCs w:val="32"/>
        </w:rPr>
        <w:t xml:space="preserve"> Flow:</w:t>
      </w:r>
    </w:p>
    <w:p w14:paraId="630D0327" w14:textId="66A1AE77" w:rsidR="00EC37B5" w:rsidRDefault="00EC37B5" w:rsidP="00EC37B5">
      <w:pPr>
        <w:ind w:left="-18"/>
        <w:rPr>
          <w:sz w:val="28"/>
          <w:szCs w:val="28"/>
        </w:rPr>
      </w:pPr>
      <w:r>
        <w:rPr>
          <w:sz w:val="28"/>
          <w:szCs w:val="28"/>
        </w:rPr>
        <w:t>2a. In case the user has nothing yet to be delivered</w:t>
      </w:r>
      <w:r w:rsidRPr="00EC37B5">
        <w:rPr>
          <w:sz w:val="28"/>
          <w:szCs w:val="28"/>
        </w:rPr>
        <w:t xml:space="preserve">. </w:t>
      </w:r>
    </w:p>
    <w:p w14:paraId="5604E9BE" w14:textId="10679150" w:rsidR="00AE49DB" w:rsidRPr="00261925" w:rsidRDefault="00EC37B5" w:rsidP="00945C3D">
      <w:pPr>
        <w:pStyle w:val="ListParagraph"/>
        <w:numPr>
          <w:ilvl w:val="0"/>
          <w:numId w:val="38"/>
        </w:numPr>
        <w:rPr>
          <w:sz w:val="28"/>
          <w:szCs w:val="28"/>
        </w:rPr>
      </w:pPr>
      <w:r>
        <w:rPr>
          <w:sz w:val="28"/>
          <w:szCs w:val="28"/>
        </w:rPr>
        <w:t xml:space="preserve">An empty message will be displayed stating that nothing </w:t>
      </w:r>
      <w:r w:rsidR="00DD447A">
        <w:rPr>
          <w:sz w:val="28"/>
          <w:szCs w:val="28"/>
        </w:rPr>
        <w:t xml:space="preserve">is </w:t>
      </w:r>
      <w:r>
        <w:rPr>
          <w:sz w:val="28"/>
          <w:szCs w:val="28"/>
        </w:rPr>
        <w:t>to be delivered yet</w:t>
      </w:r>
    </w:p>
    <w:p w14:paraId="1587F624" w14:textId="77777777" w:rsidR="00AE49DB" w:rsidRDefault="00AE49DB" w:rsidP="00AE49DB">
      <w:pPr>
        <w:pStyle w:val="ListParagraph"/>
        <w:ind w:left="-90"/>
        <w:rPr>
          <w:sz w:val="28"/>
          <w:szCs w:val="28"/>
        </w:rPr>
      </w:pPr>
      <w:r>
        <w:rPr>
          <w:b/>
          <w:bCs/>
          <w:sz w:val="32"/>
          <w:szCs w:val="32"/>
        </w:rPr>
        <w:t>Post-Conditions:</w:t>
      </w:r>
      <w:r>
        <w:rPr>
          <w:sz w:val="32"/>
          <w:szCs w:val="32"/>
        </w:rPr>
        <w:t xml:space="preserve"> </w:t>
      </w:r>
    </w:p>
    <w:p w14:paraId="1BFA8DEF" w14:textId="77777777" w:rsidR="00AE49DB" w:rsidRDefault="00AE49DB" w:rsidP="00AE49DB">
      <w:pPr>
        <w:pStyle w:val="ListParagraph"/>
        <w:spacing w:line="256" w:lineRule="auto"/>
        <w:ind w:left="270"/>
        <w:rPr>
          <w:sz w:val="28"/>
          <w:szCs w:val="28"/>
        </w:rPr>
      </w:pPr>
      <w:r>
        <w:rPr>
          <w:sz w:val="28"/>
          <w:szCs w:val="28"/>
        </w:rPr>
        <w:t xml:space="preserve">Users can efficiently view previous history details. </w:t>
      </w:r>
    </w:p>
    <w:p w14:paraId="7623CEE8" w14:textId="77777777" w:rsidR="00AE49DB" w:rsidRDefault="00AE49DB" w:rsidP="00AE49DB">
      <w:pPr>
        <w:pStyle w:val="ListParagraph"/>
        <w:spacing w:line="256" w:lineRule="auto"/>
        <w:ind w:left="270"/>
        <w:rPr>
          <w:sz w:val="28"/>
          <w:szCs w:val="28"/>
        </w:rPr>
      </w:pPr>
    </w:p>
    <w:p w14:paraId="5EC0B862" w14:textId="03A4A272" w:rsidR="00491AF3" w:rsidRDefault="00AE49DB" w:rsidP="00237B14">
      <w:pPr>
        <w:pStyle w:val="ListParagraph"/>
        <w:ind w:left="270"/>
        <w:rPr>
          <w:sz w:val="28"/>
          <w:szCs w:val="28"/>
        </w:rPr>
      </w:pPr>
      <w:r>
        <w:rPr>
          <w:b/>
          <w:bCs/>
          <w:sz w:val="32"/>
          <w:szCs w:val="32"/>
        </w:rPr>
        <w:t>Authority:</w:t>
      </w:r>
      <w:r>
        <w:rPr>
          <w:sz w:val="32"/>
          <w:szCs w:val="32"/>
        </w:rPr>
        <w:t xml:space="preserve"> </w:t>
      </w:r>
      <w:r>
        <w:rPr>
          <w:sz w:val="28"/>
          <w:szCs w:val="28"/>
        </w:rPr>
        <w:t>User</w:t>
      </w:r>
    </w:p>
    <w:p w14:paraId="7CF9A474" w14:textId="77777777" w:rsidR="00237B14" w:rsidRPr="004B1F73" w:rsidRDefault="00237B14" w:rsidP="004B1F73">
      <w:pPr>
        <w:rPr>
          <w:sz w:val="28"/>
          <w:szCs w:val="28"/>
        </w:rPr>
      </w:pPr>
    </w:p>
    <w:p w14:paraId="661EE9DB" w14:textId="2AA128BD" w:rsidR="00491AF3" w:rsidRPr="00491AF3" w:rsidRDefault="0063638F" w:rsidP="002E4EFA">
      <w:pPr>
        <w:pStyle w:val="ListParagraph"/>
        <w:ind w:left="-90"/>
        <w:rPr>
          <w:b/>
          <w:bCs/>
          <w:sz w:val="32"/>
          <w:szCs w:val="32"/>
        </w:rPr>
      </w:pPr>
      <w:r w:rsidRPr="00491AF3">
        <w:rPr>
          <w:b/>
          <w:bCs/>
          <w:sz w:val="32"/>
          <w:szCs w:val="32"/>
        </w:rPr>
        <w:t>Use Case UC-</w:t>
      </w:r>
      <w:r w:rsidR="00261925">
        <w:rPr>
          <w:b/>
          <w:bCs/>
          <w:sz w:val="32"/>
          <w:szCs w:val="32"/>
        </w:rPr>
        <w:t>27</w:t>
      </w:r>
      <w:r w:rsidRPr="00491AF3">
        <w:rPr>
          <w:b/>
          <w:bCs/>
          <w:sz w:val="32"/>
          <w:szCs w:val="32"/>
        </w:rPr>
        <w:t xml:space="preserve">: User Logout </w:t>
      </w:r>
    </w:p>
    <w:p w14:paraId="1E7DEFC2" w14:textId="77777777" w:rsidR="00491AF3" w:rsidRPr="00491AF3" w:rsidRDefault="0063638F" w:rsidP="002E4EFA">
      <w:pPr>
        <w:pStyle w:val="ListParagraph"/>
        <w:ind w:left="-90"/>
        <w:rPr>
          <w:b/>
          <w:bCs/>
          <w:sz w:val="32"/>
          <w:szCs w:val="32"/>
        </w:rPr>
      </w:pPr>
      <w:r w:rsidRPr="00491AF3">
        <w:rPr>
          <w:b/>
          <w:bCs/>
          <w:sz w:val="32"/>
          <w:szCs w:val="32"/>
        </w:rPr>
        <w:t xml:space="preserve">Description: </w:t>
      </w:r>
    </w:p>
    <w:p w14:paraId="67F55A0D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>This use case is about successfully logging out users.</w:t>
      </w:r>
    </w:p>
    <w:p w14:paraId="69F008A3" w14:textId="77777777" w:rsidR="00491AF3" w:rsidRDefault="0063638F" w:rsidP="002E4EFA">
      <w:pPr>
        <w:pStyle w:val="ListParagraph"/>
        <w:ind w:left="-90"/>
        <w:rPr>
          <w:b/>
          <w:bCs/>
          <w:sz w:val="32"/>
          <w:szCs w:val="32"/>
        </w:rPr>
      </w:pPr>
      <w:r w:rsidRPr="00491AF3">
        <w:rPr>
          <w:b/>
          <w:bCs/>
          <w:sz w:val="32"/>
          <w:szCs w:val="32"/>
        </w:rPr>
        <w:lastRenderedPageBreak/>
        <w:t>Pre-Conditions:</w:t>
      </w:r>
    </w:p>
    <w:p w14:paraId="7F49A178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32"/>
          <w:szCs w:val="32"/>
        </w:rPr>
        <w:t xml:space="preserve"> </w:t>
      </w:r>
      <w:r w:rsidRPr="00491AF3">
        <w:rPr>
          <w:sz w:val="28"/>
          <w:szCs w:val="28"/>
        </w:rPr>
        <w:t>1. Users must be logged in through valid login details.</w:t>
      </w:r>
    </w:p>
    <w:p w14:paraId="7AF354EC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 2. Users must be able to perform all the required operations. </w:t>
      </w:r>
    </w:p>
    <w:p w14:paraId="7227578A" w14:textId="37DF2A51" w:rsidR="00491AF3" w:rsidRDefault="00491AF3" w:rsidP="002E4EFA">
      <w:pPr>
        <w:pStyle w:val="ListParagraph"/>
        <w:ind w:left="-9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3638F" w:rsidRPr="00491AF3">
        <w:rPr>
          <w:sz w:val="28"/>
          <w:szCs w:val="28"/>
        </w:rPr>
        <w:t>3. There must be an option to log</w:t>
      </w:r>
      <w:r w:rsidR="002527EA">
        <w:rPr>
          <w:sz w:val="28"/>
          <w:szCs w:val="28"/>
        </w:rPr>
        <w:t xml:space="preserve"> </w:t>
      </w:r>
      <w:r w:rsidR="0063638F" w:rsidRPr="00491AF3">
        <w:rPr>
          <w:sz w:val="28"/>
          <w:szCs w:val="28"/>
        </w:rPr>
        <w:t>out for Users.</w:t>
      </w:r>
    </w:p>
    <w:p w14:paraId="0B08FCD6" w14:textId="2966F8FF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 4. Databases should be available in online mode. </w:t>
      </w:r>
    </w:p>
    <w:p w14:paraId="6E6B1AFC" w14:textId="77777777" w:rsidR="00491AF3" w:rsidRDefault="00491AF3" w:rsidP="002E4EFA">
      <w:pPr>
        <w:pStyle w:val="ListParagraph"/>
        <w:ind w:left="-90"/>
        <w:rPr>
          <w:sz w:val="28"/>
          <w:szCs w:val="28"/>
        </w:rPr>
      </w:pPr>
    </w:p>
    <w:p w14:paraId="72C15FB5" w14:textId="77777777" w:rsidR="00491AF3" w:rsidRDefault="0063638F" w:rsidP="002E4EFA">
      <w:pPr>
        <w:pStyle w:val="ListParagraph"/>
        <w:ind w:left="-90"/>
        <w:rPr>
          <w:b/>
          <w:bCs/>
          <w:sz w:val="32"/>
          <w:szCs w:val="32"/>
        </w:rPr>
      </w:pPr>
      <w:r w:rsidRPr="00491AF3">
        <w:rPr>
          <w:b/>
          <w:bCs/>
          <w:sz w:val="32"/>
          <w:szCs w:val="32"/>
        </w:rPr>
        <w:t>Normal Flow:</w:t>
      </w:r>
    </w:p>
    <w:p w14:paraId="305CF27F" w14:textId="07672C89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1. User logs in </w:t>
      </w:r>
      <w:r w:rsidR="002527EA">
        <w:rPr>
          <w:sz w:val="28"/>
          <w:szCs w:val="28"/>
        </w:rPr>
        <w:t xml:space="preserve">to </w:t>
      </w:r>
      <w:r w:rsidRPr="00491AF3">
        <w:rPr>
          <w:sz w:val="28"/>
          <w:szCs w:val="28"/>
        </w:rPr>
        <w:t xml:space="preserve">the account. </w:t>
      </w:r>
    </w:p>
    <w:p w14:paraId="52CED5A9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2. System validates the data. </w:t>
      </w:r>
    </w:p>
    <w:p w14:paraId="473C8EF7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3. Users successfully log in to the account. </w:t>
      </w:r>
    </w:p>
    <w:p w14:paraId="7A24660D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4. Users perform all the required operations. </w:t>
      </w:r>
    </w:p>
    <w:p w14:paraId="057DEC18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5. Users click on the logout button. </w:t>
      </w:r>
    </w:p>
    <w:p w14:paraId="3459EF3F" w14:textId="5DB5D7CE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6. System successfully logs out the user. </w:t>
      </w:r>
    </w:p>
    <w:p w14:paraId="2424D51A" w14:textId="77777777" w:rsidR="00491AF3" w:rsidRDefault="00491AF3" w:rsidP="002E4EFA">
      <w:pPr>
        <w:pStyle w:val="ListParagraph"/>
        <w:ind w:left="-90"/>
        <w:rPr>
          <w:sz w:val="28"/>
          <w:szCs w:val="28"/>
        </w:rPr>
      </w:pPr>
    </w:p>
    <w:p w14:paraId="0F08BFE1" w14:textId="77777777" w:rsidR="00491AF3" w:rsidRPr="00491AF3" w:rsidRDefault="0063638F" w:rsidP="002E4EFA">
      <w:pPr>
        <w:pStyle w:val="ListParagraph"/>
        <w:ind w:left="-90"/>
        <w:rPr>
          <w:b/>
          <w:bCs/>
          <w:sz w:val="32"/>
          <w:szCs w:val="32"/>
        </w:rPr>
      </w:pPr>
      <w:r w:rsidRPr="00491AF3">
        <w:rPr>
          <w:b/>
          <w:bCs/>
          <w:sz w:val="32"/>
          <w:szCs w:val="32"/>
        </w:rPr>
        <w:t xml:space="preserve">Alternative flow: </w:t>
      </w:r>
    </w:p>
    <w:p w14:paraId="655254A0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2a. There is a problem with the user’s login account. </w:t>
      </w:r>
    </w:p>
    <w:p w14:paraId="759FB5F2" w14:textId="635EEA06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• Users can recover passwords using </w:t>
      </w:r>
      <w:r w:rsidR="002527EA">
        <w:rPr>
          <w:sz w:val="28"/>
          <w:szCs w:val="28"/>
        </w:rPr>
        <w:t xml:space="preserve">the </w:t>
      </w:r>
      <w:r w:rsidRPr="00491AF3">
        <w:rPr>
          <w:sz w:val="28"/>
          <w:szCs w:val="28"/>
        </w:rPr>
        <w:t>forgot</w:t>
      </w:r>
      <w:r w:rsidR="002527EA">
        <w:rPr>
          <w:sz w:val="28"/>
          <w:szCs w:val="28"/>
        </w:rPr>
        <w:t>ten</w:t>
      </w:r>
      <w:r w:rsidRPr="00491AF3">
        <w:rPr>
          <w:sz w:val="28"/>
          <w:szCs w:val="28"/>
        </w:rPr>
        <w:t xml:space="preserve"> password</w:t>
      </w:r>
      <w:r w:rsidR="002527EA">
        <w:rPr>
          <w:sz w:val="28"/>
          <w:szCs w:val="28"/>
        </w:rPr>
        <w:t xml:space="preserve"> option</w:t>
      </w:r>
      <w:r w:rsidRPr="00491AF3">
        <w:rPr>
          <w:sz w:val="28"/>
          <w:szCs w:val="28"/>
        </w:rPr>
        <w:t xml:space="preserve">. </w:t>
      </w:r>
    </w:p>
    <w:p w14:paraId="16D38727" w14:textId="4B44DE31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>• Users can again try to log</w:t>
      </w:r>
      <w:r w:rsidR="002527EA">
        <w:rPr>
          <w:sz w:val="28"/>
          <w:szCs w:val="28"/>
        </w:rPr>
        <w:t xml:space="preserve"> </w:t>
      </w:r>
      <w:r w:rsidRPr="00491AF3">
        <w:rPr>
          <w:sz w:val="28"/>
          <w:szCs w:val="28"/>
        </w:rPr>
        <w:t xml:space="preserve">in. </w:t>
      </w:r>
    </w:p>
    <w:p w14:paraId="031E5447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sz w:val="28"/>
          <w:szCs w:val="28"/>
        </w:rPr>
        <w:t xml:space="preserve">• User continues from step 1 </w:t>
      </w:r>
    </w:p>
    <w:p w14:paraId="6DD3C647" w14:textId="77777777" w:rsidR="00491AF3" w:rsidRDefault="0063638F" w:rsidP="002E4EFA">
      <w:pPr>
        <w:pStyle w:val="ListParagraph"/>
        <w:ind w:left="-90"/>
        <w:rPr>
          <w:sz w:val="28"/>
          <w:szCs w:val="28"/>
        </w:rPr>
      </w:pPr>
      <w:r w:rsidRPr="00491AF3">
        <w:rPr>
          <w:b/>
          <w:bCs/>
          <w:sz w:val="32"/>
          <w:szCs w:val="32"/>
        </w:rPr>
        <w:t>Post-Conditions:</w:t>
      </w:r>
      <w:r w:rsidRPr="00491AF3">
        <w:rPr>
          <w:sz w:val="32"/>
          <w:szCs w:val="32"/>
        </w:rPr>
        <w:t xml:space="preserve"> </w:t>
      </w:r>
    </w:p>
    <w:p w14:paraId="43EE2FB1" w14:textId="04351AB1" w:rsidR="00491AF3" w:rsidRDefault="002527EA" w:rsidP="00945C3D">
      <w:pPr>
        <w:pStyle w:val="ListParagraph"/>
        <w:numPr>
          <w:ilvl w:val="0"/>
          <w:numId w:val="19"/>
        </w:numPr>
        <w:rPr>
          <w:sz w:val="28"/>
          <w:szCs w:val="28"/>
        </w:rPr>
      </w:pPr>
      <w:r>
        <w:rPr>
          <w:sz w:val="28"/>
          <w:szCs w:val="28"/>
        </w:rPr>
        <w:t>The u</w:t>
      </w:r>
      <w:r w:rsidR="0063638F" w:rsidRPr="00491AF3">
        <w:rPr>
          <w:sz w:val="28"/>
          <w:szCs w:val="28"/>
        </w:rPr>
        <w:t xml:space="preserve">ser successfully logs out of the system. </w:t>
      </w:r>
    </w:p>
    <w:p w14:paraId="38FFC9F0" w14:textId="706A954A" w:rsidR="006F57D2" w:rsidRPr="00491AF3" w:rsidRDefault="0063638F" w:rsidP="00491AF3">
      <w:pPr>
        <w:pStyle w:val="ListParagraph"/>
        <w:ind w:left="270"/>
        <w:rPr>
          <w:sz w:val="28"/>
          <w:szCs w:val="28"/>
        </w:rPr>
      </w:pPr>
      <w:r w:rsidRPr="00491AF3">
        <w:rPr>
          <w:b/>
          <w:bCs/>
          <w:sz w:val="32"/>
          <w:szCs w:val="32"/>
        </w:rPr>
        <w:t>Authority:</w:t>
      </w:r>
      <w:r w:rsidRPr="00491AF3">
        <w:rPr>
          <w:sz w:val="32"/>
          <w:szCs w:val="32"/>
        </w:rPr>
        <w:t xml:space="preserve"> </w:t>
      </w:r>
      <w:r w:rsidRPr="00491AF3">
        <w:rPr>
          <w:sz w:val="28"/>
          <w:szCs w:val="28"/>
        </w:rPr>
        <w:t>User</w:t>
      </w:r>
    </w:p>
    <w:p w14:paraId="5CC78D86" w14:textId="6E8D3C92" w:rsidR="00491AF3" w:rsidRPr="00491AF3" w:rsidRDefault="00491AF3" w:rsidP="002E4EFA">
      <w:pPr>
        <w:pStyle w:val="ListParagraph"/>
        <w:ind w:left="-90"/>
        <w:rPr>
          <w:sz w:val="28"/>
          <w:szCs w:val="28"/>
        </w:rPr>
      </w:pPr>
    </w:p>
    <w:p w14:paraId="3B59A6A6" w14:textId="795B00A6" w:rsidR="00491AF3" w:rsidRPr="00491AF3" w:rsidRDefault="00491AF3" w:rsidP="002E4EFA">
      <w:pPr>
        <w:pStyle w:val="ListParagraph"/>
        <w:ind w:left="-90"/>
        <w:rPr>
          <w:sz w:val="28"/>
          <w:szCs w:val="28"/>
        </w:rPr>
      </w:pPr>
    </w:p>
    <w:p w14:paraId="73785410" w14:textId="6A3DDF13" w:rsidR="00294544" w:rsidRDefault="00294544" w:rsidP="004F2107">
      <w:pPr>
        <w:pStyle w:val="ListParagraph"/>
        <w:ind w:left="-90"/>
        <w:rPr>
          <w:b/>
          <w:bCs/>
          <w:sz w:val="36"/>
          <w:szCs w:val="36"/>
        </w:rPr>
      </w:pPr>
    </w:p>
    <w:p w14:paraId="62A3C014" w14:textId="3F0CB9D9" w:rsidR="00294544" w:rsidRDefault="00294544" w:rsidP="00294544">
      <w:pPr>
        <w:pStyle w:val="ListParagraph"/>
        <w:ind w:left="-90"/>
        <w:jc w:val="center"/>
        <w:rPr>
          <w:b/>
          <w:bCs/>
          <w:sz w:val="36"/>
          <w:szCs w:val="36"/>
        </w:rPr>
      </w:pPr>
    </w:p>
    <w:p w14:paraId="664299F7" w14:textId="548BC3D2" w:rsidR="00294544" w:rsidRPr="004F2107" w:rsidRDefault="00294544" w:rsidP="00294544">
      <w:pPr>
        <w:pStyle w:val="ListParagraph"/>
        <w:ind w:left="-9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hank You</w:t>
      </w:r>
    </w:p>
    <w:sectPr w:rsidR="00294544" w:rsidRPr="004F2107" w:rsidSect="00491AF3">
      <w:footerReference w:type="default" r:id="rId8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0C8448" w14:textId="77777777" w:rsidR="00BC7FBD" w:rsidRDefault="00BC7FBD" w:rsidP="00037DA0">
      <w:pPr>
        <w:spacing w:after="0" w:line="240" w:lineRule="auto"/>
      </w:pPr>
      <w:r>
        <w:separator/>
      </w:r>
    </w:p>
  </w:endnote>
  <w:endnote w:type="continuationSeparator" w:id="0">
    <w:p w14:paraId="1BA64E4A" w14:textId="77777777" w:rsidR="00BC7FBD" w:rsidRDefault="00BC7FBD" w:rsidP="00037D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078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600299" w14:textId="55CC4386" w:rsidR="00037DA0" w:rsidRDefault="00037D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766C2A" w14:textId="77777777" w:rsidR="00037DA0" w:rsidRDefault="00037D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05CB3" w14:textId="77777777" w:rsidR="00BC7FBD" w:rsidRDefault="00BC7FBD" w:rsidP="00037DA0">
      <w:pPr>
        <w:spacing w:after="0" w:line="240" w:lineRule="auto"/>
      </w:pPr>
      <w:r>
        <w:separator/>
      </w:r>
    </w:p>
  </w:footnote>
  <w:footnote w:type="continuationSeparator" w:id="0">
    <w:p w14:paraId="154010A7" w14:textId="77777777" w:rsidR="00BC7FBD" w:rsidRDefault="00BC7FBD" w:rsidP="00037D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62EED"/>
    <w:multiLevelType w:val="hybridMultilevel"/>
    <w:tmpl w:val="132AA9D4"/>
    <w:lvl w:ilvl="0" w:tplc="DC1E292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" w15:restartNumberingAfterBreak="0">
    <w:nsid w:val="044029B6"/>
    <w:multiLevelType w:val="hybridMultilevel"/>
    <w:tmpl w:val="9C4C80CC"/>
    <w:lvl w:ilvl="0" w:tplc="5D3426B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" w15:restartNumberingAfterBreak="0">
    <w:nsid w:val="07684F31"/>
    <w:multiLevelType w:val="hybridMultilevel"/>
    <w:tmpl w:val="E530F7AC"/>
    <w:lvl w:ilvl="0" w:tplc="67ACAF7E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" w15:restartNumberingAfterBreak="0">
    <w:nsid w:val="09117274"/>
    <w:multiLevelType w:val="hybridMultilevel"/>
    <w:tmpl w:val="0A5E0FF0"/>
    <w:lvl w:ilvl="0" w:tplc="E30C04EC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4" w15:restartNumberingAfterBreak="0">
    <w:nsid w:val="108B586C"/>
    <w:multiLevelType w:val="hybridMultilevel"/>
    <w:tmpl w:val="BCEC294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5" w15:restartNumberingAfterBreak="0">
    <w:nsid w:val="10DF6D24"/>
    <w:multiLevelType w:val="hybridMultilevel"/>
    <w:tmpl w:val="3EA81114"/>
    <w:lvl w:ilvl="0" w:tplc="45EA7E0E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2" w:hanging="360"/>
      </w:pPr>
    </w:lvl>
    <w:lvl w:ilvl="2" w:tplc="2000001B" w:tentative="1">
      <w:start w:val="1"/>
      <w:numFmt w:val="lowerRoman"/>
      <w:lvlText w:val="%3."/>
      <w:lvlJc w:val="right"/>
      <w:pPr>
        <w:ind w:left="1782" w:hanging="180"/>
      </w:pPr>
    </w:lvl>
    <w:lvl w:ilvl="3" w:tplc="2000000F" w:tentative="1">
      <w:start w:val="1"/>
      <w:numFmt w:val="decimal"/>
      <w:lvlText w:val="%4."/>
      <w:lvlJc w:val="left"/>
      <w:pPr>
        <w:ind w:left="2502" w:hanging="360"/>
      </w:pPr>
    </w:lvl>
    <w:lvl w:ilvl="4" w:tplc="20000019" w:tentative="1">
      <w:start w:val="1"/>
      <w:numFmt w:val="lowerLetter"/>
      <w:lvlText w:val="%5."/>
      <w:lvlJc w:val="left"/>
      <w:pPr>
        <w:ind w:left="3222" w:hanging="360"/>
      </w:pPr>
    </w:lvl>
    <w:lvl w:ilvl="5" w:tplc="2000001B" w:tentative="1">
      <w:start w:val="1"/>
      <w:numFmt w:val="lowerRoman"/>
      <w:lvlText w:val="%6."/>
      <w:lvlJc w:val="right"/>
      <w:pPr>
        <w:ind w:left="3942" w:hanging="180"/>
      </w:pPr>
    </w:lvl>
    <w:lvl w:ilvl="6" w:tplc="2000000F" w:tentative="1">
      <w:start w:val="1"/>
      <w:numFmt w:val="decimal"/>
      <w:lvlText w:val="%7."/>
      <w:lvlJc w:val="left"/>
      <w:pPr>
        <w:ind w:left="4662" w:hanging="360"/>
      </w:pPr>
    </w:lvl>
    <w:lvl w:ilvl="7" w:tplc="20000019" w:tentative="1">
      <w:start w:val="1"/>
      <w:numFmt w:val="lowerLetter"/>
      <w:lvlText w:val="%8."/>
      <w:lvlJc w:val="left"/>
      <w:pPr>
        <w:ind w:left="5382" w:hanging="360"/>
      </w:pPr>
    </w:lvl>
    <w:lvl w:ilvl="8" w:tplc="2000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6" w15:restartNumberingAfterBreak="0">
    <w:nsid w:val="113853CF"/>
    <w:multiLevelType w:val="hybridMultilevel"/>
    <w:tmpl w:val="CB76264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7" w15:restartNumberingAfterBreak="0">
    <w:nsid w:val="12D82AFF"/>
    <w:multiLevelType w:val="hybridMultilevel"/>
    <w:tmpl w:val="694053C2"/>
    <w:lvl w:ilvl="0" w:tplc="F4621EC8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2" w:hanging="360"/>
      </w:pPr>
    </w:lvl>
    <w:lvl w:ilvl="2" w:tplc="2000001B" w:tentative="1">
      <w:start w:val="1"/>
      <w:numFmt w:val="lowerRoman"/>
      <w:lvlText w:val="%3."/>
      <w:lvlJc w:val="right"/>
      <w:pPr>
        <w:ind w:left="1782" w:hanging="180"/>
      </w:pPr>
    </w:lvl>
    <w:lvl w:ilvl="3" w:tplc="2000000F" w:tentative="1">
      <w:start w:val="1"/>
      <w:numFmt w:val="decimal"/>
      <w:lvlText w:val="%4."/>
      <w:lvlJc w:val="left"/>
      <w:pPr>
        <w:ind w:left="2502" w:hanging="360"/>
      </w:pPr>
    </w:lvl>
    <w:lvl w:ilvl="4" w:tplc="20000019" w:tentative="1">
      <w:start w:val="1"/>
      <w:numFmt w:val="lowerLetter"/>
      <w:lvlText w:val="%5."/>
      <w:lvlJc w:val="left"/>
      <w:pPr>
        <w:ind w:left="3222" w:hanging="360"/>
      </w:pPr>
    </w:lvl>
    <w:lvl w:ilvl="5" w:tplc="2000001B" w:tentative="1">
      <w:start w:val="1"/>
      <w:numFmt w:val="lowerRoman"/>
      <w:lvlText w:val="%6."/>
      <w:lvlJc w:val="right"/>
      <w:pPr>
        <w:ind w:left="3942" w:hanging="180"/>
      </w:pPr>
    </w:lvl>
    <w:lvl w:ilvl="6" w:tplc="2000000F" w:tentative="1">
      <w:start w:val="1"/>
      <w:numFmt w:val="decimal"/>
      <w:lvlText w:val="%7."/>
      <w:lvlJc w:val="left"/>
      <w:pPr>
        <w:ind w:left="4662" w:hanging="360"/>
      </w:pPr>
    </w:lvl>
    <w:lvl w:ilvl="7" w:tplc="20000019" w:tentative="1">
      <w:start w:val="1"/>
      <w:numFmt w:val="lowerLetter"/>
      <w:lvlText w:val="%8."/>
      <w:lvlJc w:val="left"/>
      <w:pPr>
        <w:ind w:left="5382" w:hanging="360"/>
      </w:pPr>
    </w:lvl>
    <w:lvl w:ilvl="8" w:tplc="2000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8" w15:restartNumberingAfterBreak="0">
    <w:nsid w:val="12E504AA"/>
    <w:multiLevelType w:val="hybridMultilevel"/>
    <w:tmpl w:val="E47C24C8"/>
    <w:lvl w:ilvl="0" w:tplc="ECCE4A04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9" w15:restartNumberingAfterBreak="0">
    <w:nsid w:val="15307E66"/>
    <w:multiLevelType w:val="hybridMultilevel"/>
    <w:tmpl w:val="08D2B03E"/>
    <w:lvl w:ilvl="0" w:tplc="015A4E8E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2" w:hanging="360"/>
      </w:pPr>
    </w:lvl>
    <w:lvl w:ilvl="2" w:tplc="2000001B" w:tentative="1">
      <w:start w:val="1"/>
      <w:numFmt w:val="lowerRoman"/>
      <w:lvlText w:val="%3."/>
      <w:lvlJc w:val="right"/>
      <w:pPr>
        <w:ind w:left="1782" w:hanging="180"/>
      </w:pPr>
    </w:lvl>
    <w:lvl w:ilvl="3" w:tplc="2000000F" w:tentative="1">
      <w:start w:val="1"/>
      <w:numFmt w:val="decimal"/>
      <w:lvlText w:val="%4."/>
      <w:lvlJc w:val="left"/>
      <w:pPr>
        <w:ind w:left="2502" w:hanging="360"/>
      </w:pPr>
    </w:lvl>
    <w:lvl w:ilvl="4" w:tplc="20000019" w:tentative="1">
      <w:start w:val="1"/>
      <w:numFmt w:val="lowerLetter"/>
      <w:lvlText w:val="%5."/>
      <w:lvlJc w:val="left"/>
      <w:pPr>
        <w:ind w:left="3222" w:hanging="360"/>
      </w:pPr>
    </w:lvl>
    <w:lvl w:ilvl="5" w:tplc="2000001B" w:tentative="1">
      <w:start w:val="1"/>
      <w:numFmt w:val="lowerRoman"/>
      <w:lvlText w:val="%6."/>
      <w:lvlJc w:val="right"/>
      <w:pPr>
        <w:ind w:left="3942" w:hanging="180"/>
      </w:pPr>
    </w:lvl>
    <w:lvl w:ilvl="6" w:tplc="2000000F" w:tentative="1">
      <w:start w:val="1"/>
      <w:numFmt w:val="decimal"/>
      <w:lvlText w:val="%7."/>
      <w:lvlJc w:val="left"/>
      <w:pPr>
        <w:ind w:left="4662" w:hanging="360"/>
      </w:pPr>
    </w:lvl>
    <w:lvl w:ilvl="7" w:tplc="20000019" w:tentative="1">
      <w:start w:val="1"/>
      <w:numFmt w:val="lowerLetter"/>
      <w:lvlText w:val="%8."/>
      <w:lvlJc w:val="left"/>
      <w:pPr>
        <w:ind w:left="5382" w:hanging="360"/>
      </w:pPr>
    </w:lvl>
    <w:lvl w:ilvl="8" w:tplc="2000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10" w15:restartNumberingAfterBreak="0">
    <w:nsid w:val="170C667E"/>
    <w:multiLevelType w:val="hybridMultilevel"/>
    <w:tmpl w:val="E1FAEDDC"/>
    <w:lvl w:ilvl="0" w:tplc="702A8662">
      <w:start w:val="1"/>
      <w:numFmt w:val="decimal"/>
      <w:lvlText w:val="NFR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663533"/>
    <w:multiLevelType w:val="hybridMultilevel"/>
    <w:tmpl w:val="56C2B7E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2" w15:restartNumberingAfterBreak="0">
    <w:nsid w:val="1ADB7811"/>
    <w:multiLevelType w:val="hybridMultilevel"/>
    <w:tmpl w:val="FBD26BC8"/>
    <w:lvl w:ilvl="0" w:tplc="2000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3" w15:restartNumberingAfterBreak="0">
    <w:nsid w:val="1B6539BB"/>
    <w:multiLevelType w:val="hybridMultilevel"/>
    <w:tmpl w:val="E5022A1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1C3136B4"/>
    <w:multiLevelType w:val="hybridMultilevel"/>
    <w:tmpl w:val="4C4EC758"/>
    <w:lvl w:ilvl="0" w:tplc="5F023262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2" w:hanging="360"/>
      </w:pPr>
    </w:lvl>
    <w:lvl w:ilvl="2" w:tplc="2000001B" w:tentative="1">
      <w:start w:val="1"/>
      <w:numFmt w:val="lowerRoman"/>
      <w:lvlText w:val="%3."/>
      <w:lvlJc w:val="right"/>
      <w:pPr>
        <w:ind w:left="1782" w:hanging="180"/>
      </w:pPr>
    </w:lvl>
    <w:lvl w:ilvl="3" w:tplc="2000000F" w:tentative="1">
      <w:start w:val="1"/>
      <w:numFmt w:val="decimal"/>
      <w:lvlText w:val="%4."/>
      <w:lvlJc w:val="left"/>
      <w:pPr>
        <w:ind w:left="2502" w:hanging="360"/>
      </w:pPr>
    </w:lvl>
    <w:lvl w:ilvl="4" w:tplc="20000019" w:tentative="1">
      <w:start w:val="1"/>
      <w:numFmt w:val="lowerLetter"/>
      <w:lvlText w:val="%5."/>
      <w:lvlJc w:val="left"/>
      <w:pPr>
        <w:ind w:left="3222" w:hanging="360"/>
      </w:pPr>
    </w:lvl>
    <w:lvl w:ilvl="5" w:tplc="2000001B" w:tentative="1">
      <w:start w:val="1"/>
      <w:numFmt w:val="lowerRoman"/>
      <w:lvlText w:val="%6."/>
      <w:lvlJc w:val="right"/>
      <w:pPr>
        <w:ind w:left="3942" w:hanging="180"/>
      </w:pPr>
    </w:lvl>
    <w:lvl w:ilvl="6" w:tplc="2000000F" w:tentative="1">
      <w:start w:val="1"/>
      <w:numFmt w:val="decimal"/>
      <w:lvlText w:val="%7."/>
      <w:lvlJc w:val="left"/>
      <w:pPr>
        <w:ind w:left="4662" w:hanging="360"/>
      </w:pPr>
    </w:lvl>
    <w:lvl w:ilvl="7" w:tplc="20000019" w:tentative="1">
      <w:start w:val="1"/>
      <w:numFmt w:val="lowerLetter"/>
      <w:lvlText w:val="%8."/>
      <w:lvlJc w:val="left"/>
      <w:pPr>
        <w:ind w:left="5382" w:hanging="360"/>
      </w:pPr>
    </w:lvl>
    <w:lvl w:ilvl="8" w:tplc="2000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15" w15:restartNumberingAfterBreak="0">
    <w:nsid w:val="1FFC4E9C"/>
    <w:multiLevelType w:val="hybridMultilevel"/>
    <w:tmpl w:val="D83AD4A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6" w15:restartNumberingAfterBreak="0">
    <w:nsid w:val="212D6FA7"/>
    <w:multiLevelType w:val="hybridMultilevel"/>
    <w:tmpl w:val="2CC4D76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7" w15:restartNumberingAfterBreak="0">
    <w:nsid w:val="272320D8"/>
    <w:multiLevelType w:val="hybridMultilevel"/>
    <w:tmpl w:val="B0E6D2B2"/>
    <w:lvl w:ilvl="0" w:tplc="9D4E637A">
      <w:start w:val="1"/>
      <w:numFmt w:val="decimal"/>
      <w:lvlText w:val="FR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1C1CA0"/>
    <w:multiLevelType w:val="hybridMultilevel"/>
    <w:tmpl w:val="C7AA542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2A3D2865"/>
    <w:multiLevelType w:val="hybridMultilevel"/>
    <w:tmpl w:val="ECD67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723A7E"/>
    <w:multiLevelType w:val="hybridMultilevel"/>
    <w:tmpl w:val="11CAF6AE"/>
    <w:lvl w:ilvl="0" w:tplc="F1A6ED44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1" w15:restartNumberingAfterBreak="0">
    <w:nsid w:val="337C63B8"/>
    <w:multiLevelType w:val="hybridMultilevel"/>
    <w:tmpl w:val="CF6CF0E0"/>
    <w:lvl w:ilvl="0" w:tplc="ADB6B802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2" w15:restartNumberingAfterBreak="0">
    <w:nsid w:val="37770B6C"/>
    <w:multiLevelType w:val="hybridMultilevel"/>
    <w:tmpl w:val="CB0ADC88"/>
    <w:lvl w:ilvl="0" w:tplc="2000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3" w15:restartNumberingAfterBreak="0">
    <w:nsid w:val="395B1E72"/>
    <w:multiLevelType w:val="hybridMultilevel"/>
    <w:tmpl w:val="F926D550"/>
    <w:lvl w:ilvl="0" w:tplc="78F26E32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3CCF05AA"/>
    <w:multiLevelType w:val="hybridMultilevel"/>
    <w:tmpl w:val="DEB0C100"/>
    <w:lvl w:ilvl="0" w:tplc="2000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5" w15:restartNumberingAfterBreak="0">
    <w:nsid w:val="40C218B6"/>
    <w:multiLevelType w:val="hybridMultilevel"/>
    <w:tmpl w:val="55B8DEC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6" w15:restartNumberingAfterBreak="0">
    <w:nsid w:val="42DF1504"/>
    <w:multiLevelType w:val="hybridMultilevel"/>
    <w:tmpl w:val="E2B24126"/>
    <w:lvl w:ilvl="0" w:tplc="F426FCD4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2" w:hanging="360"/>
      </w:pPr>
    </w:lvl>
    <w:lvl w:ilvl="2" w:tplc="2000001B" w:tentative="1">
      <w:start w:val="1"/>
      <w:numFmt w:val="lowerRoman"/>
      <w:lvlText w:val="%3."/>
      <w:lvlJc w:val="right"/>
      <w:pPr>
        <w:ind w:left="1782" w:hanging="180"/>
      </w:pPr>
    </w:lvl>
    <w:lvl w:ilvl="3" w:tplc="2000000F" w:tentative="1">
      <w:start w:val="1"/>
      <w:numFmt w:val="decimal"/>
      <w:lvlText w:val="%4."/>
      <w:lvlJc w:val="left"/>
      <w:pPr>
        <w:ind w:left="2502" w:hanging="360"/>
      </w:pPr>
    </w:lvl>
    <w:lvl w:ilvl="4" w:tplc="20000019" w:tentative="1">
      <w:start w:val="1"/>
      <w:numFmt w:val="lowerLetter"/>
      <w:lvlText w:val="%5."/>
      <w:lvlJc w:val="left"/>
      <w:pPr>
        <w:ind w:left="3222" w:hanging="360"/>
      </w:pPr>
    </w:lvl>
    <w:lvl w:ilvl="5" w:tplc="2000001B" w:tentative="1">
      <w:start w:val="1"/>
      <w:numFmt w:val="lowerRoman"/>
      <w:lvlText w:val="%6."/>
      <w:lvlJc w:val="right"/>
      <w:pPr>
        <w:ind w:left="3942" w:hanging="180"/>
      </w:pPr>
    </w:lvl>
    <w:lvl w:ilvl="6" w:tplc="2000000F" w:tentative="1">
      <w:start w:val="1"/>
      <w:numFmt w:val="decimal"/>
      <w:lvlText w:val="%7."/>
      <w:lvlJc w:val="left"/>
      <w:pPr>
        <w:ind w:left="4662" w:hanging="360"/>
      </w:pPr>
    </w:lvl>
    <w:lvl w:ilvl="7" w:tplc="20000019" w:tentative="1">
      <w:start w:val="1"/>
      <w:numFmt w:val="lowerLetter"/>
      <w:lvlText w:val="%8."/>
      <w:lvlJc w:val="left"/>
      <w:pPr>
        <w:ind w:left="5382" w:hanging="360"/>
      </w:pPr>
    </w:lvl>
    <w:lvl w:ilvl="8" w:tplc="2000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27" w15:restartNumberingAfterBreak="0">
    <w:nsid w:val="43BA6F46"/>
    <w:multiLevelType w:val="hybridMultilevel"/>
    <w:tmpl w:val="E13A140A"/>
    <w:lvl w:ilvl="0" w:tplc="18526A1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8" w15:restartNumberingAfterBreak="0">
    <w:nsid w:val="51B13626"/>
    <w:multiLevelType w:val="hybridMultilevel"/>
    <w:tmpl w:val="6ADC127C"/>
    <w:lvl w:ilvl="0" w:tplc="951CB774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9" w15:restartNumberingAfterBreak="0">
    <w:nsid w:val="53024836"/>
    <w:multiLevelType w:val="hybridMultilevel"/>
    <w:tmpl w:val="9194497C"/>
    <w:lvl w:ilvl="0" w:tplc="869CAF88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0" w15:restartNumberingAfterBreak="0">
    <w:nsid w:val="586D0A75"/>
    <w:multiLevelType w:val="hybridMultilevel"/>
    <w:tmpl w:val="CBECD29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1" w15:restartNumberingAfterBreak="0">
    <w:nsid w:val="5C516359"/>
    <w:multiLevelType w:val="hybridMultilevel"/>
    <w:tmpl w:val="41246ABA"/>
    <w:lvl w:ilvl="0" w:tplc="2AD6D0E4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2" w15:restartNumberingAfterBreak="0">
    <w:nsid w:val="5CE509E7"/>
    <w:multiLevelType w:val="hybridMultilevel"/>
    <w:tmpl w:val="31223F4A"/>
    <w:lvl w:ilvl="0" w:tplc="2AD6D0E4">
      <w:start w:val="1"/>
      <w:numFmt w:val="decimal"/>
      <w:lvlText w:val="%1.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33" w15:restartNumberingAfterBreak="0">
    <w:nsid w:val="5CE75DDD"/>
    <w:multiLevelType w:val="hybridMultilevel"/>
    <w:tmpl w:val="268C310A"/>
    <w:lvl w:ilvl="0" w:tplc="8CDA3066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4" w15:restartNumberingAfterBreak="0">
    <w:nsid w:val="5EB514A7"/>
    <w:multiLevelType w:val="hybridMultilevel"/>
    <w:tmpl w:val="39E21C4E"/>
    <w:lvl w:ilvl="0" w:tplc="28C42C62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2" w:hanging="360"/>
      </w:pPr>
    </w:lvl>
    <w:lvl w:ilvl="2" w:tplc="2000001B" w:tentative="1">
      <w:start w:val="1"/>
      <w:numFmt w:val="lowerRoman"/>
      <w:lvlText w:val="%3."/>
      <w:lvlJc w:val="right"/>
      <w:pPr>
        <w:ind w:left="1782" w:hanging="180"/>
      </w:pPr>
    </w:lvl>
    <w:lvl w:ilvl="3" w:tplc="2000000F" w:tentative="1">
      <w:start w:val="1"/>
      <w:numFmt w:val="decimal"/>
      <w:lvlText w:val="%4."/>
      <w:lvlJc w:val="left"/>
      <w:pPr>
        <w:ind w:left="2502" w:hanging="360"/>
      </w:pPr>
    </w:lvl>
    <w:lvl w:ilvl="4" w:tplc="20000019" w:tentative="1">
      <w:start w:val="1"/>
      <w:numFmt w:val="lowerLetter"/>
      <w:lvlText w:val="%5."/>
      <w:lvlJc w:val="left"/>
      <w:pPr>
        <w:ind w:left="3222" w:hanging="360"/>
      </w:pPr>
    </w:lvl>
    <w:lvl w:ilvl="5" w:tplc="2000001B" w:tentative="1">
      <w:start w:val="1"/>
      <w:numFmt w:val="lowerRoman"/>
      <w:lvlText w:val="%6."/>
      <w:lvlJc w:val="right"/>
      <w:pPr>
        <w:ind w:left="3942" w:hanging="180"/>
      </w:pPr>
    </w:lvl>
    <w:lvl w:ilvl="6" w:tplc="2000000F" w:tentative="1">
      <w:start w:val="1"/>
      <w:numFmt w:val="decimal"/>
      <w:lvlText w:val="%7."/>
      <w:lvlJc w:val="left"/>
      <w:pPr>
        <w:ind w:left="4662" w:hanging="360"/>
      </w:pPr>
    </w:lvl>
    <w:lvl w:ilvl="7" w:tplc="20000019" w:tentative="1">
      <w:start w:val="1"/>
      <w:numFmt w:val="lowerLetter"/>
      <w:lvlText w:val="%8."/>
      <w:lvlJc w:val="left"/>
      <w:pPr>
        <w:ind w:left="5382" w:hanging="360"/>
      </w:pPr>
    </w:lvl>
    <w:lvl w:ilvl="8" w:tplc="2000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35" w15:restartNumberingAfterBreak="0">
    <w:nsid w:val="60DC2A6E"/>
    <w:multiLevelType w:val="hybridMultilevel"/>
    <w:tmpl w:val="203C1618"/>
    <w:lvl w:ilvl="0" w:tplc="F0266D06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6" w15:restartNumberingAfterBreak="0">
    <w:nsid w:val="6CC05006"/>
    <w:multiLevelType w:val="hybridMultilevel"/>
    <w:tmpl w:val="E2789C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F46203"/>
    <w:multiLevelType w:val="hybridMultilevel"/>
    <w:tmpl w:val="CEB6BD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C44933"/>
    <w:multiLevelType w:val="hybridMultilevel"/>
    <w:tmpl w:val="11927362"/>
    <w:lvl w:ilvl="0" w:tplc="F9F02258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990" w:hanging="360"/>
      </w:pPr>
    </w:lvl>
    <w:lvl w:ilvl="2" w:tplc="2000001B" w:tentative="1">
      <w:start w:val="1"/>
      <w:numFmt w:val="lowerRoman"/>
      <w:lvlText w:val="%3."/>
      <w:lvlJc w:val="right"/>
      <w:pPr>
        <w:ind w:left="1710" w:hanging="180"/>
      </w:pPr>
    </w:lvl>
    <w:lvl w:ilvl="3" w:tplc="2000000F" w:tentative="1">
      <w:start w:val="1"/>
      <w:numFmt w:val="decimal"/>
      <w:lvlText w:val="%4."/>
      <w:lvlJc w:val="left"/>
      <w:pPr>
        <w:ind w:left="2430" w:hanging="360"/>
      </w:pPr>
    </w:lvl>
    <w:lvl w:ilvl="4" w:tplc="20000019" w:tentative="1">
      <w:start w:val="1"/>
      <w:numFmt w:val="lowerLetter"/>
      <w:lvlText w:val="%5."/>
      <w:lvlJc w:val="left"/>
      <w:pPr>
        <w:ind w:left="3150" w:hanging="360"/>
      </w:pPr>
    </w:lvl>
    <w:lvl w:ilvl="5" w:tplc="2000001B" w:tentative="1">
      <w:start w:val="1"/>
      <w:numFmt w:val="lowerRoman"/>
      <w:lvlText w:val="%6."/>
      <w:lvlJc w:val="right"/>
      <w:pPr>
        <w:ind w:left="3870" w:hanging="180"/>
      </w:pPr>
    </w:lvl>
    <w:lvl w:ilvl="6" w:tplc="2000000F" w:tentative="1">
      <w:start w:val="1"/>
      <w:numFmt w:val="decimal"/>
      <w:lvlText w:val="%7."/>
      <w:lvlJc w:val="left"/>
      <w:pPr>
        <w:ind w:left="4590" w:hanging="360"/>
      </w:pPr>
    </w:lvl>
    <w:lvl w:ilvl="7" w:tplc="20000019" w:tentative="1">
      <w:start w:val="1"/>
      <w:numFmt w:val="lowerLetter"/>
      <w:lvlText w:val="%8."/>
      <w:lvlJc w:val="left"/>
      <w:pPr>
        <w:ind w:left="5310" w:hanging="360"/>
      </w:pPr>
    </w:lvl>
    <w:lvl w:ilvl="8" w:tplc="2000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9" w15:restartNumberingAfterBreak="0">
    <w:nsid w:val="7328040D"/>
    <w:multiLevelType w:val="hybridMultilevel"/>
    <w:tmpl w:val="8794B374"/>
    <w:lvl w:ilvl="0" w:tplc="D3CCD41A">
      <w:start w:val="1"/>
      <w:numFmt w:val="decimal"/>
      <w:lvlText w:val="%1."/>
      <w:lvlJc w:val="left"/>
      <w:pPr>
        <w:ind w:left="270" w:hanging="360"/>
      </w:pPr>
    </w:lvl>
    <w:lvl w:ilvl="1" w:tplc="20000019">
      <w:start w:val="1"/>
      <w:numFmt w:val="lowerLetter"/>
      <w:lvlText w:val="%2."/>
      <w:lvlJc w:val="left"/>
      <w:pPr>
        <w:ind w:left="990" w:hanging="360"/>
      </w:pPr>
    </w:lvl>
    <w:lvl w:ilvl="2" w:tplc="2000001B">
      <w:start w:val="1"/>
      <w:numFmt w:val="lowerRoman"/>
      <w:lvlText w:val="%3."/>
      <w:lvlJc w:val="right"/>
      <w:pPr>
        <w:ind w:left="1710" w:hanging="180"/>
      </w:pPr>
    </w:lvl>
    <w:lvl w:ilvl="3" w:tplc="2000000F">
      <w:start w:val="1"/>
      <w:numFmt w:val="decimal"/>
      <w:lvlText w:val="%4."/>
      <w:lvlJc w:val="left"/>
      <w:pPr>
        <w:ind w:left="2430" w:hanging="360"/>
      </w:pPr>
    </w:lvl>
    <w:lvl w:ilvl="4" w:tplc="20000019">
      <w:start w:val="1"/>
      <w:numFmt w:val="lowerLetter"/>
      <w:lvlText w:val="%5."/>
      <w:lvlJc w:val="left"/>
      <w:pPr>
        <w:ind w:left="3150" w:hanging="360"/>
      </w:pPr>
    </w:lvl>
    <w:lvl w:ilvl="5" w:tplc="2000001B">
      <w:start w:val="1"/>
      <w:numFmt w:val="lowerRoman"/>
      <w:lvlText w:val="%6."/>
      <w:lvlJc w:val="right"/>
      <w:pPr>
        <w:ind w:left="3870" w:hanging="180"/>
      </w:pPr>
    </w:lvl>
    <w:lvl w:ilvl="6" w:tplc="2000000F">
      <w:start w:val="1"/>
      <w:numFmt w:val="decimal"/>
      <w:lvlText w:val="%7."/>
      <w:lvlJc w:val="left"/>
      <w:pPr>
        <w:ind w:left="4590" w:hanging="360"/>
      </w:pPr>
    </w:lvl>
    <w:lvl w:ilvl="7" w:tplc="20000019">
      <w:start w:val="1"/>
      <w:numFmt w:val="lowerLetter"/>
      <w:lvlText w:val="%8."/>
      <w:lvlJc w:val="left"/>
      <w:pPr>
        <w:ind w:left="5310" w:hanging="360"/>
      </w:pPr>
    </w:lvl>
    <w:lvl w:ilvl="8" w:tplc="2000001B">
      <w:start w:val="1"/>
      <w:numFmt w:val="lowerRoman"/>
      <w:lvlText w:val="%9."/>
      <w:lvlJc w:val="right"/>
      <w:pPr>
        <w:ind w:left="6030" w:hanging="180"/>
      </w:pPr>
    </w:lvl>
  </w:abstractNum>
  <w:abstractNum w:abstractNumId="40" w15:restartNumberingAfterBreak="0">
    <w:nsid w:val="7A277895"/>
    <w:multiLevelType w:val="hybridMultilevel"/>
    <w:tmpl w:val="56A2E426"/>
    <w:lvl w:ilvl="0" w:tplc="F8FEADE2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62" w:hanging="360"/>
      </w:pPr>
    </w:lvl>
    <w:lvl w:ilvl="2" w:tplc="2000001B" w:tentative="1">
      <w:start w:val="1"/>
      <w:numFmt w:val="lowerRoman"/>
      <w:lvlText w:val="%3."/>
      <w:lvlJc w:val="right"/>
      <w:pPr>
        <w:ind w:left="1782" w:hanging="180"/>
      </w:pPr>
    </w:lvl>
    <w:lvl w:ilvl="3" w:tplc="2000000F" w:tentative="1">
      <w:start w:val="1"/>
      <w:numFmt w:val="decimal"/>
      <w:lvlText w:val="%4."/>
      <w:lvlJc w:val="left"/>
      <w:pPr>
        <w:ind w:left="2502" w:hanging="360"/>
      </w:pPr>
    </w:lvl>
    <w:lvl w:ilvl="4" w:tplc="20000019" w:tentative="1">
      <w:start w:val="1"/>
      <w:numFmt w:val="lowerLetter"/>
      <w:lvlText w:val="%5."/>
      <w:lvlJc w:val="left"/>
      <w:pPr>
        <w:ind w:left="3222" w:hanging="360"/>
      </w:pPr>
    </w:lvl>
    <w:lvl w:ilvl="5" w:tplc="2000001B" w:tentative="1">
      <w:start w:val="1"/>
      <w:numFmt w:val="lowerRoman"/>
      <w:lvlText w:val="%6."/>
      <w:lvlJc w:val="right"/>
      <w:pPr>
        <w:ind w:left="3942" w:hanging="180"/>
      </w:pPr>
    </w:lvl>
    <w:lvl w:ilvl="6" w:tplc="2000000F" w:tentative="1">
      <w:start w:val="1"/>
      <w:numFmt w:val="decimal"/>
      <w:lvlText w:val="%7."/>
      <w:lvlJc w:val="left"/>
      <w:pPr>
        <w:ind w:left="4662" w:hanging="360"/>
      </w:pPr>
    </w:lvl>
    <w:lvl w:ilvl="7" w:tplc="20000019" w:tentative="1">
      <w:start w:val="1"/>
      <w:numFmt w:val="lowerLetter"/>
      <w:lvlText w:val="%8."/>
      <w:lvlJc w:val="left"/>
      <w:pPr>
        <w:ind w:left="5382" w:hanging="360"/>
      </w:pPr>
    </w:lvl>
    <w:lvl w:ilvl="8" w:tplc="2000001B" w:tentative="1">
      <w:start w:val="1"/>
      <w:numFmt w:val="lowerRoman"/>
      <w:lvlText w:val="%9."/>
      <w:lvlJc w:val="right"/>
      <w:pPr>
        <w:ind w:left="6102" w:hanging="180"/>
      </w:pPr>
    </w:lvl>
  </w:abstractNum>
  <w:num w:numId="1">
    <w:abstractNumId w:val="19"/>
  </w:num>
  <w:num w:numId="2">
    <w:abstractNumId w:val="17"/>
  </w:num>
  <w:num w:numId="3">
    <w:abstractNumId w:val="10"/>
  </w:num>
  <w:num w:numId="4">
    <w:abstractNumId w:val="33"/>
  </w:num>
  <w:num w:numId="5">
    <w:abstractNumId w:val="28"/>
  </w:num>
  <w:num w:numId="6">
    <w:abstractNumId w:val="21"/>
  </w:num>
  <w:num w:numId="7">
    <w:abstractNumId w:val="2"/>
  </w:num>
  <w:num w:numId="8">
    <w:abstractNumId w:val="30"/>
  </w:num>
  <w:num w:numId="9">
    <w:abstractNumId w:val="18"/>
  </w:num>
  <w:num w:numId="10">
    <w:abstractNumId w:val="16"/>
  </w:num>
  <w:num w:numId="11">
    <w:abstractNumId w:val="0"/>
  </w:num>
  <w:num w:numId="12">
    <w:abstractNumId w:val="6"/>
  </w:num>
  <w:num w:numId="13">
    <w:abstractNumId w:val="4"/>
  </w:num>
  <w:num w:numId="14">
    <w:abstractNumId w:val="15"/>
  </w:num>
  <w:num w:numId="15">
    <w:abstractNumId w:val="29"/>
  </w:num>
  <w:num w:numId="16">
    <w:abstractNumId w:val="11"/>
  </w:num>
  <w:num w:numId="17">
    <w:abstractNumId w:val="25"/>
  </w:num>
  <w:num w:numId="18">
    <w:abstractNumId w:val="13"/>
  </w:num>
  <w:num w:numId="19">
    <w:abstractNumId w:val="8"/>
  </w:num>
  <w:num w:numId="20">
    <w:abstractNumId w:val="32"/>
  </w:num>
  <w:num w:numId="21">
    <w:abstractNumId w:val="31"/>
  </w:num>
  <w:num w:numId="22">
    <w:abstractNumId w:val="23"/>
  </w:num>
  <w:num w:numId="23">
    <w:abstractNumId w:val="22"/>
  </w:num>
  <w:num w:numId="24">
    <w:abstractNumId w:val="37"/>
  </w:num>
  <w:num w:numId="25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4"/>
  </w:num>
  <w:num w:numId="27">
    <w:abstractNumId w:val="35"/>
  </w:num>
  <w:num w:numId="28">
    <w:abstractNumId w:val="38"/>
  </w:num>
  <w:num w:numId="29">
    <w:abstractNumId w:val="20"/>
  </w:num>
  <w:num w:numId="30">
    <w:abstractNumId w:val="27"/>
  </w:num>
  <w:num w:numId="31">
    <w:abstractNumId w:val="1"/>
  </w:num>
  <w:num w:numId="32">
    <w:abstractNumId w:val="14"/>
  </w:num>
  <w:num w:numId="33">
    <w:abstractNumId w:val="5"/>
  </w:num>
  <w:num w:numId="34">
    <w:abstractNumId w:val="3"/>
  </w:num>
  <w:num w:numId="35">
    <w:abstractNumId w:val="24"/>
  </w:num>
  <w:num w:numId="36">
    <w:abstractNumId w:val="40"/>
  </w:num>
  <w:num w:numId="37">
    <w:abstractNumId w:val="7"/>
  </w:num>
  <w:num w:numId="38">
    <w:abstractNumId w:val="12"/>
  </w:num>
  <w:num w:numId="39">
    <w:abstractNumId w:val="26"/>
  </w:num>
  <w:num w:numId="40">
    <w:abstractNumId w:val="9"/>
  </w:num>
  <w:num w:numId="41">
    <w:abstractNumId w:val="3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rM0MjE1MTU1tDRV0lEKTi0uzszPAykwNKwFAN/wv9EtAAAA"/>
  </w:docVars>
  <w:rsids>
    <w:rsidRoot w:val="002E4EFA"/>
    <w:rsid w:val="000146C9"/>
    <w:rsid w:val="0001689A"/>
    <w:rsid w:val="00037DA0"/>
    <w:rsid w:val="00050C67"/>
    <w:rsid w:val="00051043"/>
    <w:rsid w:val="000D6FBA"/>
    <w:rsid w:val="00121716"/>
    <w:rsid w:val="001926D3"/>
    <w:rsid w:val="00216119"/>
    <w:rsid w:val="00232895"/>
    <w:rsid w:val="00237B14"/>
    <w:rsid w:val="002527EA"/>
    <w:rsid w:val="00261925"/>
    <w:rsid w:val="0028046E"/>
    <w:rsid w:val="00285114"/>
    <w:rsid w:val="00294544"/>
    <w:rsid w:val="002D058F"/>
    <w:rsid w:val="002E28BB"/>
    <w:rsid w:val="002E2E54"/>
    <w:rsid w:val="002E4EFA"/>
    <w:rsid w:val="002E6546"/>
    <w:rsid w:val="003156F3"/>
    <w:rsid w:val="00343814"/>
    <w:rsid w:val="00360F95"/>
    <w:rsid w:val="003666A9"/>
    <w:rsid w:val="003D2F78"/>
    <w:rsid w:val="003D4623"/>
    <w:rsid w:val="004050B9"/>
    <w:rsid w:val="00452A7A"/>
    <w:rsid w:val="00491AF3"/>
    <w:rsid w:val="004B1F73"/>
    <w:rsid w:val="004D412B"/>
    <w:rsid w:val="004F2107"/>
    <w:rsid w:val="00512431"/>
    <w:rsid w:val="00546B94"/>
    <w:rsid w:val="005603A1"/>
    <w:rsid w:val="00577D69"/>
    <w:rsid w:val="005B2B8D"/>
    <w:rsid w:val="005C0875"/>
    <w:rsid w:val="005C22E9"/>
    <w:rsid w:val="005F4180"/>
    <w:rsid w:val="0063638F"/>
    <w:rsid w:val="00655949"/>
    <w:rsid w:val="006C2D92"/>
    <w:rsid w:val="006F14EB"/>
    <w:rsid w:val="006F57D2"/>
    <w:rsid w:val="0070669C"/>
    <w:rsid w:val="00747E30"/>
    <w:rsid w:val="00763646"/>
    <w:rsid w:val="00764B07"/>
    <w:rsid w:val="00767CDD"/>
    <w:rsid w:val="00783790"/>
    <w:rsid w:val="007851D1"/>
    <w:rsid w:val="007D1DDD"/>
    <w:rsid w:val="007E537A"/>
    <w:rsid w:val="00823FC8"/>
    <w:rsid w:val="00831193"/>
    <w:rsid w:val="00851969"/>
    <w:rsid w:val="00861857"/>
    <w:rsid w:val="008A16A3"/>
    <w:rsid w:val="008C022D"/>
    <w:rsid w:val="00945C3D"/>
    <w:rsid w:val="0097103E"/>
    <w:rsid w:val="0098301F"/>
    <w:rsid w:val="009C60D5"/>
    <w:rsid w:val="00A10676"/>
    <w:rsid w:val="00A12C0E"/>
    <w:rsid w:val="00AA42D4"/>
    <w:rsid w:val="00AA4B76"/>
    <w:rsid w:val="00AB2D45"/>
    <w:rsid w:val="00AD4F03"/>
    <w:rsid w:val="00AE49DB"/>
    <w:rsid w:val="00B141E1"/>
    <w:rsid w:val="00B3451C"/>
    <w:rsid w:val="00B56561"/>
    <w:rsid w:val="00BC7FBD"/>
    <w:rsid w:val="00BF26B7"/>
    <w:rsid w:val="00C04929"/>
    <w:rsid w:val="00C05FB4"/>
    <w:rsid w:val="00C20EA1"/>
    <w:rsid w:val="00C73050"/>
    <w:rsid w:val="00C76205"/>
    <w:rsid w:val="00C82EF6"/>
    <w:rsid w:val="00CA1D32"/>
    <w:rsid w:val="00CC554D"/>
    <w:rsid w:val="00CC7513"/>
    <w:rsid w:val="00D207CD"/>
    <w:rsid w:val="00D60644"/>
    <w:rsid w:val="00D752B6"/>
    <w:rsid w:val="00D9054E"/>
    <w:rsid w:val="00DC2F39"/>
    <w:rsid w:val="00DD447A"/>
    <w:rsid w:val="00E22577"/>
    <w:rsid w:val="00E31728"/>
    <w:rsid w:val="00E33905"/>
    <w:rsid w:val="00E5008E"/>
    <w:rsid w:val="00E56064"/>
    <w:rsid w:val="00E8000D"/>
    <w:rsid w:val="00E9466D"/>
    <w:rsid w:val="00EA55E2"/>
    <w:rsid w:val="00EC37B5"/>
    <w:rsid w:val="00EF3A62"/>
    <w:rsid w:val="00F23B01"/>
    <w:rsid w:val="00FA14EE"/>
    <w:rsid w:val="00FA59BF"/>
    <w:rsid w:val="00FC29E5"/>
    <w:rsid w:val="00FF29BE"/>
    <w:rsid w:val="00FF4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E74E1"/>
  <w15:chartTrackingRefBased/>
  <w15:docId w15:val="{069AA38B-725C-432D-BA62-ADC6176E3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7B5"/>
  </w:style>
  <w:style w:type="paragraph" w:styleId="Heading3">
    <w:name w:val="heading 3"/>
    <w:basedOn w:val="Normal"/>
    <w:link w:val="Heading3Char"/>
    <w:uiPriority w:val="9"/>
    <w:qFormat/>
    <w:rsid w:val="0086185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2E4E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7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DA0"/>
  </w:style>
  <w:style w:type="paragraph" w:styleId="Footer">
    <w:name w:val="footer"/>
    <w:basedOn w:val="Normal"/>
    <w:link w:val="FooterChar"/>
    <w:uiPriority w:val="99"/>
    <w:unhideWhenUsed/>
    <w:rsid w:val="00037D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DA0"/>
  </w:style>
  <w:style w:type="table" w:styleId="TableGrid">
    <w:name w:val="Table Grid"/>
    <w:basedOn w:val="TableNormal"/>
    <w:uiPriority w:val="39"/>
    <w:rsid w:val="00B345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6185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Spacing">
    <w:name w:val="No Spacing"/>
    <w:uiPriority w:val="1"/>
    <w:qFormat/>
    <w:rsid w:val="00C04929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CA1D3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5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25</Pages>
  <Words>4775</Words>
  <Characters>24308</Characters>
  <Application>Microsoft Office Word</Application>
  <DocSecurity>0</DocSecurity>
  <Lines>838</Lines>
  <Paragraphs>6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</dc:creator>
  <cp:keywords/>
  <dc:description/>
  <cp:lastModifiedBy>Muhammad Ali Mazhar butt</cp:lastModifiedBy>
  <cp:revision>76</cp:revision>
  <cp:lastPrinted>2022-06-22T11:59:00Z</cp:lastPrinted>
  <dcterms:created xsi:type="dcterms:W3CDTF">2022-06-18T11:55:00Z</dcterms:created>
  <dcterms:modified xsi:type="dcterms:W3CDTF">2022-09-21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280cb78e243a7aa5f20aca6d934f57ef26f60d044a95fe74ba3828af884c61</vt:lpwstr>
  </property>
</Properties>
</file>